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F81D45" w14:textId="20BB6E4F" w:rsidR="003C5210" w:rsidRPr="009F755B" w:rsidRDefault="003C5210" w:rsidP="003C5210">
      <w:pPr>
        <w:pStyle w:val="1"/>
        <w:spacing w:before="0"/>
        <w:jc w:val="center"/>
        <w:rPr>
          <w:noProof/>
        </w:rPr>
      </w:pPr>
      <w:r w:rsidRPr="009F755B">
        <w:rPr>
          <w:noProof/>
          <w:lang w:val="en-GB"/>
        </w:rPr>
        <w:t xml:space="preserve">OOP Basics </w:t>
      </w:r>
      <w:r w:rsidR="00D31415" w:rsidRPr="009F755B">
        <w:rPr>
          <w:noProof/>
          <w:lang w:val="en-GB"/>
        </w:rPr>
        <w:t xml:space="preserve">Retake </w:t>
      </w:r>
      <w:r w:rsidRPr="009F755B">
        <w:rPr>
          <w:noProof/>
          <w:lang w:val="en-GB"/>
        </w:rPr>
        <w:t>Exam</w:t>
      </w:r>
      <w:r w:rsidR="0098681A">
        <w:rPr>
          <w:noProof/>
          <w:lang w:val="en-GB"/>
        </w:rPr>
        <w:br/>
      </w:r>
      <w:r w:rsidR="00B62EE6" w:rsidRPr="009F755B">
        <w:rPr>
          <w:noProof/>
          <w:lang w:val="en-GB"/>
        </w:rPr>
        <w:t>W</w:t>
      </w:r>
      <w:r w:rsidRPr="009F755B">
        <w:rPr>
          <w:noProof/>
          <w:lang w:val="en-GB"/>
        </w:rPr>
        <w:t>arCr</w:t>
      </w:r>
      <w:r w:rsidR="00D31415" w:rsidRPr="009F755B">
        <w:rPr>
          <w:noProof/>
          <w:lang w:val="en-GB"/>
        </w:rPr>
        <w:t>o</w:t>
      </w:r>
      <w:r w:rsidRPr="009F755B">
        <w:rPr>
          <w:noProof/>
          <w:lang w:val="en-GB"/>
        </w:rPr>
        <w:t>ft</w:t>
      </w:r>
    </w:p>
    <w:p w14:paraId="59338AA3" w14:textId="77777777" w:rsidR="003C5210" w:rsidRPr="009F755B" w:rsidRDefault="003C5210" w:rsidP="00BB4C72">
      <w:pPr>
        <w:pStyle w:val="2"/>
        <w:numPr>
          <w:ilvl w:val="0"/>
          <w:numId w:val="0"/>
        </w:numPr>
      </w:pPr>
      <w:r w:rsidRPr="009F755B">
        <w:t>Overview</w:t>
      </w:r>
    </w:p>
    <w:p w14:paraId="295A74E5" w14:textId="46C9BA68" w:rsidR="003C5210" w:rsidRDefault="003C5210" w:rsidP="005837AD">
      <w:pPr>
        <w:jc w:val="both"/>
      </w:pPr>
      <w:r w:rsidRPr="009F755B">
        <w:t xml:space="preserve">In this exam, you need to build a </w:t>
      </w:r>
      <w:r w:rsidR="00075DBB" w:rsidRPr="009F755B">
        <w:t>WarCraft</w:t>
      </w:r>
      <w:r w:rsidRPr="009F755B">
        <w:rPr>
          <w:noProof/>
        </w:rPr>
        <w:t>-esque</w:t>
      </w:r>
      <w:r w:rsidRPr="009F755B">
        <w:t xml:space="preserve"> project, which has support for </w:t>
      </w:r>
      <w:r w:rsidRPr="009F755B">
        <w:rPr>
          <w:b/>
        </w:rPr>
        <w:t>characters</w:t>
      </w:r>
      <w:r w:rsidRPr="009F755B">
        <w:t xml:space="preserve">, </w:t>
      </w:r>
      <w:r w:rsidRPr="009F755B">
        <w:rPr>
          <w:b/>
        </w:rPr>
        <w:t>items</w:t>
      </w:r>
      <w:r w:rsidRPr="009F755B">
        <w:t xml:space="preserve"> and </w:t>
      </w:r>
      <w:r w:rsidRPr="009F755B">
        <w:rPr>
          <w:b/>
        </w:rPr>
        <w:t xml:space="preserve">inventories </w:t>
      </w:r>
      <w:r w:rsidRPr="009F755B">
        <w:t>for storing each character</w:t>
      </w:r>
      <w:r w:rsidR="0098681A">
        <w:t>'</w:t>
      </w:r>
      <w:r w:rsidRPr="009F755B">
        <w:t xml:space="preserve">s items. </w:t>
      </w:r>
      <w:r w:rsidR="00D40E8B" w:rsidRPr="009F755B">
        <w:t>Your senior colleagues have already implemented the game Engine, the IO and provided constants for all console messages</w:t>
      </w:r>
      <w:r w:rsidR="005837AD">
        <w:t xml:space="preserve"> as well as started</w:t>
      </w:r>
      <w:r w:rsidR="0009299F">
        <w:t xml:space="preserve"> work</w:t>
      </w:r>
      <w:r w:rsidR="005837AD">
        <w:t xml:space="preserve"> on some of the entity classes</w:t>
      </w:r>
      <w:r w:rsidR="00D40E8B" w:rsidRPr="009F755B">
        <w:t xml:space="preserve">. Your task is to </w:t>
      </w:r>
      <w:r w:rsidR="005837AD">
        <w:t xml:space="preserve">finish </w:t>
      </w:r>
      <w:r w:rsidR="00D40E8B" w:rsidRPr="009F755B">
        <w:t>implement</w:t>
      </w:r>
      <w:r w:rsidR="005837AD">
        <w:t>ing</w:t>
      </w:r>
      <w:r w:rsidR="00D40E8B" w:rsidRPr="009F755B">
        <w:t xml:space="preserve"> the</w:t>
      </w:r>
      <w:r w:rsidRPr="009F755B">
        <w:t xml:space="preserve"> </w:t>
      </w:r>
      <w:r w:rsidRPr="009F755B">
        <w:rPr>
          <w:b/>
        </w:rPr>
        <w:t xml:space="preserve">entity classes </w:t>
      </w:r>
      <w:r w:rsidRPr="009F755B">
        <w:t>and a</w:t>
      </w:r>
      <w:r w:rsidR="005837AD">
        <w:t>lso implement a</w:t>
      </w:r>
      <w:r w:rsidRPr="009F755B">
        <w:t xml:space="preserve"> </w:t>
      </w:r>
      <w:r w:rsidRPr="009F755B">
        <w:rPr>
          <w:b/>
        </w:rPr>
        <w:t>controller class</w:t>
      </w:r>
      <w:r w:rsidRPr="009F755B">
        <w:t xml:space="preserve">, which manages the </w:t>
      </w:r>
      <w:r w:rsidRPr="009F755B">
        <w:rPr>
          <w:b/>
        </w:rPr>
        <w:t>interaction</w:t>
      </w:r>
      <w:r w:rsidRPr="009F755B">
        <w:t xml:space="preserve"> between the characters and items.</w:t>
      </w:r>
    </w:p>
    <w:p w14:paraId="408C9626" w14:textId="77777777" w:rsidR="00C355A2" w:rsidRDefault="00C355A2" w:rsidP="00BB4C72">
      <w:pPr>
        <w:pStyle w:val="2"/>
        <w:numPr>
          <w:ilvl w:val="0"/>
          <w:numId w:val="0"/>
        </w:numPr>
        <w:ind w:left="360" w:hanging="360"/>
        <w:jc w:val="both"/>
        <w:rPr>
          <w:noProof/>
        </w:rPr>
      </w:pPr>
      <w:r>
        <w:rPr>
          <w:noProof/>
        </w:rPr>
        <w:t>Setup</w:t>
      </w:r>
    </w:p>
    <w:p w14:paraId="6C69116F" w14:textId="3AA03D4B" w:rsidR="00C355A2" w:rsidRDefault="00C355A2" w:rsidP="00C355A2">
      <w:pPr>
        <w:pStyle w:val="ac"/>
        <w:numPr>
          <w:ilvl w:val="0"/>
          <w:numId w:val="6"/>
        </w:numPr>
        <w:jc w:val="both"/>
        <w:rPr>
          <w:noProof/>
        </w:rPr>
      </w:pPr>
      <w:r>
        <w:rPr>
          <w:noProof/>
        </w:rPr>
        <w:t xml:space="preserve">Upload </w:t>
      </w:r>
      <w:r>
        <w:rPr>
          <w:b/>
          <w:noProof/>
        </w:rPr>
        <w:t xml:space="preserve">only the </w:t>
      </w:r>
      <w:r>
        <w:rPr>
          <w:rStyle w:val="CodeChar"/>
        </w:rPr>
        <w:t>WarCroft</w:t>
      </w:r>
      <w:r>
        <w:rPr>
          <w:b/>
          <w:noProof/>
        </w:rPr>
        <w:t xml:space="preserve"> </w:t>
      </w:r>
      <w:r>
        <w:rPr>
          <w:noProof/>
        </w:rPr>
        <w:t xml:space="preserve">project in every problem </w:t>
      </w:r>
      <w:r>
        <w:rPr>
          <w:b/>
          <w:noProof/>
        </w:rPr>
        <w:t>except</w:t>
      </w:r>
      <w:r>
        <w:rPr>
          <w:noProof/>
        </w:rPr>
        <w:t xml:space="preserve"> </w:t>
      </w:r>
      <w:r>
        <w:rPr>
          <w:b/>
          <w:noProof/>
        </w:rPr>
        <w:t>Unit Tests</w:t>
      </w:r>
      <w:r w:rsidR="0098681A">
        <w:rPr>
          <w:b/>
          <w:noProof/>
        </w:rPr>
        <w:t>.</w:t>
      </w:r>
    </w:p>
    <w:p w14:paraId="15CEC32B" w14:textId="305C390B" w:rsidR="00C355A2" w:rsidRDefault="00C355A2" w:rsidP="00C355A2">
      <w:pPr>
        <w:pStyle w:val="ac"/>
        <w:numPr>
          <w:ilvl w:val="0"/>
          <w:numId w:val="6"/>
        </w:numPr>
        <w:jc w:val="both"/>
        <w:rPr>
          <w:noProof/>
        </w:rPr>
      </w:pPr>
      <w:r>
        <w:rPr>
          <w:b/>
          <w:noProof/>
        </w:rPr>
        <w:t>Do not modify the interfaces or their namespaces</w:t>
      </w:r>
      <w:r w:rsidR="0098681A">
        <w:rPr>
          <w:b/>
          <w:noProof/>
        </w:rPr>
        <w:t>.</w:t>
      </w:r>
    </w:p>
    <w:p w14:paraId="3821F534" w14:textId="5D0529D2" w:rsidR="00C355A2" w:rsidRDefault="00C355A2" w:rsidP="00C355A2">
      <w:pPr>
        <w:pStyle w:val="ac"/>
        <w:numPr>
          <w:ilvl w:val="0"/>
          <w:numId w:val="6"/>
        </w:numPr>
        <w:jc w:val="both"/>
        <w:rPr>
          <w:noProof/>
        </w:rPr>
      </w:pPr>
      <w:r>
        <w:rPr>
          <w:noProof/>
        </w:rPr>
        <w:t xml:space="preserve">Use </w:t>
      </w:r>
      <w:r>
        <w:rPr>
          <w:b/>
          <w:noProof/>
        </w:rPr>
        <w:t xml:space="preserve">strong cohesion </w:t>
      </w:r>
      <w:r>
        <w:rPr>
          <w:noProof/>
        </w:rPr>
        <w:t xml:space="preserve">and </w:t>
      </w:r>
      <w:r>
        <w:rPr>
          <w:b/>
          <w:noProof/>
        </w:rPr>
        <w:t>loose coupling</w:t>
      </w:r>
      <w:r w:rsidR="0098681A">
        <w:rPr>
          <w:b/>
          <w:noProof/>
        </w:rPr>
        <w:t>.</w:t>
      </w:r>
    </w:p>
    <w:p w14:paraId="09C8A8A8" w14:textId="77777777" w:rsidR="00C355A2" w:rsidRDefault="00C355A2" w:rsidP="00C355A2">
      <w:pPr>
        <w:pStyle w:val="ac"/>
        <w:numPr>
          <w:ilvl w:val="0"/>
          <w:numId w:val="6"/>
        </w:numPr>
        <w:jc w:val="both"/>
        <w:rPr>
          <w:noProof/>
        </w:rPr>
      </w:pPr>
      <w:r>
        <w:rPr>
          <w:b/>
          <w:noProof/>
        </w:rPr>
        <w:t>Use inheritance and the provided interfaces wherever possible</w:t>
      </w:r>
      <w:r>
        <w:rPr>
          <w:noProof/>
        </w:rPr>
        <w:t xml:space="preserve">. </w:t>
      </w:r>
    </w:p>
    <w:p w14:paraId="71FAE38F" w14:textId="2A223A6D" w:rsidR="00C355A2" w:rsidRDefault="00C355A2" w:rsidP="00C355A2">
      <w:pPr>
        <w:pStyle w:val="ac"/>
        <w:numPr>
          <w:ilvl w:val="1"/>
          <w:numId w:val="7"/>
        </w:numPr>
        <w:jc w:val="both"/>
        <w:rPr>
          <w:noProof/>
        </w:rPr>
      </w:pPr>
      <w:r>
        <w:rPr>
          <w:noProof/>
        </w:rPr>
        <w:t xml:space="preserve">This includes </w:t>
      </w:r>
      <w:r>
        <w:rPr>
          <w:b/>
          <w:noProof/>
        </w:rPr>
        <w:t>constructors</w:t>
      </w:r>
      <w:r>
        <w:rPr>
          <w:noProof/>
        </w:rPr>
        <w:t xml:space="preserve">, </w:t>
      </w:r>
      <w:r>
        <w:rPr>
          <w:b/>
          <w:noProof/>
        </w:rPr>
        <w:t xml:space="preserve">method parameters </w:t>
      </w:r>
      <w:r>
        <w:rPr>
          <w:noProof/>
        </w:rPr>
        <w:t>and</w:t>
      </w:r>
      <w:r>
        <w:rPr>
          <w:b/>
          <w:noProof/>
        </w:rPr>
        <w:t xml:space="preserve"> return types</w:t>
      </w:r>
      <w:r w:rsidR="0098681A">
        <w:rPr>
          <w:b/>
          <w:noProof/>
        </w:rPr>
        <w:t>.</w:t>
      </w:r>
    </w:p>
    <w:p w14:paraId="40F8DD6F" w14:textId="7E2838F7" w:rsidR="00C355A2" w:rsidRDefault="00C355A2" w:rsidP="00C355A2">
      <w:pPr>
        <w:pStyle w:val="ac"/>
        <w:numPr>
          <w:ilvl w:val="0"/>
          <w:numId w:val="6"/>
        </w:numPr>
        <w:jc w:val="both"/>
        <w:rPr>
          <w:noProof/>
        </w:rPr>
      </w:pPr>
      <w:r>
        <w:rPr>
          <w:b/>
          <w:noProof/>
        </w:rPr>
        <w:t>Do not</w:t>
      </w:r>
      <w:r>
        <w:rPr>
          <w:noProof/>
        </w:rPr>
        <w:t xml:space="preserve"> violate your </w:t>
      </w:r>
      <w:r>
        <w:rPr>
          <w:b/>
          <w:noProof/>
        </w:rPr>
        <w:t>interface</w:t>
      </w:r>
      <w:r>
        <w:rPr>
          <w:noProof/>
        </w:rPr>
        <w:t xml:space="preserve"> </w:t>
      </w:r>
      <w:r>
        <w:rPr>
          <w:b/>
          <w:noProof/>
        </w:rPr>
        <w:t>implementations</w:t>
      </w:r>
      <w:r>
        <w:rPr>
          <w:noProof/>
        </w:rPr>
        <w:t xml:space="preserve"> by adding </w:t>
      </w:r>
      <w:r>
        <w:rPr>
          <w:b/>
          <w:noProof/>
        </w:rPr>
        <w:t>more public methods</w:t>
      </w:r>
      <w:r>
        <w:rPr>
          <w:noProof/>
        </w:rPr>
        <w:t xml:space="preserve"> or </w:t>
      </w:r>
      <w:r>
        <w:rPr>
          <w:b/>
          <w:noProof/>
        </w:rPr>
        <w:t>properties</w:t>
      </w:r>
      <w:r>
        <w:rPr>
          <w:noProof/>
        </w:rPr>
        <w:t xml:space="preserve"> in the concrete class than the interface has defined</w:t>
      </w:r>
      <w:r w:rsidR="0098681A">
        <w:rPr>
          <w:noProof/>
        </w:rPr>
        <w:t>.</w:t>
      </w:r>
    </w:p>
    <w:p w14:paraId="194DA424" w14:textId="681E65F9" w:rsidR="00C355A2" w:rsidRPr="00C355A2" w:rsidRDefault="00C355A2" w:rsidP="005837AD">
      <w:pPr>
        <w:pStyle w:val="ac"/>
        <w:numPr>
          <w:ilvl w:val="0"/>
          <w:numId w:val="6"/>
        </w:numPr>
        <w:jc w:val="both"/>
        <w:rPr>
          <w:noProof/>
        </w:rPr>
      </w:pPr>
      <w:r>
        <w:rPr>
          <w:noProof/>
        </w:rPr>
        <w:t xml:space="preserve">Make sure you have </w:t>
      </w:r>
      <w:r>
        <w:rPr>
          <w:b/>
          <w:noProof/>
        </w:rPr>
        <w:t>no public fields</w:t>
      </w:r>
      <w:r>
        <w:rPr>
          <w:noProof/>
        </w:rPr>
        <w:t xml:space="preserve"> anywhere</w:t>
      </w:r>
      <w:r w:rsidR="0098681A">
        <w:rPr>
          <w:noProof/>
        </w:rPr>
        <w:t>.</w:t>
      </w:r>
    </w:p>
    <w:p w14:paraId="0E433B54" w14:textId="7FD41C85" w:rsidR="003C5210" w:rsidRPr="009F755B" w:rsidRDefault="003C5210" w:rsidP="003C5210">
      <w:pPr>
        <w:pStyle w:val="2"/>
      </w:pPr>
      <w:r w:rsidRPr="009F755B">
        <w:t>Task 1: Str</w:t>
      </w:r>
      <w:r w:rsidR="00D31415" w:rsidRPr="009F755B">
        <w:t>ucture (</w:t>
      </w:r>
      <w:r w:rsidRPr="009F755B">
        <w:t>50 points)</w:t>
      </w:r>
    </w:p>
    <w:p w14:paraId="4447B997" w14:textId="77777777" w:rsidR="003C5210" w:rsidRPr="009F755B" w:rsidRDefault="003C5210" w:rsidP="003C5210">
      <w:pPr>
        <w:pStyle w:val="3"/>
      </w:pPr>
      <w:r w:rsidRPr="009F755B">
        <w:t>Item</w:t>
      </w:r>
    </w:p>
    <w:p w14:paraId="3F642684" w14:textId="77777777" w:rsidR="00D06E0A" w:rsidRDefault="003C5210" w:rsidP="003C5210">
      <w:r w:rsidRPr="009F755B">
        <w:t xml:space="preserve">This is a </w:t>
      </w:r>
      <w:r w:rsidRPr="009F755B">
        <w:rPr>
          <w:b/>
        </w:rPr>
        <w:t>base class</w:t>
      </w:r>
      <w:r w:rsidRPr="009F755B">
        <w:t xml:space="preserve"> for any </w:t>
      </w:r>
      <w:r w:rsidRPr="009F755B">
        <w:rPr>
          <w:b/>
        </w:rPr>
        <w:t>items</w:t>
      </w:r>
      <w:r w:rsidRPr="009F755B">
        <w:t xml:space="preserve"> and it </w:t>
      </w:r>
      <w:r w:rsidRPr="009F755B">
        <w:rPr>
          <w:b/>
        </w:rPr>
        <w:t>should not be able to be instantiated</w:t>
      </w:r>
      <w:r w:rsidRPr="009F755B">
        <w:t>.</w:t>
      </w:r>
      <w:r w:rsidR="00D06E0A">
        <w:t xml:space="preserve"> </w:t>
      </w:r>
    </w:p>
    <w:p w14:paraId="0EA7B8EA" w14:textId="71C899D4" w:rsidR="003C5210" w:rsidRPr="00D06E0A" w:rsidRDefault="00D06E0A" w:rsidP="003C5210">
      <w:r w:rsidRPr="00D06E0A">
        <w:rPr>
          <w:b/>
        </w:rPr>
        <w:t>This class is already implemented for you</w:t>
      </w:r>
      <w:r>
        <w:rPr>
          <w:b/>
        </w:rPr>
        <w:t xml:space="preserve"> in the skeleton</w:t>
      </w:r>
      <w:r w:rsidRPr="00D06E0A">
        <w:rPr>
          <w:b/>
        </w:rPr>
        <w:t>!</w:t>
      </w:r>
      <w:r>
        <w:rPr>
          <w:b/>
        </w:rPr>
        <w:t xml:space="preserve"> </w:t>
      </w:r>
      <w:r w:rsidRPr="00D06E0A">
        <w:t xml:space="preserve">All that is left for you is to implement </w:t>
      </w:r>
      <w:r w:rsidR="000F5FB0">
        <w:t xml:space="preserve">the </w:t>
      </w:r>
      <w:r w:rsidRPr="00D06E0A">
        <w:rPr>
          <w:b/>
        </w:rPr>
        <w:t>FirePotion</w:t>
      </w:r>
      <w:r w:rsidRPr="00D06E0A">
        <w:t xml:space="preserve"> and </w:t>
      </w:r>
      <w:r w:rsidRPr="00D06E0A">
        <w:rPr>
          <w:b/>
        </w:rPr>
        <w:t>HealthPotion</w:t>
      </w:r>
      <w:r w:rsidR="000F5FB0">
        <w:t xml:space="preserve"> child classes.</w:t>
      </w:r>
    </w:p>
    <w:p w14:paraId="6CC5C61A" w14:textId="77777777" w:rsidR="003C5210" w:rsidRPr="009F755B" w:rsidRDefault="003C5210" w:rsidP="003C5210">
      <w:pPr>
        <w:pStyle w:val="4"/>
        <w:rPr>
          <w:noProof/>
        </w:rPr>
      </w:pPr>
      <w:r w:rsidRPr="009F755B">
        <w:rPr>
          <w:noProof/>
        </w:rPr>
        <w:t>HealthPotion</w:t>
      </w:r>
    </w:p>
    <w:p w14:paraId="7A4DBAB1" w14:textId="7CB114B7" w:rsidR="003C5210" w:rsidRPr="009F755B" w:rsidRDefault="003C5210" w:rsidP="003C5210">
      <w:pPr>
        <w:spacing w:before="0" w:after="0"/>
        <w:rPr>
          <w:noProof/>
        </w:rPr>
      </w:pPr>
      <w:r w:rsidRPr="009F755B">
        <w:rPr>
          <w:noProof/>
        </w:rPr>
        <w:t xml:space="preserve">The </w:t>
      </w:r>
      <w:r w:rsidRPr="009F755B">
        <w:rPr>
          <w:b/>
          <w:noProof/>
        </w:rPr>
        <w:t>health potion</w:t>
      </w:r>
      <w:r w:rsidR="000F5FB0">
        <w:rPr>
          <w:b/>
          <w:noProof/>
        </w:rPr>
        <w:t xml:space="preserve"> is a type of item. </w:t>
      </w:r>
      <w:r w:rsidR="000F5FB0" w:rsidRPr="000F5FB0">
        <w:rPr>
          <w:noProof/>
        </w:rPr>
        <w:t>It</w:t>
      </w:r>
      <w:r w:rsidR="000F5FB0">
        <w:rPr>
          <w:noProof/>
        </w:rPr>
        <w:t xml:space="preserve"> a</w:t>
      </w:r>
      <w:r w:rsidRPr="009F755B">
        <w:rPr>
          <w:noProof/>
        </w:rPr>
        <w:t xml:space="preserve">lways has a </w:t>
      </w:r>
      <w:r w:rsidRPr="009F755B">
        <w:rPr>
          <w:b/>
          <w:noProof/>
        </w:rPr>
        <w:t>weight</w:t>
      </w:r>
      <w:r w:rsidRPr="009F755B">
        <w:rPr>
          <w:noProof/>
        </w:rPr>
        <w:t xml:space="preserve"> of</w:t>
      </w:r>
      <w:r w:rsidRPr="009F755B">
        <w:rPr>
          <w:b/>
          <w:noProof/>
        </w:rPr>
        <w:t xml:space="preserve"> 5</w:t>
      </w:r>
      <w:r w:rsidRPr="009F755B">
        <w:rPr>
          <w:noProof/>
        </w:rPr>
        <w:t>.</w:t>
      </w:r>
    </w:p>
    <w:p w14:paraId="13002432" w14:textId="77777777" w:rsidR="003C5210" w:rsidRPr="009F755B" w:rsidRDefault="003C5210" w:rsidP="003C5210">
      <w:pPr>
        <w:pStyle w:val="5"/>
        <w:rPr>
          <w:noProof/>
        </w:rPr>
      </w:pPr>
      <w:r w:rsidRPr="009F755B">
        <w:rPr>
          <w:noProof/>
        </w:rPr>
        <w:t>Behavior</w:t>
      </w:r>
    </w:p>
    <w:p w14:paraId="07794A70" w14:textId="77777777" w:rsidR="003C5210" w:rsidRPr="009F755B" w:rsidRDefault="003C5210" w:rsidP="003C5210">
      <w:r w:rsidRPr="009F755B">
        <w:t xml:space="preserve">Each </w:t>
      </w:r>
      <w:r w:rsidRPr="009F755B">
        <w:rPr>
          <w:rStyle w:val="CodeChar"/>
        </w:rPr>
        <w:t>HealthPotion</w:t>
      </w:r>
      <w:r w:rsidRPr="009F755B">
        <w:t xml:space="preserve"> has the following </w:t>
      </w:r>
      <w:r w:rsidRPr="009F755B">
        <w:rPr>
          <w:b/>
        </w:rPr>
        <w:t>behavior</w:t>
      </w:r>
      <w:r w:rsidRPr="009F755B">
        <w:t>:</w:t>
      </w:r>
    </w:p>
    <w:p w14:paraId="53296DF9" w14:textId="77777777" w:rsidR="003C5210" w:rsidRPr="009F755B" w:rsidRDefault="003C5210" w:rsidP="003C5210">
      <w:pPr>
        <w:pStyle w:val="6"/>
      </w:pPr>
      <w:r w:rsidRPr="009F755B">
        <w:t>void AffectCharacter(Character character)</w:t>
      </w:r>
    </w:p>
    <w:p w14:paraId="776CC7A4" w14:textId="77777777" w:rsidR="003C5210" w:rsidRPr="009F755B" w:rsidRDefault="003C5210" w:rsidP="003C5210">
      <w:r w:rsidRPr="009F755B">
        <w:t xml:space="preserve">For an item to affect a character, the character </w:t>
      </w:r>
      <w:r w:rsidRPr="009F755B">
        <w:rPr>
          <w:b/>
        </w:rPr>
        <w:t>needs to</w:t>
      </w:r>
      <w:r w:rsidRPr="009F755B">
        <w:t xml:space="preserve"> </w:t>
      </w:r>
      <w:r w:rsidRPr="009F755B">
        <w:rPr>
          <w:b/>
        </w:rPr>
        <w:t>be alive</w:t>
      </w:r>
      <w:r w:rsidRPr="009F755B">
        <w:t>.</w:t>
      </w:r>
    </w:p>
    <w:p w14:paraId="2333C4C8" w14:textId="7AB97BBE" w:rsidR="003C5210" w:rsidRPr="009F755B" w:rsidRDefault="003C5210" w:rsidP="003C5210">
      <w:r w:rsidRPr="009F755B">
        <w:t>The character</w:t>
      </w:r>
      <w:r w:rsidR="0098681A">
        <w:t>'</w:t>
      </w:r>
      <w:r w:rsidRPr="009F755B">
        <w:t xml:space="preserve">s </w:t>
      </w:r>
      <w:r w:rsidRPr="009F755B">
        <w:rPr>
          <w:b/>
        </w:rPr>
        <w:t>health</w:t>
      </w:r>
      <w:r w:rsidRPr="009F755B">
        <w:t xml:space="preserve"> gets </w:t>
      </w:r>
      <w:r w:rsidRPr="009F755B">
        <w:rPr>
          <w:b/>
        </w:rPr>
        <w:t>increased</w:t>
      </w:r>
      <w:r w:rsidRPr="009F755B">
        <w:t xml:space="preserve"> by </w:t>
      </w:r>
      <w:r w:rsidRPr="009F755B">
        <w:rPr>
          <w:b/>
        </w:rPr>
        <w:t>20 points</w:t>
      </w:r>
      <w:r w:rsidRPr="009F755B">
        <w:t>.</w:t>
      </w:r>
    </w:p>
    <w:p w14:paraId="1410FD35" w14:textId="77777777" w:rsidR="003C5210" w:rsidRPr="009F755B" w:rsidRDefault="003C5210" w:rsidP="003C5210">
      <w:pPr>
        <w:pStyle w:val="5"/>
        <w:rPr>
          <w:noProof/>
        </w:rPr>
      </w:pPr>
      <w:r w:rsidRPr="009F755B">
        <w:rPr>
          <w:noProof/>
        </w:rPr>
        <w:t>Constructor</w:t>
      </w:r>
    </w:p>
    <w:p w14:paraId="6ACE97D8" w14:textId="77777777" w:rsidR="003C5210" w:rsidRPr="009F755B" w:rsidRDefault="003C5210" w:rsidP="003C5210">
      <w:r w:rsidRPr="009F755B">
        <w:t xml:space="preserve">An </w:t>
      </w:r>
      <w:r w:rsidRPr="009F755B">
        <w:rPr>
          <w:b/>
        </w:rPr>
        <w:t>item</w:t>
      </w:r>
      <w:r w:rsidRPr="009F755B">
        <w:t xml:space="preserve"> should be able to be instantiated </w:t>
      </w:r>
      <w:r w:rsidRPr="009F755B">
        <w:rPr>
          <w:b/>
        </w:rPr>
        <w:t>without any parameters</w:t>
      </w:r>
      <w:r w:rsidRPr="009F755B">
        <w:t>.</w:t>
      </w:r>
    </w:p>
    <w:p w14:paraId="12A41F26" w14:textId="278EF3F3" w:rsidR="003C5210" w:rsidRPr="009F755B" w:rsidRDefault="00B62EE6" w:rsidP="003C5210">
      <w:pPr>
        <w:pStyle w:val="4"/>
        <w:rPr>
          <w:noProof/>
        </w:rPr>
      </w:pPr>
      <w:r w:rsidRPr="009F755B">
        <w:rPr>
          <w:noProof/>
        </w:rPr>
        <w:t>Fire</w:t>
      </w:r>
      <w:r w:rsidR="003C5210" w:rsidRPr="009F755B">
        <w:rPr>
          <w:noProof/>
        </w:rPr>
        <w:t>Potion</w:t>
      </w:r>
    </w:p>
    <w:p w14:paraId="3D4BBB03" w14:textId="485512CD" w:rsidR="003C5210" w:rsidRPr="009F755B" w:rsidRDefault="003C5210" w:rsidP="003C5210">
      <w:pPr>
        <w:spacing w:before="0" w:after="0"/>
        <w:rPr>
          <w:noProof/>
        </w:rPr>
      </w:pPr>
      <w:r w:rsidRPr="009F755B">
        <w:rPr>
          <w:noProof/>
        </w:rPr>
        <w:t xml:space="preserve">The </w:t>
      </w:r>
      <w:r w:rsidR="00B62EE6" w:rsidRPr="009F755B">
        <w:rPr>
          <w:b/>
          <w:noProof/>
        </w:rPr>
        <w:t>Fire</w:t>
      </w:r>
      <w:r w:rsidRPr="009F755B">
        <w:rPr>
          <w:b/>
          <w:noProof/>
        </w:rPr>
        <w:t xml:space="preserve"> potion</w:t>
      </w:r>
      <w:r w:rsidR="000F5FB0">
        <w:rPr>
          <w:b/>
          <w:noProof/>
          <w:lang w:val="bg-BG"/>
        </w:rPr>
        <w:t xml:space="preserve"> </w:t>
      </w:r>
      <w:r w:rsidR="000F5FB0">
        <w:rPr>
          <w:b/>
          <w:noProof/>
        </w:rPr>
        <w:t>is a type of item</w:t>
      </w:r>
      <w:r w:rsidR="000F5FB0">
        <w:rPr>
          <w:noProof/>
        </w:rPr>
        <w:t xml:space="preserve">. It </w:t>
      </w:r>
      <w:r w:rsidRPr="009F755B">
        <w:rPr>
          <w:noProof/>
        </w:rPr>
        <w:t xml:space="preserve">always has a </w:t>
      </w:r>
      <w:r w:rsidRPr="009F755B">
        <w:rPr>
          <w:b/>
          <w:noProof/>
        </w:rPr>
        <w:t>weight</w:t>
      </w:r>
      <w:r w:rsidRPr="009F755B">
        <w:rPr>
          <w:noProof/>
        </w:rPr>
        <w:t xml:space="preserve"> of</w:t>
      </w:r>
      <w:r w:rsidRPr="009F755B">
        <w:rPr>
          <w:b/>
          <w:noProof/>
        </w:rPr>
        <w:t xml:space="preserve"> 5</w:t>
      </w:r>
      <w:r w:rsidRPr="009F755B">
        <w:rPr>
          <w:noProof/>
        </w:rPr>
        <w:t>.</w:t>
      </w:r>
    </w:p>
    <w:p w14:paraId="1D524380" w14:textId="77777777" w:rsidR="003C5210" w:rsidRPr="009F755B" w:rsidRDefault="003C5210" w:rsidP="003C5210">
      <w:pPr>
        <w:pStyle w:val="5"/>
        <w:rPr>
          <w:noProof/>
        </w:rPr>
      </w:pPr>
      <w:r w:rsidRPr="009F755B">
        <w:rPr>
          <w:noProof/>
        </w:rPr>
        <w:t>Behavior</w:t>
      </w:r>
    </w:p>
    <w:p w14:paraId="77F43E11" w14:textId="68BF7311" w:rsidR="003C5210" w:rsidRPr="009F755B" w:rsidRDefault="003C5210" w:rsidP="003C5210">
      <w:r w:rsidRPr="009F755B">
        <w:t xml:space="preserve">Each </w:t>
      </w:r>
      <w:r w:rsidR="00B62EE6" w:rsidRPr="009F755B">
        <w:rPr>
          <w:rStyle w:val="CodeChar"/>
        </w:rPr>
        <w:t>Fire</w:t>
      </w:r>
      <w:r w:rsidRPr="009F755B">
        <w:rPr>
          <w:rStyle w:val="CodeChar"/>
        </w:rPr>
        <w:t>Potion</w:t>
      </w:r>
      <w:r w:rsidRPr="009F755B">
        <w:t xml:space="preserve"> has the following </w:t>
      </w:r>
      <w:r w:rsidRPr="009F755B">
        <w:rPr>
          <w:b/>
        </w:rPr>
        <w:t>behavior</w:t>
      </w:r>
      <w:r w:rsidRPr="009F755B">
        <w:t>:</w:t>
      </w:r>
    </w:p>
    <w:p w14:paraId="6FFE17B2" w14:textId="77777777" w:rsidR="003C5210" w:rsidRPr="009F755B" w:rsidRDefault="003C5210" w:rsidP="003C5210">
      <w:pPr>
        <w:pStyle w:val="6"/>
      </w:pPr>
      <w:r w:rsidRPr="009F755B">
        <w:lastRenderedPageBreak/>
        <w:t>void AffectCharacter(Character character)</w:t>
      </w:r>
    </w:p>
    <w:p w14:paraId="01DFFBE2" w14:textId="77777777" w:rsidR="003C5210" w:rsidRPr="009F755B" w:rsidRDefault="003C5210" w:rsidP="003C5210">
      <w:r w:rsidRPr="009F755B">
        <w:t xml:space="preserve">For an item to affect a character, the character </w:t>
      </w:r>
      <w:r w:rsidRPr="009F755B">
        <w:rPr>
          <w:b/>
        </w:rPr>
        <w:t>needs to</w:t>
      </w:r>
      <w:r w:rsidRPr="009F755B">
        <w:t xml:space="preserve"> </w:t>
      </w:r>
      <w:r w:rsidRPr="009F755B">
        <w:rPr>
          <w:b/>
        </w:rPr>
        <w:t>be alive</w:t>
      </w:r>
      <w:r w:rsidRPr="009F755B">
        <w:t>.</w:t>
      </w:r>
    </w:p>
    <w:p w14:paraId="08CEB617" w14:textId="75140051" w:rsidR="003C5210" w:rsidRPr="009F755B" w:rsidRDefault="003C5210" w:rsidP="003C5210">
      <w:r w:rsidRPr="009F755B">
        <w:t>The character</w:t>
      </w:r>
      <w:r w:rsidR="0098681A">
        <w:t>'</w:t>
      </w:r>
      <w:r w:rsidRPr="009F755B">
        <w:t xml:space="preserve">s </w:t>
      </w:r>
      <w:r w:rsidRPr="009F755B">
        <w:rPr>
          <w:b/>
        </w:rPr>
        <w:t>health</w:t>
      </w:r>
      <w:r w:rsidRPr="009F755B">
        <w:t xml:space="preserve"> gets </w:t>
      </w:r>
      <w:r w:rsidRPr="009F755B">
        <w:rPr>
          <w:b/>
        </w:rPr>
        <w:t>decreased</w:t>
      </w:r>
      <w:r w:rsidRPr="009F755B">
        <w:t xml:space="preserve"> by </w:t>
      </w:r>
      <w:r w:rsidRPr="009F755B">
        <w:rPr>
          <w:b/>
        </w:rPr>
        <w:t>20 points</w:t>
      </w:r>
      <w:r w:rsidRPr="009F755B">
        <w:t xml:space="preserve">. If the character’s health </w:t>
      </w:r>
      <w:r w:rsidRPr="009F755B">
        <w:rPr>
          <w:b/>
        </w:rPr>
        <w:t>drops to zero</w:t>
      </w:r>
      <w:r w:rsidRPr="009F755B">
        <w:t xml:space="preserve">, the character </w:t>
      </w:r>
      <w:r w:rsidRPr="009F755B">
        <w:rPr>
          <w:b/>
        </w:rPr>
        <w:t xml:space="preserve">dies </w:t>
      </w:r>
      <w:r w:rsidRPr="009F755B">
        <w:rPr>
          <w:noProof/>
        </w:rPr>
        <w:t>(</w:t>
      </w:r>
      <w:r w:rsidRPr="009F755B">
        <w:rPr>
          <w:rStyle w:val="CodeChar"/>
        </w:rPr>
        <w:t>IsAlive</w:t>
      </w:r>
      <w:r w:rsidRPr="009F755B">
        <w:rPr>
          <w:b/>
          <w:noProof/>
        </w:rPr>
        <w:t xml:space="preserve"> </w:t>
      </w:r>
      <w:r w:rsidRPr="009F755B">
        <w:rPr>
          <w:b/>
          <w:noProof/>
        </w:rPr>
        <w:sym w:font="Wingdings" w:char="F0E8"/>
      </w:r>
      <w:r w:rsidRPr="009F755B">
        <w:rPr>
          <w:b/>
          <w:noProof/>
        </w:rPr>
        <w:t xml:space="preserve"> </w:t>
      </w:r>
      <w:r w:rsidRPr="009F755B">
        <w:rPr>
          <w:rStyle w:val="CodeChar"/>
        </w:rPr>
        <w:t>false</w:t>
      </w:r>
      <w:r w:rsidRPr="009F755B">
        <w:rPr>
          <w:noProof/>
        </w:rPr>
        <w:t>)</w:t>
      </w:r>
      <w:r w:rsidRPr="009F755B">
        <w:t>.</w:t>
      </w:r>
    </w:p>
    <w:p w14:paraId="7D2C518B" w14:textId="77777777" w:rsidR="003C5210" w:rsidRPr="009F755B" w:rsidRDefault="003C5210" w:rsidP="003C5210">
      <w:pPr>
        <w:pStyle w:val="5"/>
        <w:rPr>
          <w:noProof/>
        </w:rPr>
      </w:pPr>
      <w:r w:rsidRPr="009F755B">
        <w:rPr>
          <w:noProof/>
        </w:rPr>
        <w:t>Constructor</w:t>
      </w:r>
    </w:p>
    <w:p w14:paraId="28413361" w14:textId="336020FA" w:rsidR="003C5210" w:rsidRPr="009F755B" w:rsidRDefault="003C5210" w:rsidP="003C5210">
      <w:r w:rsidRPr="009F755B">
        <w:t xml:space="preserve">A </w:t>
      </w:r>
      <w:r w:rsidR="00B62EE6" w:rsidRPr="009F755B">
        <w:rPr>
          <w:rStyle w:val="CodeChar"/>
        </w:rPr>
        <w:t>Fire</w:t>
      </w:r>
      <w:r w:rsidRPr="009F755B">
        <w:rPr>
          <w:rStyle w:val="CodeChar"/>
        </w:rPr>
        <w:t>Potion</w:t>
      </w:r>
      <w:r w:rsidRPr="009F755B">
        <w:t xml:space="preserve"> should be able to be instantiated </w:t>
      </w:r>
      <w:r w:rsidRPr="009F755B">
        <w:rPr>
          <w:b/>
        </w:rPr>
        <w:t>without any parameters</w:t>
      </w:r>
      <w:r w:rsidRPr="009F755B">
        <w:t>.</w:t>
      </w:r>
    </w:p>
    <w:p w14:paraId="0FECBE19" w14:textId="77777777" w:rsidR="003C5210" w:rsidRPr="009F755B" w:rsidRDefault="003C5210" w:rsidP="003C5210">
      <w:pPr>
        <w:pStyle w:val="3"/>
      </w:pPr>
      <w:r w:rsidRPr="009F755B">
        <w:t>Bag</w:t>
      </w:r>
    </w:p>
    <w:p w14:paraId="08457963" w14:textId="77777777" w:rsidR="003C5210" w:rsidRPr="009F755B" w:rsidRDefault="003C5210" w:rsidP="003C5210">
      <w:r w:rsidRPr="009F755B">
        <w:t xml:space="preserve">This is a </w:t>
      </w:r>
      <w:r w:rsidRPr="009F755B">
        <w:rPr>
          <w:b/>
        </w:rPr>
        <w:t>base class</w:t>
      </w:r>
      <w:r w:rsidRPr="009F755B">
        <w:t xml:space="preserve"> for any </w:t>
      </w:r>
      <w:r w:rsidRPr="009F755B">
        <w:rPr>
          <w:b/>
        </w:rPr>
        <w:t>bags</w:t>
      </w:r>
      <w:r w:rsidRPr="009F755B">
        <w:t xml:space="preserve"> and it </w:t>
      </w:r>
      <w:r w:rsidRPr="009F755B">
        <w:rPr>
          <w:b/>
        </w:rPr>
        <w:t>should not be able to be instantiated</w:t>
      </w:r>
      <w:r w:rsidRPr="009F755B">
        <w:t>.</w:t>
      </w:r>
    </w:p>
    <w:p w14:paraId="6C4E7632" w14:textId="77777777" w:rsidR="003C5210" w:rsidRPr="009F755B" w:rsidRDefault="003C5210" w:rsidP="003C5210">
      <w:pPr>
        <w:pStyle w:val="4"/>
        <w:rPr>
          <w:lang w:val="bg-BG"/>
        </w:rPr>
      </w:pPr>
      <w:r w:rsidRPr="009F755B">
        <w:t>Data</w:t>
      </w:r>
    </w:p>
    <w:p w14:paraId="191954F3" w14:textId="77777777" w:rsidR="003C5210" w:rsidRPr="009F755B" w:rsidRDefault="003C5210" w:rsidP="0098681A">
      <w:pPr>
        <w:pStyle w:val="ac"/>
        <w:numPr>
          <w:ilvl w:val="0"/>
          <w:numId w:val="8"/>
        </w:numPr>
        <w:spacing w:before="0" w:after="0"/>
        <w:rPr>
          <w:noProof/>
        </w:rPr>
      </w:pPr>
      <w:r w:rsidRPr="009F755B">
        <w:rPr>
          <w:rStyle w:val="CodeChar"/>
        </w:rPr>
        <w:t>Capacity</w:t>
      </w:r>
      <w:r w:rsidRPr="009F755B">
        <w:t xml:space="preserve"> </w:t>
      </w:r>
      <w:r w:rsidRPr="009F755B">
        <w:rPr>
          <w:noProof/>
        </w:rPr>
        <w:t xml:space="preserve">– an </w:t>
      </w:r>
      <w:r w:rsidRPr="0098681A">
        <w:rPr>
          <w:b/>
          <w:noProof/>
        </w:rPr>
        <w:t>integer number</w:t>
      </w:r>
      <w:r w:rsidRPr="009F755B">
        <w:rPr>
          <w:noProof/>
        </w:rPr>
        <w:t>. Default value: 100</w:t>
      </w:r>
    </w:p>
    <w:p w14:paraId="7BDCC09F" w14:textId="77777777" w:rsidR="003C5210" w:rsidRPr="009F755B" w:rsidRDefault="003C5210" w:rsidP="0098681A">
      <w:pPr>
        <w:pStyle w:val="ac"/>
        <w:numPr>
          <w:ilvl w:val="0"/>
          <w:numId w:val="8"/>
        </w:numPr>
        <w:spacing w:before="0" w:after="0"/>
        <w:rPr>
          <w:noProof/>
        </w:rPr>
      </w:pPr>
      <w:r w:rsidRPr="009F755B">
        <w:rPr>
          <w:rStyle w:val="CodeChar"/>
        </w:rPr>
        <w:t>Load</w:t>
      </w:r>
      <w:r w:rsidRPr="009F755B">
        <w:rPr>
          <w:noProof/>
        </w:rPr>
        <w:t xml:space="preserve"> – Calculated property. The </w:t>
      </w:r>
      <w:r w:rsidRPr="0098681A">
        <w:rPr>
          <w:b/>
          <w:noProof/>
        </w:rPr>
        <w:t>sum of the weights</w:t>
      </w:r>
      <w:r w:rsidRPr="009F755B">
        <w:rPr>
          <w:noProof/>
        </w:rPr>
        <w:t xml:space="preserve"> of the </w:t>
      </w:r>
      <w:r w:rsidRPr="0098681A">
        <w:rPr>
          <w:b/>
          <w:noProof/>
        </w:rPr>
        <w:t>items</w:t>
      </w:r>
      <w:r w:rsidRPr="009F755B">
        <w:rPr>
          <w:noProof/>
        </w:rPr>
        <w:t xml:space="preserve"> in the bag.</w:t>
      </w:r>
    </w:p>
    <w:p w14:paraId="5ED68580" w14:textId="77777777" w:rsidR="003C5210" w:rsidRPr="009F755B" w:rsidRDefault="003C5210" w:rsidP="0098681A">
      <w:pPr>
        <w:pStyle w:val="ac"/>
        <w:numPr>
          <w:ilvl w:val="0"/>
          <w:numId w:val="8"/>
        </w:numPr>
        <w:spacing w:before="0" w:after="0"/>
        <w:rPr>
          <w:noProof/>
        </w:rPr>
      </w:pPr>
      <w:r w:rsidRPr="009F755B">
        <w:rPr>
          <w:rStyle w:val="CodeChar"/>
        </w:rPr>
        <w:t>Items</w:t>
      </w:r>
      <w:r w:rsidRPr="009F755B">
        <w:rPr>
          <w:noProof/>
        </w:rPr>
        <w:t xml:space="preserve"> – </w:t>
      </w:r>
      <w:r w:rsidRPr="0098681A">
        <w:rPr>
          <w:b/>
          <w:noProof/>
        </w:rPr>
        <w:t>Read-only collection</w:t>
      </w:r>
      <w:r w:rsidRPr="009F755B">
        <w:rPr>
          <w:noProof/>
        </w:rPr>
        <w:t xml:space="preserve"> of type </w:t>
      </w:r>
      <w:r w:rsidRPr="009F755B">
        <w:rPr>
          <w:rStyle w:val="CodeChar"/>
        </w:rPr>
        <w:t>Item</w:t>
      </w:r>
    </w:p>
    <w:p w14:paraId="66CC7583" w14:textId="77777777" w:rsidR="003C5210" w:rsidRPr="009F755B" w:rsidRDefault="003C5210" w:rsidP="003C5210">
      <w:pPr>
        <w:pStyle w:val="4"/>
        <w:rPr>
          <w:noProof/>
        </w:rPr>
      </w:pPr>
      <w:r w:rsidRPr="009F755B">
        <w:rPr>
          <w:noProof/>
        </w:rPr>
        <w:t>Behavior</w:t>
      </w:r>
    </w:p>
    <w:p w14:paraId="4CC4FFA6" w14:textId="77777777" w:rsidR="003C5210" w:rsidRPr="009F755B" w:rsidRDefault="003C5210" w:rsidP="003C5210">
      <w:r w:rsidRPr="009F755B">
        <w:t xml:space="preserve">Each </w:t>
      </w:r>
      <w:r w:rsidRPr="009F755B">
        <w:rPr>
          <w:b/>
        </w:rPr>
        <w:t>bag</w:t>
      </w:r>
      <w:r w:rsidRPr="009F755B">
        <w:t xml:space="preserve"> has the following </w:t>
      </w:r>
      <w:r w:rsidRPr="009F755B">
        <w:rPr>
          <w:b/>
        </w:rPr>
        <w:t>behavior</w:t>
      </w:r>
      <w:r w:rsidRPr="009F755B">
        <w:t>:</w:t>
      </w:r>
    </w:p>
    <w:p w14:paraId="3C907413" w14:textId="77777777" w:rsidR="003C5210" w:rsidRPr="009F755B" w:rsidRDefault="003C5210" w:rsidP="003C5210">
      <w:pPr>
        <w:pStyle w:val="5"/>
        <w:rPr>
          <w:noProof/>
        </w:rPr>
      </w:pPr>
      <w:r w:rsidRPr="009F755B">
        <w:rPr>
          <w:noProof/>
        </w:rPr>
        <w:t>void AddItem(Item item)</w:t>
      </w:r>
    </w:p>
    <w:p w14:paraId="0CC1BE8B" w14:textId="596EA674" w:rsidR="003C5210" w:rsidRPr="009F755B" w:rsidRDefault="003C5210" w:rsidP="003C5210">
      <w:r w:rsidRPr="009F755B">
        <w:t xml:space="preserve">If the current load + the weight of the item attempted to be added is </w:t>
      </w:r>
      <w:r w:rsidRPr="009F755B">
        <w:rPr>
          <w:b/>
        </w:rPr>
        <w:t xml:space="preserve">greater than </w:t>
      </w:r>
      <w:r w:rsidRPr="009F755B">
        <w:t xml:space="preserve">the bag’s </w:t>
      </w:r>
      <w:r w:rsidRPr="009F755B">
        <w:rPr>
          <w:b/>
        </w:rPr>
        <w:t>capacity</w:t>
      </w:r>
      <w:r w:rsidRPr="009F755B">
        <w:t xml:space="preserve">, throw an </w:t>
      </w:r>
      <w:r w:rsidRPr="009F755B">
        <w:rPr>
          <w:rStyle w:val="CodeChar"/>
        </w:rPr>
        <w:t>InvalidOperationException</w:t>
      </w:r>
      <w:r w:rsidRPr="009F755B">
        <w:rPr>
          <w:b/>
        </w:rPr>
        <w:t xml:space="preserve"> </w:t>
      </w:r>
      <w:r w:rsidRPr="009F755B">
        <w:t xml:space="preserve">with the message </w:t>
      </w:r>
      <w:r w:rsidR="00C647C8" w:rsidRPr="009F755B">
        <w:rPr>
          <w:rFonts w:ascii="Consolas" w:hAnsi="Consolas"/>
          <w:b/>
          <w:bCs/>
        </w:rPr>
        <w:t>"</w:t>
      </w:r>
      <w:r w:rsidRPr="009F755B">
        <w:rPr>
          <w:rStyle w:val="CodeChar"/>
        </w:rPr>
        <w:t>Bag is full!</w:t>
      </w:r>
      <w:r w:rsidR="00C647C8" w:rsidRPr="009F755B">
        <w:rPr>
          <w:rFonts w:ascii="Consolas" w:hAnsi="Consolas"/>
          <w:b/>
          <w:bCs/>
        </w:rPr>
        <w:t>"</w:t>
      </w:r>
    </w:p>
    <w:p w14:paraId="7FB79277" w14:textId="77777777" w:rsidR="003C5210" w:rsidRPr="009F755B" w:rsidRDefault="003C5210" w:rsidP="003C5210">
      <w:r w:rsidRPr="009F755B">
        <w:t xml:space="preserve">If the check passes, the </w:t>
      </w:r>
      <w:r w:rsidRPr="009F755B">
        <w:rPr>
          <w:b/>
        </w:rPr>
        <w:t>item</w:t>
      </w:r>
      <w:r w:rsidRPr="009F755B">
        <w:t xml:space="preserve"> is added to the </w:t>
      </w:r>
      <w:r w:rsidRPr="009F755B">
        <w:rPr>
          <w:b/>
        </w:rPr>
        <w:t>bag</w:t>
      </w:r>
      <w:r w:rsidRPr="009F755B">
        <w:t>.</w:t>
      </w:r>
    </w:p>
    <w:p w14:paraId="407AD35F" w14:textId="77777777" w:rsidR="003C5210" w:rsidRPr="009F755B" w:rsidRDefault="003C5210" w:rsidP="003C5210">
      <w:pPr>
        <w:pStyle w:val="5"/>
        <w:rPr>
          <w:noProof/>
        </w:rPr>
      </w:pPr>
      <w:r w:rsidRPr="009F755B">
        <w:rPr>
          <w:noProof/>
        </w:rPr>
        <w:t>Item GetItem(string name)</w:t>
      </w:r>
    </w:p>
    <w:p w14:paraId="430BABF8" w14:textId="55FDB5AC" w:rsidR="003C5210" w:rsidRPr="009F755B" w:rsidRDefault="003C5210" w:rsidP="003C5210">
      <w:r w:rsidRPr="009F755B">
        <w:t xml:space="preserve">If no items exist in the bag, throw an </w:t>
      </w:r>
      <w:r w:rsidRPr="009F755B">
        <w:rPr>
          <w:rStyle w:val="CodeChar"/>
        </w:rPr>
        <w:t>InvalidOperationException</w:t>
      </w:r>
      <w:r w:rsidRPr="009F755B">
        <w:t xml:space="preserve"> with the message </w:t>
      </w:r>
      <w:r w:rsidR="00C647C8" w:rsidRPr="009F755B">
        <w:rPr>
          <w:rFonts w:ascii="Consolas" w:hAnsi="Consolas"/>
          <w:b/>
          <w:bCs/>
        </w:rPr>
        <w:t>"</w:t>
      </w:r>
      <w:r w:rsidRPr="009F755B">
        <w:rPr>
          <w:rStyle w:val="CodeChar"/>
        </w:rPr>
        <w:t>Bag is empty!</w:t>
      </w:r>
      <w:r w:rsidR="00C647C8" w:rsidRPr="009F755B">
        <w:rPr>
          <w:rFonts w:ascii="Consolas" w:hAnsi="Consolas"/>
          <w:b/>
          <w:bCs/>
        </w:rPr>
        <w:t>"</w:t>
      </w:r>
    </w:p>
    <w:p w14:paraId="31D1155F" w14:textId="1003A5B1" w:rsidR="003C5210" w:rsidRPr="009F755B" w:rsidRDefault="003C5210" w:rsidP="003C5210">
      <w:r w:rsidRPr="009F755B">
        <w:t xml:space="preserve">If an item with that </w:t>
      </w:r>
      <w:r w:rsidRPr="009F755B">
        <w:rPr>
          <w:b/>
        </w:rPr>
        <w:t>name</w:t>
      </w:r>
      <w:r w:rsidRPr="009F755B">
        <w:t xml:space="preserve"> </w:t>
      </w:r>
      <w:r w:rsidRPr="009F755B">
        <w:rPr>
          <w:b/>
        </w:rPr>
        <w:t>doesn</w:t>
      </w:r>
      <w:r w:rsidR="0098681A">
        <w:rPr>
          <w:b/>
        </w:rPr>
        <w:t>'</w:t>
      </w:r>
      <w:r w:rsidRPr="009F755B">
        <w:rPr>
          <w:b/>
        </w:rPr>
        <w:t xml:space="preserve">t exist </w:t>
      </w:r>
      <w:r w:rsidRPr="009F755B">
        <w:t xml:space="preserve">in the bag, throw an </w:t>
      </w:r>
      <w:r w:rsidRPr="009F755B">
        <w:rPr>
          <w:rStyle w:val="CodeChar"/>
        </w:rPr>
        <w:t>ArgumentException</w:t>
      </w:r>
      <w:r w:rsidRPr="009F755B">
        <w:t xml:space="preserve"> with the message</w:t>
      </w:r>
      <w:r w:rsidR="009F755B" w:rsidRPr="009F755B">
        <w:t xml:space="preserve"> </w:t>
      </w:r>
      <w:r w:rsidR="00C647C8" w:rsidRPr="009F755B">
        <w:rPr>
          <w:rFonts w:ascii="Consolas" w:hAnsi="Consolas"/>
          <w:b/>
          <w:bCs/>
        </w:rPr>
        <w:t>"</w:t>
      </w:r>
      <w:r w:rsidRPr="009F755B">
        <w:rPr>
          <w:rStyle w:val="CodeChar"/>
        </w:rPr>
        <w:t>No item with name {name} in bag!</w:t>
      </w:r>
      <w:r w:rsidR="00C647C8" w:rsidRPr="009F755B">
        <w:rPr>
          <w:rFonts w:ascii="Consolas" w:hAnsi="Consolas"/>
          <w:b/>
          <w:bCs/>
        </w:rPr>
        <w:t>"</w:t>
      </w:r>
    </w:p>
    <w:p w14:paraId="3D2DB3E8" w14:textId="77777777" w:rsidR="003C5210" w:rsidRPr="009F755B" w:rsidRDefault="003C5210" w:rsidP="003C5210">
      <w:r w:rsidRPr="009F755B">
        <w:t xml:space="preserve">If both checks pass, the </w:t>
      </w:r>
      <w:r w:rsidRPr="009F755B">
        <w:rPr>
          <w:b/>
        </w:rPr>
        <w:t>item</w:t>
      </w:r>
      <w:r w:rsidRPr="009F755B">
        <w:t xml:space="preserve"> is removed from the </w:t>
      </w:r>
      <w:r w:rsidRPr="009F755B">
        <w:rPr>
          <w:b/>
        </w:rPr>
        <w:t xml:space="preserve">bag </w:t>
      </w:r>
      <w:r w:rsidRPr="009F755B">
        <w:t xml:space="preserve">and </w:t>
      </w:r>
      <w:r w:rsidRPr="009F755B">
        <w:rPr>
          <w:b/>
        </w:rPr>
        <w:t xml:space="preserve">returned </w:t>
      </w:r>
      <w:r w:rsidRPr="009F755B">
        <w:t xml:space="preserve">to the </w:t>
      </w:r>
      <w:r w:rsidRPr="009F755B">
        <w:rPr>
          <w:b/>
        </w:rPr>
        <w:t>caller</w:t>
      </w:r>
      <w:r w:rsidRPr="009F755B">
        <w:t>.</w:t>
      </w:r>
    </w:p>
    <w:p w14:paraId="1D5B8F52" w14:textId="77777777" w:rsidR="003C5210" w:rsidRPr="009F755B" w:rsidRDefault="003C5210" w:rsidP="003C5210">
      <w:pPr>
        <w:pStyle w:val="4"/>
        <w:rPr>
          <w:noProof/>
        </w:rPr>
      </w:pPr>
      <w:r w:rsidRPr="009F755B">
        <w:rPr>
          <w:noProof/>
        </w:rPr>
        <w:t>Constructor</w:t>
      </w:r>
    </w:p>
    <w:p w14:paraId="5C95ED91" w14:textId="77777777" w:rsidR="003C5210" w:rsidRPr="009F755B" w:rsidRDefault="003C5210" w:rsidP="003C5210">
      <w:r w:rsidRPr="009F755B">
        <w:t xml:space="preserve">A </w:t>
      </w:r>
      <w:r w:rsidRPr="009F755B">
        <w:rPr>
          <w:b/>
        </w:rPr>
        <w:t>Bag</w:t>
      </w:r>
      <w:r w:rsidRPr="009F755B">
        <w:t xml:space="preserve"> should take the following values upon initialization:</w:t>
      </w:r>
    </w:p>
    <w:p w14:paraId="7EC7B707" w14:textId="77777777" w:rsidR="003C5210" w:rsidRPr="0098681A" w:rsidRDefault="003C5210" w:rsidP="003C5210">
      <w:pPr>
        <w:rPr>
          <w:rFonts w:ascii="Consolas" w:hAnsi="Consolas" w:cs="Consolas"/>
          <w:b/>
          <w:bCs/>
          <w:noProof/>
        </w:rPr>
      </w:pPr>
      <w:r w:rsidRPr="0098681A">
        <w:rPr>
          <w:rFonts w:ascii="Consolas" w:hAnsi="Consolas" w:cs="Consolas"/>
          <w:b/>
          <w:bCs/>
          <w:noProof/>
        </w:rPr>
        <w:t>int capacity</w:t>
      </w:r>
    </w:p>
    <w:p w14:paraId="4EC58233" w14:textId="77777777" w:rsidR="003C5210" w:rsidRPr="009F755B" w:rsidRDefault="003C5210" w:rsidP="003C5210">
      <w:pPr>
        <w:pStyle w:val="4"/>
      </w:pPr>
      <w:r w:rsidRPr="009F755B">
        <w:t>Backpack</w:t>
      </w:r>
    </w:p>
    <w:p w14:paraId="0A20C5B5" w14:textId="77777777" w:rsidR="003C5210" w:rsidRPr="009F755B" w:rsidRDefault="003C5210" w:rsidP="003C5210">
      <w:r w:rsidRPr="009F755B">
        <w:t xml:space="preserve">This is a </w:t>
      </w:r>
      <w:r w:rsidRPr="009F755B">
        <w:rPr>
          <w:b/>
        </w:rPr>
        <w:t xml:space="preserve">type of bag </w:t>
      </w:r>
      <w:r w:rsidRPr="009F755B">
        <w:t xml:space="preserve">with 100 </w:t>
      </w:r>
      <w:r w:rsidRPr="009F755B">
        <w:rPr>
          <w:noProof/>
        </w:rPr>
        <w:t>capacity</w:t>
      </w:r>
      <w:r w:rsidRPr="009F755B">
        <w:t>.</w:t>
      </w:r>
    </w:p>
    <w:p w14:paraId="264D68CD" w14:textId="77777777" w:rsidR="003C5210" w:rsidRPr="009F755B" w:rsidRDefault="003C5210" w:rsidP="003C5210">
      <w:pPr>
        <w:pStyle w:val="4"/>
      </w:pPr>
      <w:r w:rsidRPr="009F755B">
        <w:t>Satchel</w:t>
      </w:r>
    </w:p>
    <w:p w14:paraId="02BA5538" w14:textId="77777777" w:rsidR="003C5210" w:rsidRPr="009F755B" w:rsidRDefault="003C5210" w:rsidP="003C5210">
      <w:r w:rsidRPr="009F755B">
        <w:t xml:space="preserve">This is a </w:t>
      </w:r>
      <w:r w:rsidRPr="009F755B">
        <w:rPr>
          <w:b/>
        </w:rPr>
        <w:t xml:space="preserve">type of bag </w:t>
      </w:r>
      <w:r w:rsidRPr="009F755B">
        <w:t xml:space="preserve">with 20 </w:t>
      </w:r>
      <w:r w:rsidRPr="009F755B">
        <w:rPr>
          <w:noProof/>
        </w:rPr>
        <w:t>capacity</w:t>
      </w:r>
      <w:r w:rsidRPr="009F755B">
        <w:t>.</w:t>
      </w:r>
    </w:p>
    <w:p w14:paraId="41640987" w14:textId="77777777" w:rsidR="003C5210" w:rsidRPr="009F755B" w:rsidRDefault="003C5210" w:rsidP="003C5210">
      <w:pPr>
        <w:pStyle w:val="3"/>
        <w:rPr>
          <w:noProof/>
        </w:rPr>
      </w:pPr>
      <w:r w:rsidRPr="009F755B">
        <w:rPr>
          <w:noProof/>
        </w:rPr>
        <w:t>Character</w:t>
      </w:r>
    </w:p>
    <w:p w14:paraId="35CE6520" w14:textId="21926DE2" w:rsidR="003C5210" w:rsidRPr="005837AD" w:rsidRDefault="003C5210" w:rsidP="003C5210">
      <w:r w:rsidRPr="009F755B">
        <w:t xml:space="preserve">This is a </w:t>
      </w:r>
      <w:r w:rsidRPr="009F755B">
        <w:rPr>
          <w:b/>
        </w:rPr>
        <w:t>base class</w:t>
      </w:r>
      <w:r w:rsidRPr="009F755B">
        <w:t xml:space="preserve"> for any </w:t>
      </w:r>
      <w:r w:rsidRPr="009F755B">
        <w:rPr>
          <w:b/>
        </w:rPr>
        <w:t>characters</w:t>
      </w:r>
      <w:r w:rsidRPr="009F755B">
        <w:t xml:space="preserve"> and it </w:t>
      </w:r>
      <w:r w:rsidRPr="009F755B">
        <w:rPr>
          <w:b/>
        </w:rPr>
        <w:t>should not be able to be instantiated</w:t>
      </w:r>
      <w:r w:rsidRPr="009F755B">
        <w:t>.</w:t>
      </w:r>
      <w:r w:rsidR="005837AD">
        <w:rPr>
          <w:lang w:val="bg-BG"/>
        </w:rPr>
        <w:t xml:space="preserve"> </w:t>
      </w:r>
      <w:r w:rsidR="005837AD">
        <w:t xml:space="preserve">The class is just started in the skeleton so you will have to finish it. </w:t>
      </w:r>
    </w:p>
    <w:p w14:paraId="4A0A4861" w14:textId="77777777" w:rsidR="003C5210" w:rsidRPr="009F755B" w:rsidRDefault="003C5210" w:rsidP="003C5210">
      <w:pPr>
        <w:pStyle w:val="4"/>
        <w:rPr>
          <w:lang w:val="bg-BG"/>
        </w:rPr>
      </w:pPr>
      <w:r w:rsidRPr="009F755B">
        <w:t>Data</w:t>
      </w:r>
    </w:p>
    <w:p w14:paraId="07877D38" w14:textId="77777777" w:rsidR="003C5210" w:rsidRPr="009F755B" w:rsidRDefault="003C5210" w:rsidP="003E7B7C">
      <w:pPr>
        <w:pStyle w:val="ac"/>
        <w:numPr>
          <w:ilvl w:val="0"/>
          <w:numId w:val="5"/>
        </w:numPr>
        <w:spacing w:before="0" w:after="0"/>
        <w:rPr>
          <w:b/>
          <w:noProof/>
        </w:rPr>
      </w:pPr>
      <w:r w:rsidRPr="009F755B">
        <w:rPr>
          <w:rStyle w:val="CodeChar"/>
        </w:rPr>
        <w:t xml:space="preserve">Name </w:t>
      </w:r>
      <w:r w:rsidRPr="009F755B">
        <w:rPr>
          <w:noProof/>
        </w:rPr>
        <w:t xml:space="preserve">– a </w:t>
      </w:r>
      <w:r w:rsidRPr="009F755B">
        <w:rPr>
          <w:b/>
          <w:noProof/>
        </w:rPr>
        <w:t>string (cannot be null or whitespace)</w:t>
      </w:r>
      <w:r w:rsidRPr="009F755B">
        <w:rPr>
          <w:noProof/>
        </w:rPr>
        <w:t>.</w:t>
      </w:r>
    </w:p>
    <w:p w14:paraId="73DB87DC" w14:textId="54B871C7" w:rsidR="003C5210" w:rsidRPr="009F755B" w:rsidRDefault="003C5210" w:rsidP="003E7B7C">
      <w:pPr>
        <w:pStyle w:val="ac"/>
        <w:numPr>
          <w:ilvl w:val="1"/>
          <w:numId w:val="5"/>
        </w:numPr>
        <w:spacing w:before="0" w:after="0"/>
        <w:rPr>
          <w:b/>
          <w:noProof/>
        </w:rPr>
      </w:pPr>
      <w:r w:rsidRPr="009F755B">
        <w:rPr>
          <w:b/>
          <w:noProof/>
        </w:rPr>
        <w:lastRenderedPageBreak/>
        <w:t xml:space="preserve">Throw an ArgumentException with the message </w:t>
      </w:r>
      <w:r w:rsidR="00C647C8" w:rsidRPr="009F755B">
        <w:rPr>
          <w:rFonts w:ascii="Consolas" w:hAnsi="Consolas"/>
          <w:b/>
          <w:bCs/>
        </w:rPr>
        <w:t>"</w:t>
      </w:r>
      <w:r w:rsidRPr="009F755B">
        <w:rPr>
          <w:rFonts w:ascii="Consolas" w:hAnsi="Consolas"/>
          <w:b/>
          <w:noProof/>
        </w:rPr>
        <w:t>Name cannot be null or whitespace!</w:t>
      </w:r>
      <w:r w:rsidR="00C647C8" w:rsidRPr="009F755B">
        <w:rPr>
          <w:rFonts w:ascii="Consolas" w:hAnsi="Consolas"/>
          <w:b/>
          <w:bCs/>
        </w:rPr>
        <w:t>"</w:t>
      </w:r>
    </w:p>
    <w:p w14:paraId="47F7FDCE" w14:textId="2F71DD56" w:rsidR="003C5210" w:rsidRPr="009F755B" w:rsidRDefault="003C5210" w:rsidP="003E7B7C">
      <w:pPr>
        <w:pStyle w:val="ac"/>
        <w:numPr>
          <w:ilvl w:val="0"/>
          <w:numId w:val="5"/>
        </w:numPr>
        <w:spacing w:before="0" w:after="0"/>
        <w:rPr>
          <w:rStyle w:val="CodeChar"/>
          <w:rFonts w:asciiTheme="minorHAnsi" w:hAnsiTheme="minorHAnsi"/>
          <w:b w:val="0"/>
        </w:rPr>
      </w:pPr>
      <w:r w:rsidRPr="009F755B">
        <w:rPr>
          <w:rFonts w:ascii="Consolas" w:hAnsi="Consolas"/>
          <w:b/>
          <w:noProof/>
        </w:rPr>
        <w:t>BaseHealth</w:t>
      </w:r>
      <w:r w:rsidRPr="009F755B">
        <w:t xml:space="preserve"> </w:t>
      </w:r>
      <w:r w:rsidRPr="009F755B">
        <w:rPr>
          <w:noProof/>
        </w:rPr>
        <w:t xml:space="preserve">– a </w:t>
      </w:r>
      <w:r w:rsidRPr="009F755B">
        <w:rPr>
          <w:b/>
          <w:noProof/>
        </w:rPr>
        <w:t>floating-point number</w:t>
      </w:r>
      <w:r w:rsidR="008F0F4C">
        <w:rPr>
          <w:b/>
          <w:noProof/>
        </w:rPr>
        <w:t xml:space="preserve"> </w:t>
      </w:r>
      <w:r w:rsidR="008F0F4C" w:rsidRPr="008F0F4C">
        <w:rPr>
          <w:noProof/>
        </w:rPr>
        <w:t xml:space="preserve">– the </w:t>
      </w:r>
      <w:r w:rsidR="001353A8">
        <w:rPr>
          <w:noProof/>
        </w:rPr>
        <w:t xml:space="preserve">starting and also the </w:t>
      </w:r>
      <w:r w:rsidR="008F0F4C" w:rsidRPr="008F0F4C">
        <w:rPr>
          <w:noProof/>
        </w:rPr>
        <w:t>maximum health a character can have</w:t>
      </w:r>
    </w:p>
    <w:p w14:paraId="0FD09D7B" w14:textId="77777777" w:rsidR="003C5210" w:rsidRPr="009F755B" w:rsidRDefault="003C5210" w:rsidP="003E7B7C">
      <w:pPr>
        <w:pStyle w:val="ac"/>
        <w:numPr>
          <w:ilvl w:val="0"/>
          <w:numId w:val="5"/>
        </w:numPr>
        <w:spacing w:before="0" w:after="0"/>
        <w:rPr>
          <w:noProof/>
        </w:rPr>
      </w:pPr>
      <w:r w:rsidRPr="009F755B">
        <w:rPr>
          <w:rStyle w:val="CodeChar"/>
        </w:rPr>
        <w:t>Health</w:t>
      </w:r>
      <w:r w:rsidRPr="009F755B">
        <w:t xml:space="preserve"> </w:t>
      </w:r>
      <w:r w:rsidRPr="009F755B">
        <w:rPr>
          <w:noProof/>
        </w:rPr>
        <w:t xml:space="preserve">– a </w:t>
      </w:r>
      <w:r w:rsidRPr="009F755B">
        <w:rPr>
          <w:b/>
          <w:noProof/>
        </w:rPr>
        <w:t xml:space="preserve">floating-point number </w:t>
      </w:r>
      <w:r w:rsidRPr="009F755B">
        <w:rPr>
          <w:noProof/>
        </w:rPr>
        <w:t>(current health).</w:t>
      </w:r>
    </w:p>
    <w:p w14:paraId="513642C3" w14:textId="38AEE351" w:rsidR="003C5210" w:rsidRPr="009F755B" w:rsidRDefault="003C5210" w:rsidP="003E7B7C">
      <w:pPr>
        <w:pStyle w:val="ac"/>
        <w:numPr>
          <w:ilvl w:val="1"/>
          <w:numId w:val="5"/>
        </w:numPr>
        <w:spacing w:before="0" w:after="0"/>
        <w:rPr>
          <w:b/>
          <w:noProof/>
        </w:rPr>
      </w:pPr>
      <w:r w:rsidRPr="009F755B">
        <w:rPr>
          <w:noProof/>
        </w:rPr>
        <w:t xml:space="preserve">Health </w:t>
      </w:r>
      <w:r w:rsidR="008F0F4C">
        <w:rPr>
          <w:noProof/>
        </w:rPr>
        <w:t xml:space="preserve">(current health) should never be more than the </w:t>
      </w:r>
      <w:r w:rsidRPr="009F755B">
        <w:rPr>
          <w:b/>
          <w:noProof/>
        </w:rPr>
        <w:t>BaseHealth</w:t>
      </w:r>
      <w:r w:rsidRPr="009F755B">
        <w:rPr>
          <w:noProof/>
        </w:rPr>
        <w:t xml:space="preserve"> </w:t>
      </w:r>
      <w:r w:rsidR="008F0F4C">
        <w:rPr>
          <w:noProof/>
        </w:rPr>
        <w:t xml:space="preserve">or less than </w:t>
      </w:r>
      <w:r w:rsidRPr="009F755B">
        <w:rPr>
          <w:noProof/>
        </w:rPr>
        <w:t xml:space="preserve">0. </w:t>
      </w:r>
    </w:p>
    <w:p w14:paraId="29AC0CD5" w14:textId="2DADDFEF" w:rsidR="003C5210" w:rsidRPr="009F755B" w:rsidRDefault="003C5210" w:rsidP="003E7B7C">
      <w:pPr>
        <w:pStyle w:val="ac"/>
        <w:numPr>
          <w:ilvl w:val="0"/>
          <w:numId w:val="5"/>
        </w:numPr>
        <w:spacing w:before="0" w:after="0"/>
        <w:rPr>
          <w:rStyle w:val="CodeChar"/>
          <w:rFonts w:asciiTheme="minorHAnsi" w:hAnsiTheme="minorHAnsi"/>
          <w:b w:val="0"/>
        </w:rPr>
      </w:pPr>
      <w:r w:rsidRPr="009F755B">
        <w:rPr>
          <w:rFonts w:ascii="Consolas" w:hAnsi="Consolas"/>
          <w:b/>
          <w:noProof/>
        </w:rPr>
        <w:t>BaseArmor</w:t>
      </w:r>
      <w:r w:rsidRPr="009F755B">
        <w:t xml:space="preserve"> </w:t>
      </w:r>
      <w:r w:rsidRPr="009F755B">
        <w:rPr>
          <w:noProof/>
        </w:rPr>
        <w:t xml:space="preserve">– a </w:t>
      </w:r>
      <w:r w:rsidRPr="009F755B">
        <w:rPr>
          <w:b/>
          <w:noProof/>
        </w:rPr>
        <w:t>floating-point number</w:t>
      </w:r>
      <w:r w:rsidR="008F0F4C">
        <w:rPr>
          <w:b/>
          <w:noProof/>
        </w:rPr>
        <w:t xml:space="preserve"> </w:t>
      </w:r>
      <w:r w:rsidR="008F0F4C" w:rsidRPr="008F0F4C">
        <w:rPr>
          <w:noProof/>
        </w:rPr>
        <w:t xml:space="preserve">– the </w:t>
      </w:r>
      <w:r w:rsidR="001353A8">
        <w:rPr>
          <w:noProof/>
        </w:rPr>
        <w:t>starting</w:t>
      </w:r>
      <w:r w:rsidR="008F0F4C" w:rsidRPr="008F0F4C">
        <w:rPr>
          <w:noProof/>
        </w:rPr>
        <w:t xml:space="preserve"> </w:t>
      </w:r>
      <w:r w:rsidR="008F0F4C">
        <w:rPr>
          <w:noProof/>
        </w:rPr>
        <w:t>armor</w:t>
      </w:r>
      <w:r w:rsidR="008F0F4C" w:rsidRPr="008F0F4C">
        <w:rPr>
          <w:noProof/>
        </w:rPr>
        <w:t xml:space="preserve"> a character </w:t>
      </w:r>
      <w:r w:rsidR="001353A8">
        <w:rPr>
          <w:noProof/>
        </w:rPr>
        <w:t>has</w:t>
      </w:r>
    </w:p>
    <w:p w14:paraId="487500A0" w14:textId="77777777" w:rsidR="003C5210" w:rsidRPr="009F755B" w:rsidRDefault="003C5210" w:rsidP="003E7B7C">
      <w:pPr>
        <w:pStyle w:val="ac"/>
        <w:numPr>
          <w:ilvl w:val="0"/>
          <w:numId w:val="5"/>
        </w:numPr>
        <w:spacing w:before="0" w:after="0"/>
        <w:rPr>
          <w:noProof/>
        </w:rPr>
      </w:pPr>
      <w:r w:rsidRPr="009F755B">
        <w:rPr>
          <w:rStyle w:val="CodeChar"/>
        </w:rPr>
        <w:t>Armor</w:t>
      </w:r>
      <w:r w:rsidRPr="009F755B">
        <w:t xml:space="preserve"> </w:t>
      </w:r>
      <w:r w:rsidRPr="009F755B">
        <w:rPr>
          <w:noProof/>
        </w:rPr>
        <w:t xml:space="preserve">– a </w:t>
      </w:r>
      <w:r w:rsidRPr="009F755B">
        <w:rPr>
          <w:b/>
          <w:noProof/>
        </w:rPr>
        <w:t xml:space="preserve">floating-point number </w:t>
      </w:r>
      <w:r w:rsidRPr="009F755B">
        <w:rPr>
          <w:noProof/>
        </w:rPr>
        <w:t>(current armor)</w:t>
      </w:r>
    </w:p>
    <w:p w14:paraId="4BA5CB46" w14:textId="5F937DF5" w:rsidR="003C5210" w:rsidRPr="009F755B" w:rsidRDefault="003C5210" w:rsidP="003E7B7C">
      <w:pPr>
        <w:pStyle w:val="ac"/>
        <w:numPr>
          <w:ilvl w:val="1"/>
          <w:numId w:val="5"/>
        </w:numPr>
        <w:spacing w:before="0" w:after="0"/>
        <w:rPr>
          <w:b/>
          <w:noProof/>
        </w:rPr>
      </w:pPr>
      <w:r w:rsidRPr="009F755B">
        <w:rPr>
          <w:noProof/>
        </w:rPr>
        <w:t xml:space="preserve">Armor </w:t>
      </w:r>
      <w:r w:rsidR="001353A8">
        <w:rPr>
          <w:noProof/>
        </w:rPr>
        <w:t>– the current amount of armor left – can not be</w:t>
      </w:r>
      <w:r w:rsidR="008F0F4C">
        <w:rPr>
          <w:noProof/>
        </w:rPr>
        <w:t xml:space="preserve"> less than </w:t>
      </w:r>
      <w:r w:rsidRPr="009F755B">
        <w:rPr>
          <w:noProof/>
        </w:rPr>
        <w:t>0.</w:t>
      </w:r>
    </w:p>
    <w:p w14:paraId="32740B68" w14:textId="77777777" w:rsidR="003C5210" w:rsidRPr="009F755B" w:rsidRDefault="003C5210" w:rsidP="003E7B7C">
      <w:pPr>
        <w:pStyle w:val="ac"/>
        <w:numPr>
          <w:ilvl w:val="0"/>
          <w:numId w:val="5"/>
        </w:numPr>
        <w:spacing w:before="0" w:after="0"/>
        <w:rPr>
          <w:rStyle w:val="CodeChar"/>
          <w:rFonts w:asciiTheme="minorHAnsi" w:hAnsiTheme="minorHAnsi"/>
          <w:b w:val="0"/>
        </w:rPr>
      </w:pPr>
      <w:r w:rsidRPr="009F755B">
        <w:rPr>
          <w:rFonts w:ascii="Consolas" w:hAnsi="Consolas"/>
          <w:b/>
          <w:noProof/>
        </w:rPr>
        <w:t>AbilityPoints</w:t>
      </w:r>
      <w:r w:rsidRPr="009F755B">
        <w:t xml:space="preserve"> </w:t>
      </w:r>
      <w:r w:rsidRPr="009F755B">
        <w:rPr>
          <w:noProof/>
        </w:rPr>
        <w:t xml:space="preserve">– a </w:t>
      </w:r>
      <w:r w:rsidRPr="009F755B">
        <w:rPr>
          <w:b/>
          <w:noProof/>
        </w:rPr>
        <w:t>floating-point number</w:t>
      </w:r>
    </w:p>
    <w:p w14:paraId="28E6597E" w14:textId="77777777" w:rsidR="003C5210" w:rsidRPr="009F755B" w:rsidRDefault="003C5210" w:rsidP="003E7B7C">
      <w:pPr>
        <w:pStyle w:val="ac"/>
        <w:numPr>
          <w:ilvl w:val="0"/>
          <w:numId w:val="5"/>
        </w:numPr>
        <w:spacing w:before="0" w:after="0"/>
        <w:rPr>
          <w:b/>
          <w:noProof/>
        </w:rPr>
      </w:pPr>
      <w:r w:rsidRPr="009F755B">
        <w:rPr>
          <w:rStyle w:val="CodeChar"/>
        </w:rPr>
        <w:t>Bag</w:t>
      </w:r>
      <w:r w:rsidRPr="009F755B">
        <w:t xml:space="preserve"> </w:t>
      </w:r>
      <w:r w:rsidRPr="009F755B">
        <w:rPr>
          <w:noProof/>
        </w:rPr>
        <w:t xml:space="preserve">– a parameter of type </w:t>
      </w:r>
      <w:r w:rsidRPr="009F755B">
        <w:rPr>
          <w:b/>
          <w:noProof/>
        </w:rPr>
        <w:t>Bag</w:t>
      </w:r>
    </w:p>
    <w:p w14:paraId="3C7D258C" w14:textId="77777777" w:rsidR="003C5210" w:rsidRPr="009F755B" w:rsidRDefault="003C5210" w:rsidP="003E7B7C">
      <w:pPr>
        <w:pStyle w:val="ac"/>
        <w:numPr>
          <w:ilvl w:val="0"/>
          <w:numId w:val="5"/>
        </w:numPr>
        <w:spacing w:before="0" w:after="0"/>
        <w:rPr>
          <w:noProof/>
        </w:rPr>
      </w:pPr>
      <w:r w:rsidRPr="009F755B">
        <w:rPr>
          <w:rStyle w:val="CodeChar"/>
        </w:rPr>
        <w:t>IsAlive</w:t>
      </w:r>
      <w:r w:rsidRPr="009F755B">
        <w:t xml:space="preserve"> </w:t>
      </w:r>
      <w:r w:rsidRPr="009F755B">
        <w:rPr>
          <w:noProof/>
        </w:rPr>
        <w:t xml:space="preserve">– boolean value (default value: </w:t>
      </w:r>
      <w:r w:rsidRPr="009F755B">
        <w:rPr>
          <w:rStyle w:val="CodeChar"/>
        </w:rPr>
        <w:t>True</w:t>
      </w:r>
      <w:r w:rsidRPr="009F755B">
        <w:rPr>
          <w:noProof/>
        </w:rPr>
        <w:t>)</w:t>
      </w:r>
    </w:p>
    <w:p w14:paraId="79295972" w14:textId="77777777" w:rsidR="003C5210" w:rsidRPr="009F755B" w:rsidRDefault="003C5210" w:rsidP="003C5210">
      <w:pPr>
        <w:pStyle w:val="4"/>
        <w:rPr>
          <w:noProof/>
        </w:rPr>
      </w:pPr>
      <w:r w:rsidRPr="009F755B">
        <w:rPr>
          <w:noProof/>
        </w:rPr>
        <w:t>Behavior</w:t>
      </w:r>
    </w:p>
    <w:p w14:paraId="42596E96" w14:textId="77777777" w:rsidR="003C5210" w:rsidRPr="009F755B" w:rsidRDefault="003C5210" w:rsidP="003C5210">
      <w:r w:rsidRPr="009F755B">
        <w:t xml:space="preserve">Each </w:t>
      </w:r>
      <w:r w:rsidRPr="009F755B">
        <w:rPr>
          <w:b/>
        </w:rPr>
        <w:t>character</w:t>
      </w:r>
      <w:r w:rsidRPr="009F755B">
        <w:t xml:space="preserve"> has the following </w:t>
      </w:r>
      <w:r w:rsidRPr="009F755B">
        <w:rPr>
          <w:b/>
        </w:rPr>
        <w:t>behavior</w:t>
      </w:r>
      <w:r w:rsidRPr="009F755B">
        <w:t>:</w:t>
      </w:r>
    </w:p>
    <w:p w14:paraId="7BF45A36" w14:textId="77777777" w:rsidR="003C5210" w:rsidRPr="009F755B" w:rsidRDefault="003C5210" w:rsidP="003C5210">
      <w:pPr>
        <w:pStyle w:val="5"/>
        <w:rPr>
          <w:noProof/>
        </w:rPr>
      </w:pPr>
      <w:r w:rsidRPr="009F755B">
        <w:rPr>
          <w:noProof/>
        </w:rPr>
        <w:t>void TakeDamage(double hitPoints)</w:t>
      </w:r>
    </w:p>
    <w:p w14:paraId="6835D522" w14:textId="77777777" w:rsidR="003C5210" w:rsidRPr="009F755B" w:rsidRDefault="003C5210" w:rsidP="003C5210">
      <w:r w:rsidRPr="009F755B">
        <w:t xml:space="preserve">For a character to take damage, they need to </w:t>
      </w:r>
      <w:r w:rsidRPr="009F755B">
        <w:rPr>
          <w:b/>
        </w:rPr>
        <w:t>be alive</w:t>
      </w:r>
      <w:r w:rsidRPr="009F755B">
        <w:t>.</w:t>
      </w:r>
    </w:p>
    <w:p w14:paraId="743E5B94" w14:textId="77777777" w:rsidR="003C5210" w:rsidRPr="009F755B" w:rsidRDefault="003C5210" w:rsidP="003C5210">
      <w:r w:rsidRPr="009F755B">
        <w:t xml:space="preserve">The character takes damage equal to the </w:t>
      </w:r>
      <w:r w:rsidRPr="009F755B">
        <w:rPr>
          <w:b/>
        </w:rPr>
        <w:t>hit points</w:t>
      </w:r>
      <w:r w:rsidRPr="009F755B">
        <w:t>. Taking damage works like so:</w:t>
      </w:r>
    </w:p>
    <w:p w14:paraId="174C41FE" w14:textId="1963986F" w:rsidR="003C5210" w:rsidRPr="009F755B" w:rsidRDefault="003C5210" w:rsidP="003C5210">
      <w:r w:rsidRPr="009F755B">
        <w:t>The character</w:t>
      </w:r>
      <w:r w:rsidR="0098681A">
        <w:t>'</w:t>
      </w:r>
      <w:r w:rsidRPr="009F755B">
        <w:t xml:space="preserve">s </w:t>
      </w:r>
      <w:r w:rsidRPr="009F755B">
        <w:rPr>
          <w:b/>
        </w:rPr>
        <w:t xml:space="preserve">armor </w:t>
      </w:r>
      <w:r w:rsidRPr="009F755B">
        <w:t xml:space="preserve">is </w:t>
      </w:r>
      <w:r w:rsidRPr="009F755B">
        <w:rPr>
          <w:b/>
        </w:rPr>
        <w:t>reduced</w:t>
      </w:r>
      <w:r w:rsidRPr="009F755B">
        <w:t xml:space="preserve"> by the </w:t>
      </w:r>
      <w:r w:rsidRPr="009F755B">
        <w:rPr>
          <w:b/>
        </w:rPr>
        <w:t>hit point amount</w:t>
      </w:r>
      <w:r w:rsidRPr="009F755B">
        <w:t xml:space="preserve">, then if there are </w:t>
      </w:r>
      <w:r w:rsidRPr="009F755B">
        <w:rPr>
          <w:b/>
        </w:rPr>
        <w:t>still hit points left</w:t>
      </w:r>
      <w:r w:rsidRPr="009F755B">
        <w:t xml:space="preserve">, they take that amount of </w:t>
      </w:r>
      <w:r w:rsidRPr="009F755B">
        <w:rPr>
          <w:b/>
        </w:rPr>
        <w:t>health damage</w:t>
      </w:r>
      <w:r w:rsidRPr="009F755B">
        <w:t>.</w:t>
      </w:r>
    </w:p>
    <w:p w14:paraId="638C5F40" w14:textId="615496B9" w:rsidR="003C5210" w:rsidRPr="009F755B" w:rsidRDefault="003C5210" w:rsidP="003C5210">
      <w:pPr>
        <w:rPr>
          <w:lang w:val="bg-BG"/>
        </w:rPr>
      </w:pPr>
      <w:r w:rsidRPr="009F755B">
        <w:t xml:space="preserve">If the character’s </w:t>
      </w:r>
      <w:r w:rsidRPr="009F755B">
        <w:rPr>
          <w:b/>
        </w:rPr>
        <w:t>health</w:t>
      </w:r>
      <w:r w:rsidRPr="009F755B">
        <w:t xml:space="preserve"> drops to </w:t>
      </w:r>
      <w:r w:rsidRPr="009F755B">
        <w:rPr>
          <w:b/>
        </w:rPr>
        <w:t>zero</w:t>
      </w:r>
      <w:r w:rsidRPr="009F755B">
        <w:t xml:space="preserve">, the character </w:t>
      </w:r>
      <w:r w:rsidRPr="009F755B">
        <w:rPr>
          <w:b/>
        </w:rPr>
        <w:t xml:space="preserve">dies </w:t>
      </w:r>
      <w:r w:rsidRPr="009F755B">
        <w:rPr>
          <w:noProof/>
        </w:rPr>
        <w:t>(</w:t>
      </w:r>
      <w:r w:rsidRPr="009F755B">
        <w:rPr>
          <w:rStyle w:val="CodeChar"/>
        </w:rPr>
        <w:t>IsAlive</w:t>
      </w:r>
      <w:r w:rsidRPr="009F755B">
        <w:t xml:space="preserve"> become</w:t>
      </w:r>
      <w:r w:rsidR="00BB4C72">
        <w:t>s</w:t>
      </w:r>
      <w:r w:rsidRPr="009F755B">
        <w:t xml:space="preserve"> </w:t>
      </w:r>
      <w:r w:rsidRPr="009F755B">
        <w:rPr>
          <w:b/>
        </w:rPr>
        <w:t>false</w:t>
      </w:r>
      <w:r w:rsidRPr="009F755B">
        <w:t>)</w:t>
      </w:r>
    </w:p>
    <w:p w14:paraId="1B2EFA03" w14:textId="77777777" w:rsidR="003C5210" w:rsidRPr="009F755B" w:rsidRDefault="003C5210" w:rsidP="003C5210">
      <w:r w:rsidRPr="009F755B">
        <w:t xml:space="preserve">Example: Health: </w:t>
      </w:r>
      <w:r w:rsidRPr="009F755B">
        <w:rPr>
          <w:b/>
        </w:rPr>
        <w:t>100</w:t>
      </w:r>
      <w:r w:rsidRPr="009F755B">
        <w:t xml:space="preserve">, Armor: </w:t>
      </w:r>
      <w:r w:rsidRPr="009F755B">
        <w:rPr>
          <w:b/>
        </w:rPr>
        <w:t>30</w:t>
      </w:r>
      <w:r w:rsidRPr="009F755B">
        <w:t xml:space="preserve">, Hit Points: </w:t>
      </w:r>
      <w:r w:rsidRPr="009F755B">
        <w:rPr>
          <w:b/>
        </w:rPr>
        <w:t>40</w:t>
      </w:r>
      <w:r w:rsidRPr="009F755B">
        <w:t xml:space="preserve"> </w:t>
      </w:r>
      <w:r w:rsidRPr="009F755B">
        <w:sym w:font="Wingdings" w:char="F0E8"/>
      </w:r>
      <w:r w:rsidRPr="009F755B">
        <w:t xml:space="preserve"> Health: </w:t>
      </w:r>
      <w:r w:rsidRPr="009F755B">
        <w:rPr>
          <w:b/>
        </w:rPr>
        <w:t>90</w:t>
      </w:r>
      <w:r w:rsidRPr="009F755B">
        <w:t xml:space="preserve">, Armor: </w:t>
      </w:r>
      <w:r w:rsidRPr="009F755B">
        <w:rPr>
          <w:b/>
        </w:rPr>
        <w:t>0</w:t>
      </w:r>
    </w:p>
    <w:p w14:paraId="194857C8" w14:textId="77777777" w:rsidR="003C5210" w:rsidRPr="009F755B" w:rsidRDefault="003C5210" w:rsidP="003C5210">
      <w:pPr>
        <w:pStyle w:val="5"/>
        <w:rPr>
          <w:noProof/>
        </w:rPr>
      </w:pPr>
      <w:r w:rsidRPr="009F755B">
        <w:rPr>
          <w:noProof/>
        </w:rPr>
        <w:t>void UseItem(Item item)</w:t>
      </w:r>
    </w:p>
    <w:p w14:paraId="075C44BD" w14:textId="77777777" w:rsidR="003C5210" w:rsidRPr="009F755B" w:rsidRDefault="003C5210" w:rsidP="003C5210">
      <w:pPr>
        <w:rPr>
          <w:noProof/>
        </w:rPr>
      </w:pPr>
      <w:r w:rsidRPr="009F755B">
        <w:rPr>
          <w:noProof/>
        </w:rPr>
        <w:t xml:space="preserve">For a character to use an item, they need to be </w:t>
      </w:r>
      <w:r w:rsidRPr="009F755B">
        <w:rPr>
          <w:b/>
          <w:noProof/>
        </w:rPr>
        <w:t>alive</w:t>
      </w:r>
      <w:r w:rsidRPr="009F755B">
        <w:rPr>
          <w:noProof/>
        </w:rPr>
        <w:t>.</w:t>
      </w:r>
    </w:p>
    <w:p w14:paraId="79C5B929" w14:textId="77777777" w:rsidR="003C5210" w:rsidRPr="009F755B" w:rsidRDefault="003C5210" w:rsidP="003C5210">
      <w:pPr>
        <w:rPr>
          <w:noProof/>
        </w:rPr>
      </w:pPr>
      <w:r w:rsidRPr="009F755B">
        <w:rPr>
          <w:noProof/>
        </w:rPr>
        <w:t>The item affects the character with the item effect.</w:t>
      </w:r>
    </w:p>
    <w:p w14:paraId="22F5486A" w14:textId="77777777" w:rsidR="003C5210" w:rsidRPr="009F755B" w:rsidRDefault="003C5210" w:rsidP="003C5210">
      <w:pPr>
        <w:pStyle w:val="4"/>
        <w:rPr>
          <w:noProof/>
        </w:rPr>
      </w:pPr>
      <w:r w:rsidRPr="009F755B">
        <w:rPr>
          <w:noProof/>
        </w:rPr>
        <w:t>Constructor</w:t>
      </w:r>
    </w:p>
    <w:p w14:paraId="36E7CAF2" w14:textId="77777777" w:rsidR="003C5210" w:rsidRPr="009F755B" w:rsidRDefault="003C5210" w:rsidP="003C5210">
      <w:r w:rsidRPr="009F755B">
        <w:t xml:space="preserve">A </w:t>
      </w:r>
      <w:r w:rsidRPr="009F755B">
        <w:rPr>
          <w:b/>
        </w:rPr>
        <w:t>character</w:t>
      </w:r>
      <w:r w:rsidRPr="009F755B">
        <w:t xml:space="preserve"> should take the following values upon initialization:</w:t>
      </w:r>
    </w:p>
    <w:p w14:paraId="756187D8" w14:textId="4745A90C" w:rsidR="003C5210" w:rsidRPr="0098681A" w:rsidRDefault="003C5210" w:rsidP="003C5210">
      <w:pPr>
        <w:rPr>
          <w:rFonts w:ascii="Consolas" w:hAnsi="Consolas" w:cs="Consolas"/>
          <w:b/>
          <w:bCs/>
          <w:noProof/>
        </w:rPr>
      </w:pPr>
      <w:r w:rsidRPr="0098681A">
        <w:rPr>
          <w:rFonts w:ascii="Consolas" w:hAnsi="Consolas" w:cs="Consolas"/>
          <w:b/>
          <w:bCs/>
          <w:noProof/>
        </w:rPr>
        <w:t>string name, double health, double armor, double</w:t>
      </w:r>
      <w:r w:rsidR="00D87E00" w:rsidRPr="0098681A">
        <w:rPr>
          <w:rFonts w:ascii="Consolas" w:hAnsi="Consolas" w:cs="Consolas"/>
          <w:b/>
          <w:bCs/>
          <w:noProof/>
        </w:rPr>
        <w:t xml:space="preserve"> abilityPoints, Bag bag</w:t>
      </w:r>
    </w:p>
    <w:p w14:paraId="0A5BD0FC" w14:textId="77777777" w:rsidR="003C5210" w:rsidRPr="009F755B" w:rsidRDefault="003C5210" w:rsidP="003C5210">
      <w:pPr>
        <w:pStyle w:val="4"/>
      </w:pPr>
      <w:r w:rsidRPr="009F755B">
        <w:t>Warrior</w:t>
      </w:r>
    </w:p>
    <w:p w14:paraId="7F6D1182" w14:textId="4B96F38D" w:rsidR="003C5210" w:rsidRPr="009F755B" w:rsidRDefault="003C5210" w:rsidP="003C5210">
      <w:r w:rsidRPr="009F755B">
        <w:t xml:space="preserve">The </w:t>
      </w:r>
      <w:r w:rsidRPr="009F755B">
        <w:rPr>
          <w:b/>
        </w:rPr>
        <w:t>Warrior</w:t>
      </w:r>
      <w:r w:rsidRPr="009F755B">
        <w:t xml:space="preserve"> is a special class, </w:t>
      </w:r>
      <w:r w:rsidR="00BB4C72">
        <w:t>that</w:t>
      </w:r>
      <w:r w:rsidRPr="009F755B">
        <w:t xml:space="preserve"> can </w:t>
      </w:r>
      <w:r w:rsidRPr="009F755B">
        <w:rPr>
          <w:b/>
        </w:rPr>
        <w:t>attack</w:t>
      </w:r>
      <w:r w:rsidRPr="009F755B">
        <w:t xml:space="preserve"> other characters</w:t>
      </w:r>
      <w:r w:rsidR="00C355A2">
        <w:t xml:space="preserve"> (implements </w:t>
      </w:r>
      <w:r w:rsidR="00E35BA8">
        <w:t>IAttacker</w:t>
      </w:r>
      <w:r w:rsidR="00C355A2">
        <w:t>)</w:t>
      </w:r>
      <w:r w:rsidRPr="009F755B">
        <w:t>.</w:t>
      </w:r>
    </w:p>
    <w:p w14:paraId="1645B0C0" w14:textId="77777777" w:rsidR="003C5210" w:rsidRPr="009F755B" w:rsidRDefault="003C5210" w:rsidP="003C5210">
      <w:pPr>
        <w:pStyle w:val="5"/>
      </w:pPr>
      <w:r w:rsidRPr="009F755B">
        <w:t>Data</w:t>
      </w:r>
    </w:p>
    <w:p w14:paraId="0A9A676E" w14:textId="77777777" w:rsidR="003C5210" w:rsidRPr="009F755B" w:rsidRDefault="003C5210" w:rsidP="003C5210">
      <w:r w:rsidRPr="009F755B">
        <w:t xml:space="preserve">The Warrior class always has </w:t>
      </w:r>
      <w:r w:rsidRPr="009F755B">
        <w:rPr>
          <w:b/>
        </w:rPr>
        <w:t>100 Base Health</w:t>
      </w:r>
      <w:r w:rsidRPr="009F755B">
        <w:t xml:space="preserve">, </w:t>
      </w:r>
      <w:r w:rsidRPr="009F755B">
        <w:rPr>
          <w:b/>
        </w:rPr>
        <w:t>50 Base Armor</w:t>
      </w:r>
      <w:r w:rsidRPr="009F755B">
        <w:t xml:space="preserve">, </w:t>
      </w:r>
      <w:r w:rsidRPr="009F755B">
        <w:rPr>
          <w:b/>
        </w:rPr>
        <w:t>40 Ability Points</w:t>
      </w:r>
      <w:r w:rsidRPr="009F755B">
        <w:t xml:space="preserve">, and a </w:t>
      </w:r>
      <w:r w:rsidRPr="009F755B">
        <w:rPr>
          <w:b/>
        </w:rPr>
        <w:t>Satchel</w:t>
      </w:r>
      <w:r w:rsidRPr="009F755B">
        <w:t xml:space="preserve"> as a bag.</w:t>
      </w:r>
    </w:p>
    <w:p w14:paraId="607EAAD8" w14:textId="77777777" w:rsidR="003C5210" w:rsidRPr="009F755B" w:rsidRDefault="003C5210" w:rsidP="003C5210">
      <w:pPr>
        <w:pStyle w:val="5"/>
      </w:pPr>
      <w:r w:rsidRPr="009F755B">
        <w:t>Constructor</w:t>
      </w:r>
    </w:p>
    <w:p w14:paraId="766D1009" w14:textId="3C973062" w:rsidR="003C5210" w:rsidRPr="009F755B" w:rsidRDefault="003C5210" w:rsidP="003C5210">
      <w:r w:rsidRPr="009F755B">
        <w:t xml:space="preserve">The </w:t>
      </w:r>
      <w:r w:rsidRPr="009F755B">
        <w:rPr>
          <w:b/>
        </w:rPr>
        <w:t xml:space="preserve">Warrior </w:t>
      </w:r>
      <w:r w:rsidRPr="009F755B">
        <w:t xml:space="preserve">only needs a </w:t>
      </w:r>
      <w:r w:rsidR="00D87E00">
        <w:rPr>
          <w:b/>
        </w:rPr>
        <w:t xml:space="preserve">name </w:t>
      </w:r>
      <w:r w:rsidRPr="009F755B">
        <w:t>for initialization:</w:t>
      </w:r>
    </w:p>
    <w:p w14:paraId="510D14DE" w14:textId="2DF7BA69" w:rsidR="003C5210" w:rsidRPr="009F755B" w:rsidRDefault="003C5210" w:rsidP="003C5210">
      <w:pPr>
        <w:rPr>
          <w:rFonts w:ascii="Consolas" w:hAnsi="Consolas" w:cs="Consolas"/>
          <w:noProof/>
          <w:color w:val="000000"/>
          <w:sz w:val="19"/>
          <w:szCs w:val="19"/>
        </w:rPr>
      </w:pPr>
      <w:r w:rsidRPr="0098681A">
        <w:rPr>
          <w:rFonts w:ascii="Consolas" w:hAnsi="Consolas" w:cs="Consolas"/>
          <w:b/>
          <w:bCs/>
          <w:noProof/>
        </w:rPr>
        <w:t>string</w:t>
      </w:r>
      <w:r w:rsidR="00D87E00" w:rsidRPr="0098681A">
        <w:rPr>
          <w:rFonts w:ascii="Consolas" w:hAnsi="Consolas" w:cs="Consolas"/>
          <w:b/>
          <w:bCs/>
          <w:noProof/>
        </w:rPr>
        <w:t xml:space="preserve"> name</w:t>
      </w:r>
    </w:p>
    <w:p w14:paraId="7DE65C31" w14:textId="77777777" w:rsidR="003C5210" w:rsidRPr="009F755B" w:rsidRDefault="003C5210" w:rsidP="003C5210">
      <w:pPr>
        <w:pStyle w:val="5"/>
      </w:pPr>
      <w:r w:rsidRPr="009F755B">
        <w:t>Behavior</w:t>
      </w:r>
    </w:p>
    <w:p w14:paraId="096BB1F3" w14:textId="77777777" w:rsidR="003C5210" w:rsidRPr="009F755B" w:rsidRDefault="003C5210" w:rsidP="003C5210">
      <w:r w:rsidRPr="009F755B">
        <w:t xml:space="preserve">The warrior only has </w:t>
      </w:r>
      <w:r w:rsidRPr="009F755B">
        <w:rPr>
          <w:b/>
        </w:rPr>
        <w:t>one special behavior</w:t>
      </w:r>
      <w:r w:rsidRPr="009F755B">
        <w:t xml:space="preserve"> (every other behavior is </w:t>
      </w:r>
      <w:r w:rsidRPr="009F755B">
        <w:rPr>
          <w:b/>
        </w:rPr>
        <w:t>inherited</w:t>
      </w:r>
      <w:r w:rsidRPr="009F755B">
        <w:t>):</w:t>
      </w:r>
    </w:p>
    <w:p w14:paraId="03966B5B" w14:textId="77777777" w:rsidR="003C5210" w:rsidRPr="009F755B" w:rsidRDefault="003C5210" w:rsidP="003C5210">
      <w:pPr>
        <w:pStyle w:val="6"/>
      </w:pPr>
      <w:r w:rsidRPr="009F755B">
        <w:t>void Attack(Character character)</w:t>
      </w:r>
    </w:p>
    <w:p w14:paraId="3CA13EC0" w14:textId="77777777" w:rsidR="003C5210" w:rsidRPr="009F755B" w:rsidRDefault="003C5210" w:rsidP="003C5210">
      <w:r w:rsidRPr="009F755B">
        <w:t xml:space="preserve">For a character to attack another character, </w:t>
      </w:r>
      <w:r w:rsidRPr="009F755B">
        <w:rPr>
          <w:b/>
        </w:rPr>
        <w:t>both of them need to be alive</w:t>
      </w:r>
      <w:r w:rsidRPr="009F755B">
        <w:t>.</w:t>
      </w:r>
    </w:p>
    <w:p w14:paraId="0626B589" w14:textId="77777777" w:rsidR="00D87E00" w:rsidRDefault="003C5210" w:rsidP="003C5210">
      <w:r w:rsidRPr="009F755B">
        <w:lastRenderedPageBreak/>
        <w:t xml:space="preserve">If the character they are trying to attack is the same character, throw an </w:t>
      </w:r>
      <w:r w:rsidRPr="009F755B">
        <w:rPr>
          <w:rStyle w:val="CodeChar"/>
        </w:rPr>
        <w:t>InvalidOperationException</w:t>
      </w:r>
      <w:r w:rsidRPr="009F755B">
        <w:t xml:space="preserve"> with the message </w:t>
      </w:r>
      <w:r w:rsidR="00C647C8" w:rsidRPr="009F755B">
        <w:rPr>
          <w:rFonts w:ascii="Consolas" w:hAnsi="Consolas"/>
          <w:b/>
          <w:bCs/>
        </w:rPr>
        <w:t>"</w:t>
      </w:r>
      <w:r w:rsidRPr="009F755B">
        <w:rPr>
          <w:rStyle w:val="CodeChar"/>
        </w:rPr>
        <w:t>Cannot attack self!</w:t>
      </w:r>
      <w:r w:rsidR="00C647C8" w:rsidRPr="009F755B">
        <w:rPr>
          <w:rFonts w:ascii="Consolas" w:hAnsi="Consolas"/>
          <w:b/>
          <w:bCs/>
        </w:rPr>
        <w:t>"</w:t>
      </w:r>
    </w:p>
    <w:p w14:paraId="18BBD838" w14:textId="190857D3" w:rsidR="003C5210" w:rsidRPr="009F755B" w:rsidRDefault="003C5210" w:rsidP="003C5210">
      <w:r w:rsidRPr="009F755B">
        <w:t xml:space="preserve">If all of those checks pass, the </w:t>
      </w:r>
      <w:r w:rsidRPr="009F755B">
        <w:rPr>
          <w:b/>
        </w:rPr>
        <w:t>receiving character takes damage</w:t>
      </w:r>
      <w:r w:rsidRPr="009F755B">
        <w:t xml:space="preserve"> equal to the </w:t>
      </w:r>
      <w:r w:rsidRPr="009F755B">
        <w:rPr>
          <w:b/>
        </w:rPr>
        <w:t>attacking character’s</w:t>
      </w:r>
      <w:r w:rsidRPr="009F755B">
        <w:t xml:space="preserve"> </w:t>
      </w:r>
      <w:r w:rsidRPr="009F755B">
        <w:rPr>
          <w:b/>
        </w:rPr>
        <w:t>ability points</w:t>
      </w:r>
      <w:r w:rsidRPr="009F755B">
        <w:t>.</w:t>
      </w:r>
      <w:r w:rsidR="008F0F4C">
        <w:t xml:space="preserve"> The damage is subtracted from the </w:t>
      </w:r>
      <w:r w:rsidR="008F0F4C" w:rsidRPr="008F0F4C">
        <w:rPr>
          <w:b/>
        </w:rPr>
        <w:t>armor points first</w:t>
      </w:r>
      <w:r w:rsidR="008F0F4C">
        <w:t xml:space="preserve"> and once there </w:t>
      </w:r>
      <w:r w:rsidR="00BB4C72">
        <w:t>are</w:t>
      </w:r>
      <w:r w:rsidR="008F0F4C">
        <w:t xml:space="preserve"> no more armor points, from the </w:t>
      </w:r>
      <w:r w:rsidR="008F0F4C" w:rsidRPr="008F0F4C">
        <w:rPr>
          <w:b/>
        </w:rPr>
        <w:t>health points</w:t>
      </w:r>
      <w:r w:rsidR="008F0F4C">
        <w:t xml:space="preserve"> of the receiver.  </w:t>
      </w:r>
    </w:p>
    <w:p w14:paraId="79629CEE" w14:textId="77777777" w:rsidR="003C5210" w:rsidRPr="009F755B" w:rsidRDefault="003C5210" w:rsidP="003C5210">
      <w:pPr>
        <w:pStyle w:val="4"/>
      </w:pPr>
      <w:r w:rsidRPr="009F755B">
        <w:t>Priest</w:t>
      </w:r>
    </w:p>
    <w:p w14:paraId="572B4654" w14:textId="29464BA6" w:rsidR="003C5210" w:rsidRPr="009F755B" w:rsidRDefault="003C5210" w:rsidP="003C5210">
      <w:r w:rsidRPr="009F755B">
        <w:t xml:space="preserve">The </w:t>
      </w:r>
      <w:r w:rsidRPr="009F755B">
        <w:rPr>
          <w:b/>
        </w:rPr>
        <w:t>Priest</w:t>
      </w:r>
      <w:r w:rsidRPr="009F755B">
        <w:t xml:space="preserve"> is a special class, who can </w:t>
      </w:r>
      <w:r w:rsidRPr="009F755B">
        <w:rPr>
          <w:b/>
        </w:rPr>
        <w:t>heal</w:t>
      </w:r>
      <w:r w:rsidR="00E35BA8">
        <w:t xml:space="preserve"> other characters (implements IHealer)</w:t>
      </w:r>
      <w:r w:rsidR="00E35BA8" w:rsidRPr="009F755B">
        <w:t>.</w:t>
      </w:r>
    </w:p>
    <w:p w14:paraId="3235E5B3" w14:textId="77777777" w:rsidR="003C5210" w:rsidRPr="009F755B" w:rsidRDefault="003C5210" w:rsidP="003C5210">
      <w:pPr>
        <w:pStyle w:val="5"/>
      </w:pPr>
      <w:r w:rsidRPr="009F755B">
        <w:t>Data</w:t>
      </w:r>
    </w:p>
    <w:p w14:paraId="58B9CE0E" w14:textId="77777777" w:rsidR="003C5210" w:rsidRPr="009F755B" w:rsidRDefault="003C5210" w:rsidP="003C5210">
      <w:pPr>
        <w:tabs>
          <w:tab w:val="left" w:pos="9628"/>
        </w:tabs>
      </w:pPr>
      <w:r w:rsidRPr="009F755B">
        <w:t xml:space="preserve">The Priest class always has </w:t>
      </w:r>
      <w:r w:rsidRPr="009F755B">
        <w:rPr>
          <w:b/>
        </w:rPr>
        <w:t>50 Base Health</w:t>
      </w:r>
      <w:r w:rsidRPr="009F755B">
        <w:t xml:space="preserve">, </w:t>
      </w:r>
      <w:r w:rsidRPr="009F755B">
        <w:rPr>
          <w:b/>
        </w:rPr>
        <w:t>25 Base Armor</w:t>
      </w:r>
      <w:r w:rsidRPr="009F755B">
        <w:t xml:space="preserve">, </w:t>
      </w:r>
      <w:r w:rsidRPr="009F755B">
        <w:rPr>
          <w:b/>
        </w:rPr>
        <w:t>40 Ability Points</w:t>
      </w:r>
      <w:r w:rsidRPr="009F755B">
        <w:t xml:space="preserve">, and a </w:t>
      </w:r>
      <w:r w:rsidRPr="009F755B">
        <w:rPr>
          <w:b/>
        </w:rPr>
        <w:t>Backpack</w:t>
      </w:r>
      <w:r w:rsidRPr="009F755B">
        <w:t xml:space="preserve"> as a bag.</w:t>
      </w:r>
    </w:p>
    <w:p w14:paraId="33295F40" w14:textId="77777777" w:rsidR="003C5210" w:rsidRPr="009F755B" w:rsidRDefault="003C5210" w:rsidP="003C5210">
      <w:pPr>
        <w:pStyle w:val="5"/>
      </w:pPr>
      <w:r w:rsidRPr="009F755B">
        <w:t>Constructor</w:t>
      </w:r>
    </w:p>
    <w:p w14:paraId="5537E64D" w14:textId="17C139E8" w:rsidR="003C5210" w:rsidRPr="009F755B" w:rsidRDefault="003C5210" w:rsidP="003C5210">
      <w:r w:rsidRPr="009F755B">
        <w:t xml:space="preserve">The </w:t>
      </w:r>
      <w:r w:rsidRPr="009F755B">
        <w:rPr>
          <w:b/>
        </w:rPr>
        <w:t xml:space="preserve">Priest </w:t>
      </w:r>
      <w:r w:rsidRPr="009F755B">
        <w:t xml:space="preserve">only needs a </w:t>
      </w:r>
      <w:r w:rsidRPr="009F755B">
        <w:rPr>
          <w:b/>
        </w:rPr>
        <w:t xml:space="preserve">name </w:t>
      </w:r>
      <w:r w:rsidRPr="009F755B">
        <w:t>for initialization:</w:t>
      </w:r>
    </w:p>
    <w:p w14:paraId="5C8AFFD2" w14:textId="7234CEC1" w:rsidR="003C5210" w:rsidRPr="0098681A" w:rsidRDefault="003C5210" w:rsidP="003C5210">
      <w:pPr>
        <w:rPr>
          <w:rFonts w:ascii="Consolas" w:hAnsi="Consolas" w:cs="Consolas"/>
          <w:b/>
          <w:bCs/>
          <w:noProof/>
        </w:rPr>
      </w:pPr>
      <w:r w:rsidRPr="0098681A">
        <w:rPr>
          <w:rFonts w:ascii="Consolas" w:hAnsi="Consolas" w:cs="Consolas"/>
          <w:b/>
          <w:bCs/>
          <w:noProof/>
        </w:rPr>
        <w:t>string</w:t>
      </w:r>
      <w:r w:rsidR="00D87E00" w:rsidRPr="0098681A">
        <w:rPr>
          <w:rFonts w:ascii="Consolas" w:hAnsi="Consolas" w:cs="Consolas"/>
          <w:b/>
          <w:bCs/>
          <w:noProof/>
        </w:rPr>
        <w:t xml:space="preserve"> name</w:t>
      </w:r>
    </w:p>
    <w:p w14:paraId="5B85120D" w14:textId="77777777" w:rsidR="003C5210" w:rsidRPr="009F755B" w:rsidRDefault="003C5210" w:rsidP="003C5210">
      <w:pPr>
        <w:pStyle w:val="5"/>
      </w:pPr>
      <w:r w:rsidRPr="009F755B">
        <w:t>Behavior</w:t>
      </w:r>
    </w:p>
    <w:p w14:paraId="1B1252BE" w14:textId="77777777" w:rsidR="003C5210" w:rsidRPr="009F755B" w:rsidRDefault="003C5210" w:rsidP="003C5210">
      <w:r w:rsidRPr="009F755B">
        <w:t xml:space="preserve">The Priest only has </w:t>
      </w:r>
      <w:r w:rsidRPr="009F755B">
        <w:rPr>
          <w:b/>
        </w:rPr>
        <w:t>one special behavior</w:t>
      </w:r>
      <w:r w:rsidRPr="009F755B">
        <w:t xml:space="preserve"> (every other behavior is </w:t>
      </w:r>
      <w:r w:rsidRPr="009F755B">
        <w:rPr>
          <w:b/>
        </w:rPr>
        <w:t>inherited</w:t>
      </w:r>
      <w:r w:rsidRPr="009F755B">
        <w:t>):</w:t>
      </w:r>
    </w:p>
    <w:p w14:paraId="28FD0A95" w14:textId="77777777" w:rsidR="003C5210" w:rsidRPr="009F755B" w:rsidRDefault="003C5210" w:rsidP="003C5210">
      <w:pPr>
        <w:pStyle w:val="6"/>
      </w:pPr>
      <w:r w:rsidRPr="009F755B">
        <w:t>void Heal(Character character)</w:t>
      </w:r>
    </w:p>
    <w:p w14:paraId="0E8BBB84" w14:textId="77777777" w:rsidR="003C5210" w:rsidRPr="009F755B" w:rsidRDefault="003C5210" w:rsidP="003C5210">
      <w:r w:rsidRPr="009F755B">
        <w:t xml:space="preserve">For a character to heal another character, </w:t>
      </w:r>
      <w:r w:rsidRPr="009F755B">
        <w:rPr>
          <w:b/>
        </w:rPr>
        <w:t>both of them need to be alive</w:t>
      </w:r>
      <w:r w:rsidRPr="009F755B">
        <w:t>.</w:t>
      </w:r>
    </w:p>
    <w:p w14:paraId="63160271" w14:textId="2939F303" w:rsidR="003C5210" w:rsidRPr="009F755B" w:rsidRDefault="003C5210" w:rsidP="003C5210">
      <w:r w:rsidRPr="009F755B">
        <w:t xml:space="preserve">If </w:t>
      </w:r>
      <w:r w:rsidR="00D87E00">
        <w:t>this is true</w:t>
      </w:r>
      <w:r w:rsidRPr="009F755B">
        <w:t xml:space="preserve">, the </w:t>
      </w:r>
      <w:r w:rsidRPr="009F755B">
        <w:rPr>
          <w:b/>
        </w:rPr>
        <w:t>receiving character’s health increases by the healer’s ability points</w:t>
      </w:r>
      <w:r w:rsidRPr="009F755B">
        <w:t>.</w:t>
      </w:r>
    </w:p>
    <w:p w14:paraId="5E688416" w14:textId="51B013D8" w:rsidR="003C5210" w:rsidRPr="009F755B" w:rsidRDefault="003C5210" w:rsidP="003C5210">
      <w:pPr>
        <w:pStyle w:val="2"/>
      </w:pPr>
      <w:r w:rsidRPr="009F755B">
        <w:t>Task 2: Business Logic (</w:t>
      </w:r>
      <w:r w:rsidR="00D31415" w:rsidRPr="009F755B">
        <w:t>150</w:t>
      </w:r>
      <w:r w:rsidRPr="009F755B">
        <w:t xml:space="preserve"> points)</w:t>
      </w:r>
    </w:p>
    <w:p w14:paraId="6AA0346E" w14:textId="77777777" w:rsidR="003C5210" w:rsidRPr="009F755B" w:rsidRDefault="003C5210" w:rsidP="003C5210">
      <w:pPr>
        <w:pStyle w:val="3"/>
      </w:pPr>
      <w:r w:rsidRPr="009F755B">
        <w:t>The Controller Class</w:t>
      </w:r>
    </w:p>
    <w:p w14:paraId="1F084424" w14:textId="147426F2" w:rsidR="003C5210" w:rsidRPr="009F755B" w:rsidRDefault="003C5210" w:rsidP="003C5210">
      <w:r w:rsidRPr="009F755B">
        <w:t xml:space="preserve">The business logic of the program should be concentrated around several </w:t>
      </w:r>
      <w:r w:rsidRPr="009F755B">
        <w:rPr>
          <w:b/>
        </w:rPr>
        <w:t>commands</w:t>
      </w:r>
      <w:r w:rsidRPr="009F755B">
        <w:t xml:space="preserve">. Implement a class called </w:t>
      </w:r>
      <w:r w:rsidR="00075DBB" w:rsidRPr="009F755B">
        <w:rPr>
          <w:rStyle w:val="CodeChar"/>
        </w:rPr>
        <w:t>WarController</w:t>
      </w:r>
      <w:r w:rsidRPr="009F755B">
        <w:t xml:space="preserve">, which will hold the </w:t>
      </w:r>
      <w:r w:rsidRPr="009F755B">
        <w:rPr>
          <w:b/>
        </w:rPr>
        <w:t>main functionality</w:t>
      </w:r>
      <w:r w:rsidRPr="009F755B">
        <w:t>.</w:t>
      </w:r>
    </w:p>
    <w:p w14:paraId="1B2AED4D" w14:textId="76863FE0" w:rsidR="003C5210" w:rsidRPr="009F755B" w:rsidRDefault="003C5210" w:rsidP="003C5210">
      <w:r w:rsidRPr="009F755B">
        <w:t xml:space="preserve">The </w:t>
      </w:r>
      <w:r w:rsidR="00075DBB" w:rsidRPr="009F755B">
        <w:t>War</w:t>
      </w:r>
      <w:r w:rsidRPr="009F755B">
        <w:t xml:space="preserve"> </w:t>
      </w:r>
      <w:r w:rsidR="00075DBB" w:rsidRPr="009F755B">
        <w:t>Controller</w:t>
      </w:r>
      <w:r w:rsidRPr="009F755B">
        <w:t xml:space="preserve"> keeps track of the </w:t>
      </w:r>
      <w:r w:rsidRPr="009F755B">
        <w:rPr>
          <w:b/>
        </w:rPr>
        <w:t>character party</w:t>
      </w:r>
      <w:r w:rsidRPr="009F755B">
        <w:t xml:space="preserve"> and the </w:t>
      </w:r>
      <w:r w:rsidRPr="009F755B">
        <w:rPr>
          <w:b/>
        </w:rPr>
        <w:t>item pool</w:t>
      </w:r>
      <w:r w:rsidRPr="009F755B">
        <w:t xml:space="preserve"> (the items in the game, </w:t>
      </w:r>
      <w:r w:rsidR="008F0F4C">
        <w:t>which can be picked up).</w:t>
      </w:r>
    </w:p>
    <w:p w14:paraId="58DE5CBE" w14:textId="39FA386D" w:rsidR="003C5210" w:rsidRPr="009F755B" w:rsidRDefault="003C5210" w:rsidP="003C5210">
      <w:pPr>
        <w:rPr>
          <w:b/>
          <w:i/>
        </w:rPr>
      </w:pPr>
      <w:r w:rsidRPr="009F755B">
        <w:rPr>
          <w:b/>
          <w:i/>
        </w:rPr>
        <w:t xml:space="preserve">Note: The </w:t>
      </w:r>
      <w:r w:rsidR="00075DBB" w:rsidRPr="009F755B">
        <w:rPr>
          <w:rStyle w:val="CodeChar"/>
          <w:i/>
        </w:rPr>
        <w:t>WarController</w:t>
      </w:r>
      <w:r w:rsidRPr="009F755B">
        <w:rPr>
          <w:b/>
          <w:i/>
        </w:rPr>
        <w:t xml:space="preserve"> class SHOULD NOT handle exceptions! The tests are designed to expect exceptions, not messages!</w:t>
      </w:r>
    </w:p>
    <w:p w14:paraId="6598C095" w14:textId="77777777" w:rsidR="003C5210" w:rsidRPr="009F755B" w:rsidRDefault="003C5210" w:rsidP="003C5210">
      <w:r w:rsidRPr="009F755B">
        <w:t xml:space="preserve">The main functionality is represented by these </w:t>
      </w:r>
      <w:r w:rsidRPr="009F755B">
        <w:rPr>
          <w:b/>
        </w:rPr>
        <w:t>public</w:t>
      </w:r>
      <w:r w:rsidRPr="009F755B">
        <w:t xml:space="preserve"> </w:t>
      </w:r>
      <w:r w:rsidRPr="009F755B">
        <w:rPr>
          <w:b/>
        </w:rPr>
        <w:t>methods</w:t>
      </w:r>
      <w:r w:rsidRPr="009F755B">
        <w:t>:</w:t>
      </w:r>
    </w:p>
    <w:tbl>
      <w:tblPr>
        <w:tblW w:w="4563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4563"/>
      </w:tblGrid>
      <w:tr w:rsidR="003C5210" w:rsidRPr="009F755B" w14:paraId="7FE214E0" w14:textId="77777777" w:rsidTr="003C5210">
        <w:trPr>
          <w:trHeight w:val="294"/>
        </w:trPr>
        <w:tc>
          <w:tcPr>
            <w:tcW w:w="4563" w:type="dxa"/>
            <w:shd w:val="clear" w:color="auto" w:fill="D9D9D9" w:themeFill="background1" w:themeFillShade="D9"/>
          </w:tcPr>
          <w:p w14:paraId="302112FC" w14:textId="4F66490D" w:rsidR="003C5210" w:rsidRPr="009F755B" w:rsidRDefault="00075DBB" w:rsidP="003C5210">
            <w:pPr>
              <w:pStyle w:val="Code"/>
              <w:spacing w:before="0" w:after="0"/>
              <w:jc w:val="center"/>
            </w:pPr>
            <w:r w:rsidRPr="009F755B">
              <w:t>WarController</w:t>
            </w:r>
            <w:r w:rsidR="003C5210" w:rsidRPr="009F755B">
              <w:t>.cs</w:t>
            </w:r>
          </w:p>
        </w:tc>
      </w:tr>
      <w:tr w:rsidR="003C5210" w:rsidRPr="009F755B" w14:paraId="4FD0C74B" w14:textId="77777777" w:rsidTr="003C5210">
        <w:trPr>
          <w:trHeight w:val="984"/>
        </w:trPr>
        <w:tc>
          <w:tcPr>
            <w:tcW w:w="4563" w:type="dxa"/>
          </w:tcPr>
          <w:p w14:paraId="1F47D295" w14:textId="77777777" w:rsidR="003C5210" w:rsidRPr="0098681A" w:rsidRDefault="003C5210" w:rsidP="003C521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b/>
                <w:bCs/>
                <w:noProof/>
                <w:color w:val="000000"/>
              </w:rPr>
            </w:pPr>
            <w:r w:rsidRPr="0098681A">
              <w:rPr>
                <w:rFonts w:ascii="Consolas" w:hAnsi="Consolas" w:cs="Consolas"/>
                <w:b/>
                <w:bCs/>
                <w:noProof/>
                <w:color w:val="0000FF"/>
              </w:rPr>
              <w:t>public</w:t>
            </w:r>
            <w:r w:rsidRPr="0098681A">
              <w:rPr>
                <w:rFonts w:ascii="Consolas" w:hAnsi="Consolas" w:cs="Consolas"/>
                <w:b/>
                <w:bCs/>
                <w:noProof/>
                <w:color w:val="000000"/>
              </w:rPr>
              <w:t xml:space="preserve"> </w:t>
            </w:r>
            <w:r w:rsidRPr="0098681A">
              <w:rPr>
                <w:rFonts w:ascii="Consolas" w:hAnsi="Consolas" w:cs="Consolas"/>
                <w:b/>
                <w:bCs/>
                <w:noProof/>
                <w:color w:val="0000FF"/>
              </w:rPr>
              <w:t>string</w:t>
            </w:r>
            <w:r w:rsidRPr="0098681A">
              <w:rPr>
                <w:rFonts w:ascii="Consolas" w:hAnsi="Consolas" w:cs="Consolas"/>
                <w:b/>
                <w:bCs/>
                <w:noProof/>
                <w:color w:val="000000"/>
              </w:rPr>
              <w:t xml:space="preserve"> JoinParty(</w:t>
            </w:r>
            <w:r w:rsidRPr="0098681A">
              <w:rPr>
                <w:rFonts w:ascii="Consolas" w:hAnsi="Consolas" w:cs="Consolas"/>
                <w:b/>
                <w:bCs/>
                <w:noProof/>
                <w:color w:val="0000FF"/>
              </w:rPr>
              <w:t>string</w:t>
            </w:r>
            <w:r w:rsidRPr="0098681A">
              <w:rPr>
                <w:rFonts w:ascii="Consolas" w:hAnsi="Consolas" w:cs="Consolas"/>
                <w:b/>
                <w:bCs/>
                <w:noProof/>
                <w:color w:val="000000"/>
              </w:rPr>
              <w:t>[] args)</w:t>
            </w:r>
          </w:p>
          <w:p w14:paraId="216665B0" w14:textId="77777777" w:rsidR="003C5210" w:rsidRPr="0098681A" w:rsidRDefault="003C5210" w:rsidP="003C521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b/>
                <w:bCs/>
                <w:noProof/>
                <w:color w:val="000000"/>
              </w:rPr>
            </w:pPr>
            <w:r w:rsidRPr="0098681A">
              <w:rPr>
                <w:rFonts w:ascii="Consolas" w:hAnsi="Consolas" w:cs="Consolas"/>
                <w:b/>
                <w:bCs/>
                <w:noProof/>
                <w:color w:val="000000"/>
              </w:rPr>
              <w:t>{</w:t>
            </w:r>
          </w:p>
          <w:p w14:paraId="7057D652" w14:textId="77777777" w:rsidR="003C5210" w:rsidRPr="0098681A" w:rsidRDefault="003C5210" w:rsidP="003C521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b/>
                <w:bCs/>
                <w:noProof/>
                <w:color w:val="000000"/>
              </w:rPr>
            </w:pPr>
            <w:r w:rsidRPr="0098681A">
              <w:rPr>
                <w:rFonts w:ascii="Consolas" w:hAnsi="Consolas" w:cs="Consolas"/>
                <w:b/>
                <w:bCs/>
                <w:noProof/>
                <w:color w:val="000000"/>
              </w:rPr>
              <w:t xml:space="preserve">    </w:t>
            </w:r>
            <w:r w:rsidRPr="0098681A">
              <w:rPr>
                <w:rFonts w:ascii="Consolas" w:hAnsi="Consolas" w:cs="Consolas"/>
                <w:b/>
                <w:bCs/>
                <w:noProof/>
                <w:color w:val="0000FF"/>
              </w:rPr>
              <w:t>throw</w:t>
            </w:r>
            <w:r w:rsidRPr="0098681A">
              <w:rPr>
                <w:rFonts w:ascii="Consolas" w:hAnsi="Consolas" w:cs="Consolas"/>
                <w:b/>
                <w:bCs/>
                <w:noProof/>
                <w:color w:val="000000"/>
              </w:rPr>
              <w:t xml:space="preserve"> </w:t>
            </w:r>
            <w:r w:rsidRPr="0098681A">
              <w:rPr>
                <w:rFonts w:ascii="Consolas" w:hAnsi="Consolas" w:cs="Consolas"/>
                <w:b/>
                <w:bCs/>
                <w:noProof/>
                <w:color w:val="0000FF"/>
              </w:rPr>
              <w:t>new</w:t>
            </w:r>
            <w:r w:rsidRPr="0098681A">
              <w:rPr>
                <w:rFonts w:ascii="Consolas" w:hAnsi="Consolas" w:cs="Consolas"/>
                <w:b/>
                <w:bCs/>
                <w:noProof/>
                <w:color w:val="000000"/>
              </w:rPr>
              <w:t xml:space="preserve"> </w:t>
            </w:r>
            <w:r w:rsidRPr="0098681A">
              <w:rPr>
                <w:rFonts w:ascii="Consolas" w:hAnsi="Consolas" w:cs="Consolas"/>
                <w:b/>
                <w:bCs/>
                <w:noProof/>
                <w:color w:val="008DD9"/>
              </w:rPr>
              <w:t>NotImplementedException</w:t>
            </w:r>
            <w:r w:rsidRPr="0098681A">
              <w:rPr>
                <w:rFonts w:ascii="Consolas" w:hAnsi="Consolas" w:cs="Consolas"/>
                <w:b/>
                <w:bCs/>
                <w:noProof/>
                <w:color w:val="000000"/>
              </w:rPr>
              <w:t>();</w:t>
            </w:r>
          </w:p>
          <w:p w14:paraId="74C5E945" w14:textId="77777777" w:rsidR="003C5210" w:rsidRPr="0098681A" w:rsidRDefault="003C5210" w:rsidP="003C521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b/>
                <w:bCs/>
                <w:noProof/>
                <w:color w:val="000000"/>
              </w:rPr>
            </w:pPr>
            <w:r w:rsidRPr="0098681A">
              <w:rPr>
                <w:rFonts w:ascii="Consolas" w:hAnsi="Consolas" w:cs="Consolas"/>
                <w:b/>
                <w:bCs/>
                <w:noProof/>
                <w:color w:val="000000"/>
              </w:rPr>
              <w:t>}</w:t>
            </w:r>
          </w:p>
          <w:p w14:paraId="6792E20B" w14:textId="77777777" w:rsidR="003C5210" w:rsidRPr="0098681A" w:rsidRDefault="003C5210" w:rsidP="003C521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b/>
                <w:bCs/>
                <w:noProof/>
                <w:color w:val="000000"/>
              </w:rPr>
            </w:pPr>
          </w:p>
          <w:p w14:paraId="08F6A215" w14:textId="77777777" w:rsidR="003C5210" w:rsidRPr="0098681A" w:rsidRDefault="003C5210" w:rsidP="003C521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b/>
                <w:bCs/>
                <w:noProof/>
                <w:color w:val="000000"/>
              </w:rPr>
            </w:pPr>
            <w:r w:rsidRPr="0098681A">
              <w:rPr>
                <w:rFonts w:ascii="Consolas" w:hAnsi="Consolas" w:cs="Consolas"/>
                <w:b/>
                <w:bCs/>
                <w:noProof/>
                <w:color w:val="0000FF"/>
              </w:rPr>
              <w:t>public</w:t>
            </w:r>
            <w:r w:rsidRPr="0098681A">
              <w:rPr>
                <w:rFonts w:ascii="Consolas" w:hAnsi="Consolas" w:cs="Consolas"/>
                <w:b/>
                <w:bCs/>
                <w:noProof/>
                <w:color w:val="000000"/>
              </w:rPr>
              <w:t xml:space="preserve"> </w:t>
            </w:r>
            <w:r w:rsidRPr="0098681A">
              <w:rPr>
                <w:rFonts w:ascii="Consolas" w:hAnsi="Consolas" w:cs="Consolas"/>
                <w:b/>
                <w:bCs/>
                <w:noProof/>
                <w:color w:val="0000FF"/>
              </w:rPr>
              <w:t>string</w:t>
            </w:r>
            <w:r w:rsidRPr="0098681A">
              <w:rPr>
                <w:rFonts w:ascii="Consolas" w:hAnsi="Consolas" w:cs="Consolas"/>
                <w:b/>
                <w:bCs/>
                <w:noProof/>
                <w:color w:val="000000"/>
              </w:rPr>
              <w:t xml:space="preserve"> AddItemToPool(</w:t>
            </w:r>
            <w:r w:rsidRPr="0098681A">
              <w:rPr>
                <w:rFonts w:ascii="Consolas" w:hAnsi="Consolas" w:cs="Consolas"/>
                <w:b/>
                <w:bCs/>
                <w:noProof/>
                <w:color w:val="0000FF"/>
              </w:rPr>
              <w:t>string</w:t>
            </w:r>
            <w:r w:rsidRPr="0098681A">
              <w:rPr>
                <w:rFonts w:ascii="Consolas" w:hAnsi="Consolas" w:cs="Consolas"/>
                <w:b/>
                <w:bCs/>
                <w:noProof/>
                <w:color w:val="000000"/>
              </w:rPr>
              <w:t>[] args)</w:t>
            </w:r>
          </w:p>
          <w:p w14:paraId="78B4AA2F" w14:textId="77777777" w:rsidR="003C5210" w:rsidRPr="0098681A" w:rsidRDefault="003C5210" w:rsidP="003C521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b/>
                <w:bCs/>
                <w:noProof/>
                <w:color w:val="000000"/>
              </w:rPr>
            </w:pPr>
            <w:r w:rsidRPr="0098681A">
              <w:rPr>
                <w:rFonts w:ascii="Consolas" w:hAnsi="Consolas" w:cs="Consolas"/>
                <w:b/>
                <w:bCs/>
                <w:noProof/>
                <w:color w:val="000000"/>
              </w:rPr>
              <w:t>{</w:t>
            </w:r>
          </w:p>
          <w:p w14:paraId="45F1D3DF" w14:textId="77777777" w:rsidR="003C5210" w:rsidRPr="0098681A" w:rsidRDefault="003C5210" w:rsidP="003C521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b/>
                <w:bCs/>
                <w:noProof/>
                <w:color w:val="000000"/>
              </w:rPr>
            </w:pPr>
            <w:r w:rsidRPr="0098681A">
              <w:rPr>
                <w:rFonts w:ascii="Consolas" w:hAnsi="Consolas" w:cs="Consolas"/>
                <w:b/>
                <w:bCs/>
                <w:noProof/>
                <w:color w:val="000000"/>
              </w:rPr>
              <w:lastRenderedPageBreak/>
              <w:t xml:space="preserve">    </w:t>
            </w:r>
            <w:r w:rsidRPr="0098681A">
              <w:rPr>
                <w:rFonts w:ascii="Consolas" w:hAnsi="Consolas" w:cs="Consolas"/>
                <w:b/>
                <w:bCs/>
                <w:noProof/>
                <w:color w:val="0000FF"/>
              </w:rPr>
              <w:t>throw</w:t>
            </w:r>
            <w:r w:rsidRPr="0098681A">
              <w:rPr>
                <w:rFonts w:ascii="Consolas" w:hAnsi="Consolas" w:cs="Consolas"/>
                <w:b/>
                <w:bCs/>
                <w:noProof/>
                <w:color w:val="000000"/>
              </w:rPr>
              <w:t xml:space="preserve"> </w:t>
            </w:r>
            <w:r w:rsidRPr="0098681A">
              <w:rPr>
                <w:rFonts w:ascii="Consolas" w:hAnsi="Consolas" w:cs="Consolas"/>
                <w:b/>
                <w:bCs/>
                <w:noProof/>
                <w:color w:val="0000FF"/>
              </w:rPr>
              <w:t>new</w:t>
            </w:r>
            <w:r w:rsidRPr="0098681A">
              <w:rPr>
                <w:rFonts w:ascii="Consolas" w:hAnsi="Consolas" w:cs="Consolas"/>
                <w:b/>
                <w:bCs/>
                <w:noProof/>
                <w:color w:val="000000"/>
              </w:rPr>
              <w:t xml:space="preserve"> </w:t>
            </w:r>
            <w:r w:rsidRPr="0098681A">
              <w:rPr>
                <w:rFonts w:ascii="Consolas" w:hAnsi="Consolas" w:cs="Consolas"/>
                <w:b/>
                <w:bCs/>
                <w:noProof/>
                <w:color w:val="008DD9"/>
              </w:rPr>
              <w:t>NotImplementedException</w:t>
            </w:r>
            <w:r w:rsidRPr="0098681A">
              <w:rPr>
                <w:rFonts w:ascii="Consolas" w:hAnsi="Consolas" w:cs="Consolas"/>
                <w:b/>
                <w:bCs/>
                <w:noProof/>
                <w:color w:val="000000"/>
              </w:rPr>
              <w:t>();</w:t>
            </w:r>
          </w:p>
          <w:p w14:paraId="6959E328" w14:textId="77777777" w:rsidR="003C5210" w:rsidRPr="0098681A" w:rsidRDefault="003C5210" w:rsidP="003C521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b/>
                <w:bCs/>
                <w:noProof/>
                <w:color w:val="000000"/>
              </w:rPr>
            </w:pPr>
            <w:r w:rsidRPr="0098681A">
              <w:rPr>
                <w:rFonts w:ascii="Consolas" w:hAnsi="Consolas" w:cs="Consolas"/>
                <w:b/>
                <w:bCs/>
                <w:noProof/>
                <w:color w:val="000000"/>
              </w:rPr>
              <w:t>}</w:t>
            </w:r>
          </w:p>
          <w:p w14:paraId="386C6ADF" w14:textId="77777777" w:rsidR="003C5210" w:rsidRPr="0098681A" w:rsidRDefault="003C5210" w:rsidP="003C521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b/>
                <w:bCs/>
                <w:noProof/>
                <w:color w:val="000000"/>
              </w:rPr>
            </w:pPr>
          </w:p>
          <w:p w14:paraId="324CB1B9" w14:textId="77777777" w:rsidR="003C5210" w:rsidRPr="0098681A" w:rsidRDefault="003C5210" w:rsidP="003C521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b/>
                <w:bCs/>
                <w:noProof/>
                <w:color w:val="000000"/>
              </w:rPr>
            </w:pPr>
            <w:r w:rsidRPr="0098681A">
              <w:rPr>
                <w:rFonts w:ascii="Consolas" w:hAnsi="Consolas" w:cs="Consolas"/>
                <w:b/>
                <w:bCs/>
                <w:noProof/>
                <w:color w:val="0000FF"/>
              </w:rPr>
              <w:t>public</w:t>
            </w:r>
            <w:r w:rsidRPr="0098681A">
              <w:rPr>
                <w:rFonts w:ascii="Consolas" w:hAnsi="Consolas" w:cs="Consolas"/>
                <w:b/>
                <w:bCs/>
                <w:noProof/>
                <w:color w:val="000000"/>
              </w:rPr>
              <w:t xml:space="preserve"> </w:t>
            </w:r>
            <w:r w:rsidRPr="0098681A">
              <w:rPr>
                <w:rFonts w:ascii="Consolas" w:hAnsi="Consolas" w:cs="Consolas"/>
                <w:b/>
                <w:bCs/>
                <w:noProof/>
                <w:color w:val="0000FF"/>
              </w:rPr>
              <w:t>string</w:t>
            </w:r>
            <w:r w:rsidRPr="0098681A">
              <w:rPr>
                <w:rFonts w:ascii="Consolas" w:hAnsi="Consolas" w:cs="Consolas"/>
                <w:b/>
                <w:bCs/>
                <w:noProof/>
                <w:color w:val="000000"/>
              </w:rPr>
              <w:t xml:space="preserve"> PickUpItem(</w:t>
            </w:r>
            <w:r w:rsidRPr="0098681A">
              <w:rPr>
                <w:rFonts w:ascii="Consolas" w:hAnsi="Consolas" w:cs="Consolas"/>
                <w:b/>
                <w:bCs/>
                <w:noProof/>
                <w:color w:val="0000FF"/>
              </w:rPr>
              <w:t>string</w:t>
            </w:r>
            <w:r w:rsidRPr="0098681A">
              <w:rPr>
                <w:rFonts w:ascii="Consolas" w:hAnsi="Consolas" w:cs="Consolas"/>
                <w:b/>
                <w:bCs/>
                <w:noProof/>
                <w:color w:val="000000"/>
              </w:rPr>
              <w:t>[] args)</w:t>
            </w:r>
          </w:p>
          <w:p w14:paraId="434ACF56" w14:textId="77777777" w:rsidR="003C5210" w:rsidRPr="0098681A" w:rsidRDefault="003C5210" w:rsidP="003C521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b/>
                <w:bCs/>
                <w:noProof/>
                <w:color w:val="000000"/>
              </w:rPr>
            </w:pPr>
            <w:r w:rsidRPr="0098681A">
              <w:rPr>
                <w:rFonts w:ascii="Consolas" w:hAnsi="Consolas" w:cs="Consolas"/>
                <w:b/>
                <w:bCs/>
                <w:noProof/>
                <w:color w:val="000000"/>
              </w:rPr>
              <w:t>{</w:t>
            </w:r>
          </w:p>
          <w:p w14:paraId="2800FADF" w14:textId="77777777" w:rsidR="003C5210" w:rsidRPr="0098681A" w:rsidRDefault="003C5210" w:rsidP="003C521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b/>
                <w:bCs/>
                <w:noProof/>
                <w:color w:val="000000"/>
              </w:rPr>
            </w:pPr>
            <w:r w:rsidRPr="0098681A">
              <w:rPr>
                <w:rFonts w:ascii="Consolas" w:hAnsi="Consolas" w:cs="Consolas"/>
                <w:b/>
                <w:bCs/>
                <w:noProof/>
                <w:color w:val="000000"/>
              </w:rPr>
              <w:t xml:space="preserve">    </w:t>
            </w:r>
            <w:r w:rsidRPr="0098681A">
              <w:rPr>
                <w:rFonts w:ascii="Consolas" w:hAnsi="Consolas" w:cs="Consolas"/>
                <w:b/>
                <w:bCs/>
                <w:noProof/>
                <w:color w:val="0000FF"/>
              </w:rPr>
              <w:t>throw</w:t>
            </w:r>
            <w:r w:rsidRPr="0098681A">
              <w:rPr>
                <w:rFonts w:ascii="Consolas" w:hAnsi="Consolas" w:cs="Consolas"/>
                <w:b/>
                <w:bCs/>
                <w:noProof/>
                <w:color w:val="000000"/>
              </w:rPr>
              <w:t xml:space="preserve"> </w:t>
            </w:r>
            <w:r w:rsidRPr="0098681A">
              <w:rPr>
                <w:rFonts w:ascii="Consolas" w:hAnsi="Consolas" w:cs="Consolas"/>
                <w:b/>
                <w:bCs/>
                <w:noProof/>
                <w:color w:val="0000FF"/>
              </w:rPr>
              <w:t>new</w:t>
            </w:r>
            <w:r w:rsidRPr="0098681A">
              <w:rPr>
                <w:rFonts w:ascii="Consolas" w:hAnsi="Consolas" w:cs="Consolas"/>
                <w:b/>
                <w:bCs/>
                <w:noProof/>
                <w:color w:val="000000"/>
              </w:rPr>
              <w:t xml:space="preserve"> </w:t>
            </w:r>
            <w:r w:rsidRPr="0098681A">
              <w:rPr>
                <w:rFonts w:ascii="Consolas" w:hAnsi="Consolas" w:cs="Consolas"/>
                <w:b/>
                <w:bCs/>
                <w:noProof/>
                <w:color w:val="008DD9"/>
              </w:rPr>
              <w:t>NotImplementedException</w:t>
            </w:r>
            <w:r w:rsidRPr="0098681A">
              <w:rPr>
                <w:rFonts w:ascii="Consolas" w:hAnsi="Consolas" w:cs="Consolas"/>
                <w:b/>
                <w:bCs/>
                <w:noProof/>
                <w:color w:val="000000"/>
              </w:rPr>
              <w:t>();</w:t>
            </w:r>
          </w:p>
          <w:p w14:paraId="48A514AD" w14:textId="77777777" w:rsidR="003C5210" w:rsidRPr="0098681A" w:rsidRDefault="003C5210" w:rsidP="003C521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b/>
                <w:bCs/>
                <w:noProof/>
                <w:color w:val="000000"/>
              </w:rPr>
            </w:pPr>
            <w:r w:rsidRPr="0098681A">
              <w:rPr>
                <w:rFonts w:ascii="Consolas" w:hAnsi="Consolas" w:cs="Consolas"/>
                <w:b/>
                <w:bCs/>
                <w:noProof/>
                <w:color w:val="000000"/>
              </w:rPr>
              <w:t>}</w:t>
            </w:r>
          </w:p>
          <w:p w14:paraId="00171E9F" w14:textId="77777777" w:rsidR="003C5210" w:rsidRPr="0098681A" w:rsidRDefault="003C5210" w:rsidP="003C521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b/>
                <w:bCs/>
                <w:noProof/>
                <w:color w:val="000000"/>
              </w:rPr>
            </w:pPr>
          </w:p>
          <w:p w14:paraId="11FE7136" w14:textId="77777777" w:rsidR="003C5210" w:rsidRPr="0098681A" w:rsidRDefault="003C5210" w:rsidP="003C521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b/>
                <w:bCs/>
                <w:noProof/>
                <w:color w:val="000000"/>
              </w:rPr>
            </w:pPr>
            <w:r w:rsidRPr="0098681A">
              <w:rPr>
                <w:rFonts w:ascii="Consolas" w:hAnsi="Consolas" w:cs="Consolas"/>
                <w:b/>
                <w:bCs/>
                <w:noProof/>
                <w:color w:val="0000FF"/>
              </w:rPr>
              <w:t>public</w:t>
            </w:r>
            <w:r w:rsidRPr="0098681A">
              <w:rPr>
                <w:rFonts w:ascii="Consolas" w:hAnsi="Consolas" w:cs="Consolas"/>
                <w:b/>
                <w:bCs/>
                <w:noProof/>
                <w:color w:val="000000"/>
              </w:rPr>
              <w:t xml:space="preserve"> </w:t>
            </w:r>
            <w:r w:rsidRPr="0098681A">
              <w:rPr>
                <w:rFonts w:ascii="Consolas" w:hAnsi="Consolas" w:cs="Consolas"/>
                <w:b/>
                <w:bCs/>
                <w:noProof/>
                <w:color w:val="0000FF"/>
              </w:rPr>
              <w:t>string</w:t>
            </w:r>
            <w:r w:rsidRPr="0098681A">
              <w:rPr>
                <w:rFonts w:ascii="Consolas" w:hAnsi="Consolas" w:cs="Consolas"/>
                <w:b/>
                <w:bCs/>
                <w:noProof/>
                <w:color w:val="000000"/>
              </w:rPr>
              <w:t xml:space="preserve"> UseItem(</w:t>
            </w:r>
            <w:r w:rsidRPr="0098681A">
              <w:rPr>
                <w:rFonts w:ascii="Consolas" w:hAnsi="Consolas" w:cs="Consolas"/>
                <w:b/>
                <w:bCs/>
                <w:noProof/>
                <w:color w:val="0000FF"/>
              </w:rPr>
              <w:t>string</w:t>
            </w:r>
            <w:r w:rsidRPr="0098681A">
              <w:rPr>
                <w:rFonts w:ascii="Consolas" w:hAnsi="Consolas" w:cs="Consolas"/>
                <w:b/>
                <w:bCs/>
                <w:noProof/>
                <w:color w:val="000000"/>
              </w:rPr>
              <w:t>[] args)</w:t>
            </w:r>
          </w:p>
          <w:p w14:paraId="6949E7FA" w14:textId="77777777" w:rsidR="003C5210" w:rsidRPr="0098681A" w:rsidRDefault="003C5210" w:rsidP="003C521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b/>
                <w:bCs/>
                <w:noProof/>
                <w:color w:val="000000"/>
              </w:rPr>
            </w:pPr>
            <w:r w:rsidRPr="0098681A">
              <w:rPr>
                <w:rFonts w:ascii="Consolas" w:hAnsi="Consolas" w:cs="Consolas"/>
                <w:b/>
                <w:bCs/>
                <w:noProof/>
                <w:color w:val="000000"/>
              </w:rPr>
              <w:t>{</w:t>
            </w:r>
          </w:p>
          <w:p w14:paraId="535554A1" w14:textId="77777777" w:rsidR="003C5210" w:rsidRPr="0098681A" w:rsidRDefault="003C5210" w:rsidP="003C521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b/>
                <w:bCs/>
                <w:noProof/>
                <w:color w:val="000000"/>
              </w:rPr>
            </w:pPr>
            <w:r w:rsidRPr="0098681A">
              <w:rPr>
                <w:rFonts w:ascii="Consolas" w:hAnsi="Consolas" w:cs="Consolas"/>
                <w:b/>
                <w:bCs/>
                <w:noProof/>
                <w:color w:val="000000"/>
              </w:rPr>
              <w:t xml:space="preserve">    </w:t>
            </w:r>
            <w:r w:rsidRPr="0098681A">
              <w:rPr>
                <w:rFonts w:ascii="Consolas" w:hAnsi="Consolas" w:cs="Consolas"/>
                <w:b/>
                <w:bCs/>
                <w:noProof/>
                <w:color w:val="0000FF"/>
              </w:rPr>
              <w:t>throw</w:t>
            </w:r>
            <w:r w:rsidRPr="0098681A">
              <w:rPr>
                <w:rFonts w:ascii="Consolas" w:hAnsi="Consolas" w:cs="Consolas"/>
                <w:b/>
                <w:bCs/>
                <w:noProof/>
                <w:color w:val="000000"/>
              </w:rPr>
              <w:t xml:space="preserve"> </w:t>
            </w:r>
            <w:r w:rsidRPr="0098681A">
              <w:rPr>
                <w:rFonts w:ascii="Consolas" w:hAnsi="Consolas" w:cs="Consolas"/>
                <w:b/>
                <w:bCs/>
                <w:noProof/>
                <w:color w:val="0000FF"/>
              </w:rPr>
              <w:t>new</w:t>
            </w:r>
            <w:r w:rsidRPr="0098681A">
              <w:rPr>
                <w:rFonts w:ascii="Consolas" w:hAnsi="Consolas" w:cs="Consolas"/>
                <w:b/>
                <w:bCs/>
                <w:noProof/>
                <w:color w:val="000000"/>
              </w:rPr>
              <w:t xml:space="preserve"> </w:t>
            </w:r>
            <w:r w:rsidRPr="0098681A">
              <w:rPr>
                <w:rFonts w:ascii="Consolas" w:hAnsi="Consolas" w:cs="Consolas"/>
                <w:b/>
                <w:bCs/>
                <w:noProof/>
                <w:color w:val="008DD9"/>
              </w:rPr>
              <w:t>NotImplementedException</w:t>
            </w:r>
            <w:r w:rsidRPr="0098681A">
              <w:rPr>
                <w:rFonts w:ascii="Consolas" w:hAnsi="Consolas" w:cs="Consolas"/>
                <w:b/>
                <w:bCs/>
                <w:noProof/>
                <w:color w:val="000000"/>
              </w:rPr>
              <w:t>();</w:t>
            </w:r>
          </w:p>
          <w:p w14:paraId="0B9C80F4" w14:textId="77777777" w:rsidR="003C5210" w:rsidRPr="0098681A" w:rsidRDefault="003C5210" w:rsidP="003C521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b/>
                <w:bCs/>
                <w:noProof/>
                <w:color w:val="000000"/>
              </w:rPr>
            </w:pPr>
            <w:r w:rsidRPr="0098681A">
              <w:rPr>
                <w:rFonts w:ascii="Consolas" w:hAnsi="Consolas" w:cs="Consolas"/>
                <w:b/>
                <w:bCs/>
                <w:noProof/>
                <w:color w:val="000000"/>
              </w:rPr>
              <w:t>}</w:t>
            </w:r>
          </w:p>
          <w:p w14:paraId="3C9D0669" w14:textId="6E9BA7D4" w:rsidR="003C5210" w:rsidRPr="0098681A" w:rsidRDefault="003C5210" w:rsidP="003C521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b/>
                <w:bCs/>
                <w:noProof/>
                <w:color w:val="000000"/>
              </w:rPr>
            </w:pPr>
          </w:p>
          <w:p w14:paraId="6F0BBD2A" w14:textId="77777777" w:rsidR="003C5210" w:rsidRPr="0098681A" w:rsidRDefault="003C5210" w:rsidP="003C521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b/>
                <w:bCs/>
                <w:noProof/>
                <w:color w:val="000000"/>
              </w:rPr>
            </w:pPr>
            <w:r w:rsidRPr="0098681A">
              <w:rPr>
                <w:rFonts w:ascii="Consolas" w:hAnsi="Consolas" w:cs="Consolas"/>
                <w:b/>
                <w:bCs/>
                <w:noProof/>
                <w:color w:val="0000FF"/>
              </w:rPr>
              <w:t>public</w:t>
            </w:r>
            <w:r w:rsidRPr="0098681A">
              <w:rPr>
                <w:rFonts w:ascii="Consolas" w:hAnsi="Consolas" w:cs="Consolas"/>
                <w:b/>
                <w:bCs/>
                <w:noProof/>
                <w:color w:val="000000"/>
              </w:rPr>
              <w:t xml:space="preserve"> </w:t>
            </w:r>
            <w:r w:rsidRPr="0098681A">
              <w:rPr>
                <w:rFonts w:ascii="Consolas" w:hAnsi="Consolas" w:cs="Consolas"/>
                <w:b/>
                <w:bCs/>
                <w:noProof/>
                <w:color w:val="0000FF"/>
              </w:rPr>
              <w:t>string</w:t>
            </w:r>
            <w:r w:rsidRPr="0098681A">
              <w:rPr>
                <w:rFonts w:ascii="Consolas" w:hAnsi="Consolas" w:cs="Consolas"/>
                <w:b/>
                <w:bCs/>
                <w:noProof/>
                <w:color w:val="000000"/>
              </w:rPr>
              <w:t xml:space="preserve"> GetStats()</w:t>
            </w:r>
          </w:p>
          <w:p w14:paraId="3064D7FD" w14:textId="77777777" w:rsidR="003C5210" w:rsidRPr="0098681A" w:rsidRDefault="003C5210" w:rsidP="003C521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b/>
                <w:bCs/>
                <w:noProof/>
                <w:color w:val="000000"/>
              </w:rPr>
            </w:pPr>
            <w:r w:rsidRPr="0098681A">
              <w:rPr>
                <w:rFonts w:ascii="Consolas" w:hAnsi="Consolas" w:cs="Consolas"/>
                <w:b/>
                <w:bCs/>
                <w:noProof/>
                <w:color w:val="000000"/>
              </w:rPr>
              <w:t>{</w:t>
            </w:r>
          </w:p>
          <w:p w14:paraId="27BED5C2" w14:textId="77777777" w:rsidR="003C5210" w:rsidRPr="0098681A" w:rsidRDefault="003C5210" w:rsidP="003C521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b/>
                <w:bCs/>
                <w:noProof/>
                <w:color w:val="000000"/>
              </w:rPr>
            </w:pPr>
            <w:r w:rsidRPr="0098681A">
              <w:rPr>
                <w:rFonts w:ascii="Consolas" w:hAnsi="Consolas" w:cs="Consolas"/>
                <w:b/>
                <w:bCs/>
                <w:noProof/>
                <w:color w:val="000000"/>
              </w:rPr>
              <w:t xml:space="preserve">    </w:t>
            </w:r>
            <w:r w:rsidRPr="0098681A">
              <w:rPr>
                <w:rFonts w:ascii="Consolas" w:hAnsi="Consolas" w:cs="Consolas"/>
                <w:b/>
                <w:bCs/>
                <w:noProof/>
                <w:color w:val="0000FF"/>
              </w:rPr>
              <w:t>throw</w:t>
            </w:r>
            <w:r w:rsidRPr="0098681A">
              <w:rPr>
                <w:rFonts w:ascii="Consolas" w:hAnsi="Consolas" w:cs="Consolas"/>
                <w:b/>
                <w:bCs/>
                <w:noProof/>
                <w:color w:val="000000"/>
              </w:rPr>
              <w:t xml:space="preserve"> </w:t>
            </w:r>
            <w:r w:rsidRPr="0098681A">
              <w:rPr>
                <w:rFonts w:ascii="Consolas" w:hAnsi="Consolas" w:cs="Consolas"/>
                <w:b/>
                <w:bCs/>
                <w:noProof/>
                <w:color w:val="0000FF"/>
              </w:rPr>
              <w:t>new</w:t>
            </w:r>
            <w:r w:rsidRPr="0098681A">
              <w:rPr>
                <w:rFonts w:ascii="Consolas" w:hAnsi="Consolas" w:cs="Consolas"/>
                <w:b/>
                <w:bCs/>
                <w:noProof/>
                <w:color w:val="000000"/>
              </w:rPr>
              <w:t xml:space="preserve"> </w:t>
            </w:r>
            <w:r w:rsidRPr="0098681A">
              <w:rPr>
                <w:rFonts w:ascii="Consolas" w:hAnsi="Consolas" w:cs="Consolas"/>
                <w:b/>
                <w:bCs/>
                <w:noProof/>
                <w:color w:val="008DD9"/>
              </w:rPr>
              <w:t>NotImplementedException</w:t>
            </w:r>
            <w:r w:rsidRPr="0098681A">
              <w:rPr>
                <w:rFonts w:ascii="Consolas" w:hAnsi="Consolas" w:cs="Consolas"/>
                <w:b/>
                <w:bCs/>
                <w:noProof/>
                <w:color w:val="000000"/>
              </w:rPr>
              <w:t>();</w:t>
            </w:r>
          </w:p>
          <w:p w14:paraId="5F1B4CF0" w14:textId="77777777" w:rsidR="003C5210" w:rsidRPr="0098681A" w:rsidRDefault="003C5210" w:rsidP="003C521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b/>
                <w:bCs/>
                <w:noProof/>
                <w:color w:val="000000"/>
              </w:rPr>
            </w:pPr>
            <w:r w:rsidRPr="0098681A">
              <w:rPr>
                <w:rFonts w:ascii="Consolas" w:hAnsi="Consolas" w:cs="Consolas"/>
                <w:b/>
                <w:bCs/>
                <w:noProof/>
                <w:color w:val="000000"/>
              </w:rPr>
              <w:t>}</w:t>
            </w:r>
          </w:p>
          <w:p w14:paraId="35638EBF" w14:textId="77777777" w:rsidR="003C5210" w:rsidRPr="0098681A" w:rsidRDefault="003C5210" w:rsidP="003C521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b/>
                <w:bCs/>
                <w:noProof/>
                <w:color w:val="000000"/>
              </w:rPr>
            </w:pPr>
          </w:p>
          <w:p w14:paraId="4767FD05" w14:textId="77777777" w:rsidR="003C5210" w:rsidRPr="0098681A" w:rsidRDefault="003C5210" w:rsidP="003C521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b/>
                <w:bCs/>
                <w:noProof/>
                <w:color w:val="000000"/>
              </w:rPr>
            </w:pPr>
            <w:r w:rsidRPr="0098681A">
              <w:rPr>
                <w:rFonts w:ascii="Consolas" w:hAnsi="Consolas" w:cs="Consolas"/>
                <w:b/>
                <w:bCs/>
                <w:noProof/>
                <w:color w:val="0000FF"/>
              </w:rPr>
              <w:t>public</w:t>
            </w:r>
            <w:r w:rsidRPr="0098681A">
              <w:rPr>
                <w:rFonts w:ascii="Consolas" w:hAnsi="Consolas" w:cs="Consolas"/>
                <w:b/>
                <w:bCs/>
                <w:noProof/>
                <w:color w:val="000000"/>
              </w:rPr>
              <w:t xml:space="preserve"> </w:t>
            </w:r>
            <w:r w:rsidRPr="0098681A">
              <w:rPr>
                <w:rFonts w:ascii="Consolas" w:hAnsi="Consolas" w:cs="Consolas"/>
                <w:b/>
                <w:bCs/>
                <w:noProof/>
                <w:color w:val="0000FF"/>
              </w:rPr>
              <w:t>string</w:t>
            </w:r>
            <w:r w:rsidRPr="0098681A">
              <w:rPr>
                <w:rFonts w:ascii="Consolas" w:hAnsi="Consolas" w:cs="Consolas"/>
                <w:b/>
                <w:bCs/>
                <w:noProof/>
                <w:color w:val="000000"/>
              </w:rPr>
              <w:t xml:space="preserve"> Attack(</w:t>
            </w:r>
            <w:r w:rsidRPr="0098681A">
              <w:rPr>
                <w:rFonts w:ascii="Consolas" w:hAnsi="Consolas" w:cs="Consolas"/>
                <w:b/>
                <w:bCs/>
                <w:noProof/>
                <w:color w:val="0000FF"/>
              </w:rPr>
              <w:t>string</w:t>
            </w:r>
            <w:r w:rsidRPr="0098681A">
              <w:rPr>
                <w:rFonts w:ascii="Consolas" w:hAnsi="Consolas" w:cs="Consolas"/>
                <w:b/>
                <w:bCs/>
                <w:noProof/>
                <w:color w:val="000000"/>
              </w:rPr>
              <w:t>[] args)</w:t>
            </w:r>
          </w:p>
          <w:p w14:paraId="7B62752A" w14:textId="77777777" w:rsidR="003C5210" w:rsidRPr="0098681A" w:rsidRDefault="003C5210" w:rsidP="003C521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b/>
                <w:bCs/>
                <w:noProof/>
                <w:color w:val="000000"/>
              </w:rPr>
            </w:pPr>
            <w:r w:rsidRPr="0098681A">
              <w:rPr>
                <w:rFonts w:ascii="Consolas" w:hAnsi="Consolas" w:cs="Consolas"/>
                <w:b/>
                <w:bCs/>
                <w:noProof/>
                <w:color w:val="000000"/>
              </w:rPr>
              <w:t>{</w:t>
            </w:r>
          </w:p>
          <w:p w14:paraId="0B35CFFC" w14:textId="77777777" w:rsidR="003C5210" w:rsidRPr="0098681A" w:rsidRDefault="003C5210" w:rsidP="003C521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b/>
                <w:bCs/>
                <w:noProof/>
                <w:color w:val="000000"/>
              </w:rPr>
            </w:pPr>
            <w:r w:rsidRPr="0098681A">
              <w:rPr>
                <w:rFonts w:ascii="Consolas" w:hAnsi="Consolas" w:cs="Consolas"/>
                <w:b/>
                <w:bCs/>
                <w:noProof/>
                <w:color w:val="000000"/>
              </w:rPr>
              <w:t xml:space="preserve">    </w:t>
            </w:r>
            <w:r w:rsidRPr="0098681A">
              <w:rPr>
                <w:rFonts w:ascii="Consolas" w:hAnsi="Consolas" w:cs="Consolas"/>
                <w:b/>
                <w:bCs/>
                <w:noProof/>
                <w:color w:val="0000FF"/>
              </w:rPr>
              <w:t>throw</w:t>
            </w:r>
            <w:r w:rsidRPr="0098681A">
              <w:rPr>
                <w:rFonts w:ascii="Consolas" w:hAnsi="Consolas" w:cs="Consolas"/>
                <w:b/>
                <w:bCs/>
                <w:noProof/>
                <w:color w:val="000000"/>
              </w:rPr>
              <w:t xml:space="preserve"> </w:t>
            </w:r>
            <w:r w:rsidRPr="0098681A">
              <w:rPr>
                <w:rFonts w:ascii="Consolas" w:hAnsi="Consolas" w:cs="Consolas"/>
                <w:b/>
                <w:bCs/>
                <w:noProof/>
                <w:color w:val="0000FF"/>
              </w:rPr>
              <w:t>new</w:t>
            </w:r>
            <w:r w:rsidRPr="0098681A">
              <w:rPr>
                <w:rFonts w:ascii="Consolas" w:hAnsi="Consolas" w:cs="Consolas"/>
                <w:b/>
                <w:bCs/>
                <w:noProof/>
                <w:color w:val="000000"/>
              </w:rPr>
              <w:t xml:space="preserve"> </w:t>
            </w:r>
            <w:r w:rsidRPr="0098681A">
              <w:rPr>
                <w:rFonts w:ascii="Consolas" w:hAnsi="Consolas" w:cs="Consolas"/>
                <w:b/>
                <w:bCs/>
                <w:noProof/>
                <w:color w:val="008DD9"/>
              </w:rPr>
              <w:t>NotImplementedException</w:t>
            </w:r>
            <w:r w:rsidRPr="0098681A">
              <w:rPr>
                <w:rFonts w:ascii="Consolas" w:hAnsi="Consolas" w:cs="Consolas"/>
                <w:b/>
                <w:bCs/>
                <w:noProof/>
                <w:color w:val="000000"/>
              </w:rPr>
              <w:t>();</w:t>
            </w:r>
          </w:p>
          <w:p w14:paraId="2A78B69D" w14:textId="77777777" w:rsidR="003C5210" w:rsidRPr="0098681A" w:rsidRDefault="003C5210" w:rsidP="003C521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b/>
                <w:bCs/>
                <w:noProof/>
                <w:color w:val="000000"/>
              </w:rPr>
            </w:pPr>
            <w:r w:rsidRPr="0098681A">
              <w:rPr>
                <w:rFonts w:ascii="Consolas" w:hAnsi="Consolas" w:cs="Consolas"/>
                <w:b/>
                <w:bCs/>
                <w:noProof/>
                <w:color w:val="000000"/>
              </w:rPr>
              <w:t>}</w:t>
            </w:r>
          </w:p>
          <w:p w14:paraId="7402641F" w14:textId="77777777" w:rsidR="003C5210" w:rsidRPr="0098681A" w:rsidRDefault="003C5210" w:rsidP="003C521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b/>
                <w:bCs/>
                <w:noProof/>
                <w:color w:val="000000"/>
              </w:rPr>
            </w:pPr>
          </w:p>
          <w:p w14:paraId="1AC7F738" w14:textId="77777777" w:rsidR="003C5210" w:rsidRPr="0098681A" w:rsidRDefault="003C5210" w:rsidP="003C521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b/>
                <w:bCs/>
                <w:noProof/>
                <w:color w:val="000000"/>
              </w:rPr>
            </w:pPr>
            <w:r w:rsidRPr="0098681A">
              <w:rPr>
                <w:rFonts w:ascii="Consolas" w:hAnsi="Consolas" w:cs="Consolas"/>
                <w:b/>
                <w:bCs/>
                <w:noProof/>
                <w:color w:val="0000FF"/>
              </w:rPr>
              <w:t>public</w:t>
            </w:r>
            <w:r w:rsidRPr="0098681A">
              <w:rPr>
                <w:rFonts w:ascii="Consolas" w:hAnsi="Consolas" w:cs="Consolas"/>
                <w:b/>
                <w:bCs/>
                <w:noProof/>
                <w:color w:val="000000"/>
              </w:rPr>
              <w:t xml:space="preserve"> </w:t>
            </w:r>
            <w:r w:rsidRPr="0098681A">
              <w:rPr>
                <w:rFonts w:ascii="Consolas" w:hAnsi="Consolas" w:cs="Consolas"/>
                <w:b/>
                <w:bCs/>
                <w:noProof/>
                <w:color w:val="0000FF"/>
              </w:rPr>
              <w:t>string</w:t>
            </w:r>
            <w:r w:rsidRPr="0098681A">
              <w:rPr>
                <w:rFonts w:ascii="Consolas" w:hAnsi="Consolas" w:cs="Consolas"/>
                <w:b/>
                <w:bCs/>
                <w:noProof/>
                <w:color w:val="000000"/>
              </w:rPr>
              <w:t xml:space="preserve"> Heal(</w:t>
            </w:r>
            <w:r w:rsidRPr="0098681A">
              <w:rPr>
                <w:rFonts w:ascii="Consolas" w:hAnsi="Consolas" w:cs="Consolas"/>
                <w:b/>
                <w:bCs/>
                <w:noProof/>
                <w:color w:val="0000FF"/>
              </w:rPr>
              <w:t>string</w:t>
            </w:r>
            <w:r w:rsidRPr="0098681A">
              <w:rPr>
                <w:rFonts w:ascii="Consolas" w:hAnsi="Consolas" w:cs="Consolas"/>
                <w:b/>
                <w:bCs/>
                <w:noProof/>
                <w:color w:val="000000"/>
              </w:rPr>
              <w:t>[] args)</w:t>
            </w:r>
          </w:p>
          <w:p w14:paraId="0463DFDC" w14:textId="77777777" w:rsidR="003C5210" w:rsidRPr="0098681A" w:rsidRDefault="003C5210" w:rsidP="003C521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b/>
                <w:bCs/>
                <w:noProof/>
                <w:color w:val="000000"/>
              </w:rPr>
            </w:pPr>
            <w:r w:rsidRPr="0098681A">
              <w:rPr>
                <w:rFonts w:ascii="Consolas" w:hAnsi="Consolas" w:cs="Consolas"/>
                <w:b/>
                <w:bCs/>
                <w:noProof/>
                <w:color w:val="000000"/>
              </w:rPr>
              <w:t>{</w:t>
            </w:r>
          </w:p>
          <w:p w14:paraId="068FBD76" w14:textId="77777777" w:rsidR="003C5210" w:rsidRPr="0098681A" w:rsidRDefault="003C5210" w:rsidP="003C521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b/>
                <w:bCs/>
                <w:noProof/>
                <w:color w:val="000000"/>
              </w:rPr>
            </w:pPr>
            <w:r w:rsidRPr="0098681A">
              <w:rPr>
                <w:rFonts w:ascii="Consolas" w:hAnsi="Consolas" w:cs="Consolas"/>
                <w:b/>
                <w:bCs/>
                <w:noProof/>
                <w:color w:val="0000FF"/>
              </w:rPr>
              <w:t xml:space="preserve">    throw</w:t>
            </w:r>
            <w:r w:rsidRPr="0098681A">
              <w:rPr>
                <w:rFonts w:ascii="Consolas" w:hAnsi="Consolas" w:cs="Consolas"/>
                <w:b/>
                <w:bCs/>
                <w:noProof/>
                <w:color w:val="000000"/>
              </w:rPr>
              <w:t xml:space="preserve"> </w:t>
            </w:r>
            <w:r w:rsidRPr="0098681A">
              <w:rPr>
                <w:rFonts w:ascii="Consolas" w:hAnsi="Consolas" w:cs="Consolas"/>
                <w:b/>
                <w:bCs/>
                <w:noProof/>
                <w:color w:val="0000FF"/>
              </w:rPr>
              <w:t>new</w:t>
            </w:r>
            <w:r w:rsidRPr="0098681A">
              <w:rPr>
                <w:rFonts w:ascii="Consolas" w:hAnsi="Consolas" w:cs="Consolas"/>
                <w:b/>
                <w:bCs/>
                <w:noProof/>
                <w:color w:val="000000"/>
              </w:rPr>
              <w:t xml:space="preserve"> </w:t>
            </w:r>
            <w:r w:rsidRPr="0098681A">
              <w:rPr>
                <w:rFonts w:ascii="Consolas" w:hAnsi="Consolas" w:cs="Consolas"/>
                <w:b/>
                <w:bCs/>
                <w:noProof/>
                <w:color w:val="008DD9"/>
              </w:rPr>
              <w:t>NotImplementedException</w:t>
            </w:r>
            <w:r w:rsidRPr="0098681A">
              <w:rPr>
                <w:rFonts w:ascii="Consolas" w:hAnsi="Consolas" w:cs="Consolas"/>
                <w:b/>
                <w:bCs/>
                <w:noProof/>
                <w:color w:val="000000"/>
              </w:rPr>
              <w:t>();</w:t>
            </w:r>
          </w:p>
          <w:p w14:paraId="722D52DC" w14:textId="37B0B47B" w:rsidR="003C5210" w:rsidRPr="00306400" w:rsidRDefault="003C5210" w:rsidP="003064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7"/>
                <w:szCs w:val="19"/>
              </w:rPr>
            </w:pPr>
            <w:r w:rsidRPr="0098681A">
              <w:rPr>
                <w:rFonts w:ascii="Consolas" w:hAnsi="Consolas" w:cs="Consolas"/>
                <w:b/>
                <w:bCs/>
                <w:noProof/>
                <w:color w:val="000000"/>
              </w:rPr>
              <w:t>}</w:t>
            </w:r>
          </w:p>
        </w:tc>
      </w:tr>
    </w:tbl>
    <w:p w14:paraId="177A6E60" w14:textId="2A671F72" w:rsidR="003C5210" w:rsidRPr="009F755B" w:rsidRDefault="003C5210" w:rsidP="003C5210">
      <w:r w:rsidRPr="009F755B">
        <w:rPr>
          <w:b/>
        </w:rPr>
        <w:lastRenderedPageBreak/>
        <w:t xml:space="preserve">NOTE: </w:t>
      </w:r>
      <w:r w:rsidR="00075DBB" w:rsidRPr="009F755B">
        <w:rPr>
          <w:b/>
          <w:noProof/>
        </w:rPr>
        <w:t>WarController</w:t>
      </w:r>
      <w:r w:rsidRPr="009F755B">
        <w:rPr>
          <w:b/>
        </w:rPr>
        <w:t xml:space="preserve"> class </w:t>
      </w:r>
      <w:r w:rsidRPr="009F755B">
        <w:t xml:space="preserve">methods are called from the </w:t>
      </w:r>
      <w:r w:rsidR="00377326">
        <w:t>Engine</w:t>
      </w:r>
      <w:r w:rsidRPr="009F755B">
        <w:t xml:space="preserve"> so these methods </w:t>
      </w:r>
      <w:r w:rsidRPr="009F755B">
        <w:rPr>
          <w:b/>
        </w:rPr>
        <w:t>must</w:t>
      </w:r>
      <w:r w:rsidRPr="009F755B">
        <w:t xml:space="preserve"> </w:t>
      </w:r>
      <w:r w:rsidRPr="009F755B">
        <w:rPr>
          <w:b/>
        </w:rPr>
        <w:t>NOT</w:t>
      </w:r>
      <w:r w:rsidRPr="009F755B">
        <w:t xml:space="preserve"> receive the command parameter (the </w:t>
      </w:r>
      <w:r w:rsidRPr="009F755B">
        <w:rPr>
          <w:b/>
        </w:rPr>
        <w:t>first argument</w:t>
      </w:r>
      <w:r w:rsidRPr="009F755B">
        <w:t xml:space="preserve"> from the input line) as part of the arguments!</w:t>
      </w:r>
    </w:p>
    <w:p w14:paraId="4EE92274" w14:textId="11159A8B" w:rsidR="003C5210" w:rsidRPr="009F755B" w:rsidRDefault="003C5210" w:rsidP="003C5210">
      <w:pPr>
        <w:rPr>
          <w:b/>
        </w:rPr>
      </w:pPr>
      <w:r w:rsidRPr="009F755B">
        <w:rPr>
          <w:b/>
        </w:rPr>
        <w:t xml:space="preserve">ALSO NOTE: The </w:t>
      </w:r>
      <w:r w:rsidR="00075DBB" w:rsidRPr="009F755B">
        <w:rPr>
          <w:rStyle w:val="CodeChar"/>
        </w:rPr>
        <w:t>WarController</w:t>
      </w:r>
      <w:r w:rsidRPr="009F755B">
        <w:t xml:space="preserve"> </w:t>
      </w:r>
      <w:r w:rsidRPr="009F755B">
        <w:rPr>
          <w:b/>
        </w:rPr>
        <w:t xml:space="preserve">class should not handle any exceptions. That should be the responsibility of the </w:t>
      </w:r>
      <w:r w:rsidR="00377326">
        <w:rPr>
          <w:b/>
        </w:rPr>
        <w:t>Engine</w:t>
      </w:r>
      <w:r w:rsidRPr="009F755B">
        <w:rPr>
          <w:b/>
        </w:rPr>
        <w:t xml:space="preserve">. </w:t>
      </w:r>
    </w:p>
    <w:p w14:paraId="60DBA437" w14:textId="77777777" w:rsidR="003C5210" w:rsidRPr="009F755B" w:rsidRDefault="003C5210" w:rsidP="003C5210">
      <w:pPr>
        <w:pStyle w:val="3"/>
        <w:rPr>
          <w:noProof/>
        </w:rPr>
      </w:pPr>
      <w:r w:rsidRPr="009F755B">
        <w:rPr>
          <w:noProof/>
        </w:rPr>
        <w:t>Commands</w:t>
      </w:r>
    </w:p>
    <w:p w14:paraId="6537B748" w14:textId="48948BD9" w:rsidR="003C5210" w:rsidRPr="009F755B" w:rsidRDefault="00BB4C72" w:rsidP="003C5210">
      <w:pPr>
        <w:rPr>
          <w:noProof/>
        </w:rPr>
      </w:pPr>
      <w:r>
        <w:rPr>
          <w:noProof/>
        </w:rPr>
        <w:t>Several commands</w:t>
      </w:r>
      <w:r w:rsidR="003C5210" w:rsidRPr="009F755B">
        <w:rPr>
          <w:noProof/>
        </w:rPr>
        <w:t xml:space="preserve"> control the business logic of the application and you are supposed to build. </w:t>
      </w:r>
      <w:r w:rsidR="003C5210" w:rsidRPr="009F755B">
        <w:rPr>
          <w:noProof/>
        </w:rPr>
        <w:br/>
        <w:t>They are stated below.</w:t>
      </w:r>
    </w:p>
    <w:p w14:paraId="257F352D" w14:textId="77777777" w:rsidR="003C5210" w:rsidRPr="009F755B" w:rsidRDefault="003C5210" w:rsidP="003C5210">
      <w:pPr>
        <w:pStyle w:val="4"/>
        <w:rPr>
          <w:noProof/>
        </w:rPr>
      </w:pPr>
      <w:r w:rsidRPr="009F755B">
        <w:rPr>
          <w:noProof/>
        </w:rPr>
        <w:t>JoinParty Command</w:t>
      </w:r>
    </w:p>
    <w:p w14:paraId="1C27C808" w14:textId="77777777" w:rsidR="003C5210" w:rsidRPr="009F755B" w:rsidRDefault="003C5210" w:rsidP="003C5210">
      <w:pPr>
        <w:pStyle w:val="5"/>
        <w:rPr>
          <w:noProof/>
        </w:rPr>
      </w:pPr>
      <w:r w:rsidRPr="009F755B">
        <w:rPr>
          <w:noProof/>
        </w:rPr>
        <w:t>Parameters</w:t>
      </w:r>
    </w:p>
    <w:p w14:paraId="3249CA9A" w14:textId="77777777" w:rsidR="003C5210" w:rsidRPr="009F755B" w:rsidRDefault="003C5210" w:rsidP="003E7B7C">
      <w:pPr>
        <w:pStyle w:val="ac"/>
        <w:numPr>
          <w:ilvl w:val="0"/>
          <w:numId w:val="3"/>
        </w:numPr>
        <w:spacing w:before="0" w:after="0"/>
        <w:rPr>
          <w:b/>
          <w:noProof/>
        </w:rPr>
      </w:pPr>
      <w:r w:rsidRPr="009F755B">
        <w:rPr>
          <w:rStyle w:val="CodeChar"/>
        </w:rPr>
        <w:t>characterType</w:t>
      </w:r>
      <w:r w:rsidRPr="009F755B">
        <w:rPr>
          <w:noProof/>
        </w:rPr>
        <w:t xml:space="preserve"> – </w:t>
      </w:r>
      <w:r w:rsidRPr="009F755B">
        <w:rPr>
          <w:b/>
          <w:noProof/>
        </w:rPr>
        <w:t>string</w:t>
      </w:r>
    </w:p>
    <w:p w14:paraId="53EE3B1A" w14:textId="77777777" w:rsidR="003C5210" w:rsidRPr="009F755B" w:rsidRDefault="003C5210" w:rsidP="003E7B7C">
      <w:pPr>
        <w:pStyle w:val="ac"/>
        <w:numPr>
          <w:ilvl w:val="0"/>
          <w:numId w:val="3"/>
        </w:numPr>
        <w:spacing w:before="0" w:after="0"/>
        <w:rPr>
          <w:b/>
          <w:noProof/>
        </w:rPr>
      </w:pPr>
      <w:r w:rsidRPr="009F755B">
        <w:rPr>
          <w:rStyle w:val="CodeChar"/>
        </w:rPr>
        <w:t>name</w:t>
      </w:r>
      <w:r w:rsidRPr="009F755B">
        <w:rPr>
          <w:noProof/>
        </w:rPr>
        <w:t xml:space="preserve"> – </w:t>
      </w:r>
      <w:r w:rsidRPr="009F755B">
        <w:rPr>
          <w:b/>
          <w:noProof/>
        </w:rPr>
        <w:t>string</w:t>
      </w:r>
    </w:p>
    <w:p w14:paraId="755E4762" w14:textId="77777777" w:rsidR="003C5210" w:rsidRPr="009F755B" w:rsidRDefault="003C5210" w:rsidP="003C5210">
      <w:pPr>
        <w:pStyle w:val="5"/>
      </w:pPr>
      <w:r w:rsidRPr="009F755B">
        <w:lastRenderedPageBreak/>
        <w:t>Functionality</w:t>
      </w:r>
    </w:p>
    <w:p w14:paraId="488E5AA3" w14:textId="55359470" w:rsidR="003C5210" w:rsidRPr="009F755B" w:rsidRDefault="003C5210" w:rsidP="003C5210">
      <w:pPr>
        <w:rPr>
          <w:noProof/>
        </w:rPr>
      </w:pPr>
      <w:r w:rsidRPr="009F755B">
        <w:rPr>
          <w:b/>
          <w:noProof/>
        </w:rPr>
        <w:t>Creates a character</w:t>
      </w:r>
      <w:r w:rsidRPr="009F755B">
        <w:rPr>
          <w:noProof/>
        </w:rPr>
        <w:t xml:space="preserve"> and </w:t>
      </w:r>
      <w:r w:rsidRPr="009F755B">
        <w:rPr>
          <w:b/>
          <w:noProof/>
        </w:rPr>
        <w:t>adds them</w:t>
      </w:r>
      <w:r w:rsidRPr="009F755B">
        <w:rPr>
          <w:noProof/>
        </w:rPr>
        <w:t xml:space="preserve"> to the </w:t>
      </w:r>
      <w:r w:rsidRPr="009F755B">
        <w:rPr>
          <w:b/>
          <w:noProof/>
        </w:rPr>
        <w:t>party</w:t>
      </w:r>
      <w:r w:rsidRPr="009F755B">
        <w:rPr>
          <w:noProof/>
        </w:rPr>
        <w:t>.</w:t>
      </w:r>
    </w:p>
    <w:p w14:paraId="1837FED3" w14:textId="766E6767" w:rsidR="003C5210" w:rsidRPr="009F755B" w:rsidRDefault="003C5210" w:rsidP="003C5210">
      <w:pPr>
        <w:rPr>
          <w:noProof/>
        </w:rPr>
      </w:pPr>
      <w:r w:rsidRPr="009F755B">
        <w:rPr>
          <w:noProof/>
        </w:rPr>
        <w:t xml:space="preserve">If the </w:t>
      </w:r>
      <w:r w:rsidRPr="009F755B">
        <w:rPr>
          <w:b/>
          <w:noProof/>
        </w:rPr>
        <w:t xml:space="preserve">character type </w:t>
      </w:r>
      <w:r w:rsidRPr="009F755B">
        <w:rPr>
          <w:noProof/>
        </w:rPr>
        <w:t xml:space="preserve">is invalid, throw an </w:t>
      </w:r>
      <w:r w:rsidRPr="009F755B">
        <w:rPr>
          <w:rStyle w:val="CodeChar"/>
        </w:rPr>
        <w:t>ArgumentException</w:t>
      </w:r>
      <w:r w:rsidRPr="009F755B">
        <w:rPr>
          <w:noProof/>
        </w:rPr>
        <w:t xml:space="preserve"> with the message </w:t>
      </w:r>
      <w:r w:rsidR="009F755B" w:rsidRPr="009F755B">
        <w:rPr>
          <w:rFonts w:ascii="Consolas" w:hAnsi="Consolas"/>
          <w:b/>
          <w:bCs/>
        </w:rPr>
        <w:t>"</w:t>
      </w:r>
      <w:r w:rsidRPr="009F755B">
        <w:rPr>
          <w:rStyle w:val="CodeChar"/>
        </w:rPr>
        <w:t xml:space="preserve">Invalid character type </w:t>
      </w:r>
      <w:r w:rsidR="009F755B" w:rsidRPr="009F755B">
        <w:rPr>
          <w:rFonts w:ascii="Consolas" w:hAnsi="Consolas"/>
          <w:b/>
          <w:bCs/>
        </w:rPr>
        <w:t>"</w:t>
      </w:r>
      <w:r w:rsidRPr="009F755B">
        <w:rPr>
          <w:rStyle w:val="CodeChar"/>
        </w:rPr>
        <w:t>{characterType}</w:t>
      </w:r>
      <w:r w:rsidR="009F755B" w:rsidRPr="009F755B">
        <w:rPr>
          <w:rFonts w:ascii="Consolas" w:hAnsi="Consolas"/>
          <w:b/>
          <w:bCs/>
        </w:rPr>
        <w:t>"</w:t>
      </w:r>
      <w:r w:rsidRPr="009F755B">
        <w:rPr>
          <w:rStyle w:val="CodeChar"/>
        </w:rPr>
        <w:t>!</w:t>
      </w:r>
      <w:r w:rsidR="009F755B" w:rsidRPr="009F755B">
        <w:rPr>
          <w:rFonts w:ascii="Consolas" w:hAnsi="Consolas"/>
          <w:b/>
          <w:bCs/>
        </w:rPr>
        <w:t>"</w:t>
      </w:r>
    </w:p>
    <w:p w14:paraId="3737B5CD" w14:textId="53457116" w:rsidR="003C5210" w:rsidRPr="009F755B" w:rsidRDefault="003C5210" w:rsidP="003C5210">
      <w:pPr>
        <w:rPr>
          <w:noProof/>
        </w:rPr>
      </w:pPr>
      <w:r w:rsidRPr="009F755B">
        <w:rPr>
          <w:noProof/>
        </w:rPr>
        <w:t xml:space="preserve">Returns the </w:t>
      </w:r>
      <w:r w:rsidRPr="009F755B">
        <w:rPr>
          <w:b/>
          <w:noProof/>
        </w:rPr>
        <w:t>string</w:t>
      </w:r>
      <w:r w:rsidR="00377326">
        <w:rPr>
          <w:noProof/>
        </w:rPr>
        <w:t xml:space="preserve"> </w:t>
      </w:r>
      <w:r w:rsidR="009F755B" w:rsidRPr="009F755B">
        <w:rPr>
          <w:rFonts w:ascii="Consolas" w:hAnsi="Consolas"/>
          <w:b/>
          <w:bCs/>
        </w:rPr>
        <w:t>"</w:t>
      </w:r>
      <w:r w:rsidRPr="009F755B">
        <w:rPr>
          <w:rStyle w:val="CodeChar"/>
        </w:rPr>
        <w:t>{name} joined the party!</w:t>
      </w:r>
      <w:r w:rsidR="009F755B" w:rsidRPr="009F755B">
        <w:rPr>
          <w:rFonts w:ascii="Consolas" w:hAnsi="Consolas"/>
          <w:b/>
          <w:bCs/>
        </w:rPr>
        <w:t>"</w:t>
      </w:r>
    </w:p>
    <w:p w14:paraId="6F464872" w14:textId="77777777" w:rsidR="003C5210" w:rsidRPr="009F755B" w:rsidRDefault="003C5210" w:rsidP="003C5210">
      <w:pPr>
        <w:pStyle w:val="4"/>
        <w:rPr>
          <w:noProof/>
        </w:rPr>
      </w:pPr>
      <w:r w:rsidRPr="009F755B">
        <w:rPr>
          <w:noProof/>
        </w:rPr>
        <w:t>AddItemToPool Command</w:t>
      </w:r>
    </w:p>
    <w:p w14:paraId="7656287C" w14:textId="77777777" w:rsidR="003C5210" w:rsidRPr="009F755B" w:rsidRDefault="003C5210" w:rsidP="003C5210">
      <w:pPr>
        <w:pStyle w:val="5"/>
        <w:rPr>
          <w:noProof/>
        </w:rPr>
      </w:pPr>
      <w:r w:rsidRPr="009F755B">
        <w:rPr>
          <w:noProof/>
        </w:rPr>
        <w:t>Parameters</w:t>
      </w:r>
    </w:p>
    <w:p w14:paraId="625C0C9D" w14:textId="4A189829" w:rsidR="003C5210" w:rsidRPr="009F755B" w:rsidRDefault="003C5210" w:rsidP="003E7B7C">
      <w:pPr>
        <w:pStyle w:val="ac"/>
        <w:numPr>
          <w:ilvl w:val="0"/>
          <w:numId w:val="3"/>
        </w:numPr>
        <w:spacing w:before="0" w:after="0"/>
        <w:rPr>
          <w:b/>
          <w:noProof/>
        </w:rPr>
      </w:pPr>
      <w:r w:rsidRPr="009F755B">
        <w:rPr>
          <w:rStyle w:val="CodeChar"/>
        </w:rPr>
        <w:t>itemName</w:t>
      </w:r>
      <w:r w:rsidRPr="009F755B">
        <w:rPr>
          <w:noProof/>
        </w:rPr>
        <w:t xml:space="preserve"> –</w:t>
      </w:r>
      <w:r w:rsidR="00377326">
        <w:rPr>
          <w:noProof/>
        </w:rPr>
        <w:t xml:space="preserve"> </w:t>
      </w:r>
      <w:r w:rsidRPr="009F755B">
        <w:rPr>
          <w:b/>
          <w:noProof/>
        </w:rPr>
        <w:t>string</w:t>
      </w:r>
    </w:p>
    <w:p w14:paraId="005CCEB6" w14:textId="77777777" w:rsidR="003C5210" w:rsidRPr="009F755B" w:rsidRDefault="003C5210" w:rsidP="003C5210">
      <w:pPr>
        <w:pStyle w:val="5"/>
      </w:pPr>
      <w:r w:rsidRPr="009F755B">
        <w:t>Functionality</w:t>
      </w:r>
    </w:p>
    <w:p w14:paraId="0372D045" w14:textId="77777777" w:rsidR="003C5210" w:rsidRPr="009F755B" w:rsidRDefault="003C5210" w:rsidP="003C5210">
      <w:pPr>
        <w:rPr>
          <w:noProof/>
        </w:rPr>
      </w:pPr>
      <w:r w:rsidRPr="009F755B">
        <w:rPr>
          <w:b/>
          <w:noProof/>
        </w:rPr>
        <w:t>Creates an item</w:t>
      </w:r>
      <w:r w:rsidRPr="009F755B">
        <w:rPr>
          <w:noProof/>
        </w:rPr>
        <w:t xml:space="preserve"> and </w:t>
      </w:r>
      <w:r w:rsidRPr="009F755B">
        <w:rPr>
          <w:b/>
          <w:noProof/>
        </w:rPr>
        <w:t xml:space="preserve">adds it </w:t>
      </w:r>
      <w:r w:rsidRPr="009F755B">
        <w:rPr>
          <w:noProof/>
        </w:rPr>
        <w:t xml:space="preserve">to the </w:t>
      </w:r>
      <w:r w:rsidRPr="009F755B">
        <w:rPr>
          <w:b/>
          <w:noProof/>
        </w:rPr>
        <w:t>item pool</w:t>
      </w:r>
      <w:r w:rsidRPr="009F755B">
        <w:rPr>
          <w:noProof/>
        </w:rPr>
        <w:t>.</w:t>
      </w:r>
    </w:p>
    <w:p w14:paraId="66ACAABA" w14:textId="17003494" w:rsidR="003C5210" w:rsidRPr="009F755B" w:rsidRDefault="003C5210" w:rsidP="003C5210">
      <w:pPr>
        <w:rPr>
          <w:noProof/>
        </w:rPr>
      </w:pPr>
      <w:r w:rsidRPr="009F755B">
        <w:rPr>
          <w:noProof/>
        </w:rPr>
        <w:t xml:space="preserve">If the </w:t>
      </w:r>
      <w:r w:rsidRPr="009F755B">
        <w:rPr>
          <w:b/>
          <w:noProof/>
        </w:rPr>
        <w:t>item type</w:t>
      </w:r>
      <w:r w:rsidRPr="009F755B">
        <w:rPr>
          <w:noProof/>
        </w:rPr>
        <w:t xml:space="preserve"> is </w:t>
      </w:r>
      <w:r w:rsidRPr="009F755B">
        <w:rPr>
          <w:b/>
          <w:noProof/>
        </w:rPr>
        <w:t>invalid</w:t>
      </w:r>
      <w:r w:rsidRPr="009F755B">
        <w:rPr>
          <w:noProof/>
        </w:rPr>
        <w:t xml:space="preserve">, throw an </w:t>
      </w:r>
      <w:r w:rsidRPr="009F755B">
        <w:rPr>
          <w:rStyle w:val="CodeChar"/>
        </w:rPr>
        <w:t>ArgumentException</w:t>
      </w:r>
      <w:r w:rsidRPr="009F755B">
        <w:rPr>
          <w:noProof/>
        </w:rPr>
        <w:t xml:space="preserve"> with the message </w:t>
      </w:r>
      <w:r w:rsidR="00C647C8" w:rsidRPr="009F755B">
        <w:rPr>
          <w:rFonts w:ascii="Consolas" w:hAnsi="Consolas"/>
          <w:b/>
          <w:bCs/>
        </w:rPr>
        <w:t>"</w:t>
      </w:r>
      <w:r w:rsidRPr="009F755B">
        <w:rPr>
          <w:rStyle w:val="CodeChar"/>
        </w:rPr>
        <w:t xml:space="preserve">Invalid item </w:t>
      </w:r>
      <w:r w:rsidR="00C647C8" w:rsidRPr="009F755B">
        <w:rPr>
          <w:rFonts w:ascii="Consolas" w:hAnsi="Consolas"/>
          <w:b/>
          <w:bCs/>
        </w:rPr>
        <w:t>"</w:t>
      </w:r>
      <w:r w:rsidRPr="009F755B">
        <w:rPr>
          <w:rStyle w:val="CodeChar"/>
        </w:rPr>
        <w:t>{name}</w:t>
      </w:r>
      <w:r w:rsidR="00C647C8" w:rsidRPr="009F755B">
        <w:rPr>
          <w:rFonts w:ascii="Consolas" w:hAnsi="Consolas"/>
          <w:b/>
          <w:bCs/>
        </w:rPr>
        <w:t>"</w:t>
      </w:r>
      <w:r w:rsidRPr="009F755B">
        <w:rPr>
          <w:rStyle w:val="CodeChar"/>
        </w:rPr>
        <w:t>!</w:t>
      </w:r>
      <w:r w:rsidR="00C647C8" w:rsidRPr="009F755B">
        <w:rPr>
          <w:rFonts w:ascii="Consolas" w:hAnsi="Consolas"/>
          <w:b/>
          <w:bCs/>
        </w:rPr>
        <w:t>"</w:t>
      </w:r>
    </w:p>
    <w:p w14:paraId="091E8A9C" w14:textId="242B7C0D" w:rsidR="003C5210" w:rsidRPr="009F755B" w:rsidRDefault="003C5210" w:rsidP="003C5210">
      <w:pPr>
        <w:rPr>
          <w:noProof/>
        </w:rPr>
      </w:pPr>
      <w:r w:rsidRPr="009F755B">
        <w:rPr>
          <w:noProof/>
        </w:rPr>
        <w:t xml:space="preserve">Returns the </w:t>
      </w:r>
      <w:r w:rsidRPr="009F755B">
        <w:rPr>
          <w:b/>
          <w:noProof/>
        </w:rPr>
        <w:t>string</w:t>
      </w:r>
      <w:r w:rsidRPr="009F755B">
        <w:rPr>
          <w:noProof/>
        </w:rPr>
        <w:t xml:space="preserve"> </w:t>
      </w:r>
      <w:r w:rsidR="00C647C8" w:rsidRPr="009F755B">
        <w:rPr>
          <w:rFonts w:ascii="Consolas" w:hAnsi="Consolas"/>
          <w:b/>
          <w:bCs/>
        </w:rPr>
        <w:t>"</w:t>
      </w:r>
      <w:r w:rsidRPr="009F755B">
        <w:rPr>
          <w:rStyle w:val="CodeChar"/>
        </w:rPr>
        <w:t>{itemName} added to pool.</w:t>
      </w:r>
      <w:r w:rsidR="00C647C8" w:rsidRPr="009F755B">
        <w:rPr>
          <w:rFonts w:ascii="Consolas" w:hAnsi="Consolas"/>
          <w:b/>
          <w:bCs/>
        </w:rPr>
        <w:t>"</w:t>
      </w:r>
    </w:p>
    <w:p w14:paraId="73B8389E" w14:textId="77777777" w:rsidR="003C5210" w:rsidRPr="009F755B" w:rsidRDefault="003C5210" w:rsidP="003C5210">
      <w:pPr>
        <w:pStyle w:val="4"/>
        <w:rPr>
          <w:noProof/>
        </w:rPr>
      </w:pPr>
      <w:r w:rsidRPr="009F755B">
        <w:rPr>
          <w:noProof/>
        </w:rPr>
        <w:t>PickUpItem Command</w:t>
      </w:r>
    </w:p>
    <w:p w14:paraId="7D60FD35" w14:textId="77777777" w:rsidR="003C5210" w:rsidRPr="009F755B" w:rsidRDefault="003C5210" w:rsidP="003C5210">
      <w:pPr>
        <w:pStyle w:val="5"/>
        <w:rPr>
          <w:noProof/>
        </w:rPr>
      </w:pPr>
      <w:r w:rsidRPr="009F755B">
        <w:rPr>
          <w:noProof/>
        </w:rPr>
        <w:t>Parameters</w:t>
      </w:r>
    </w:p>
    <w:p w14:paraId="0CDEC52E" w14:textId="77777777" w:rsidR="003C5210" w:rsidRPr="009F755B" w:rsidRDefault="003C5210" w:rsidP="003E7B7C">
      <w:pPr>
        <w:pStyle w:val="ac"/>
        <w:numPr>
          <w:ilvl w:val="0"/>
          <w:numId w:val="3"/>
        </w:numPr>
        <w:spacing w:before="0" w:after="0"/>
        <w:rPr>
          <w:b/>
          <w:noProof/>
        </w:rPr>
      </w:pPr>
      <w:r w:rsidRPr="009F755B">
        <w:rPr>
          <w:rStyle w:val="CodeChar"/>
        </w:rPr>
        <w:t>characterName</w:t>
      </w:r>
      <w:r w:rsidRPr="009F755B">
        <w:rPr>
          <w:noProof/>
        </w:rPr>
        <w:t xml:space="preserve"> – </w:t>
      </w:r>
      <w:r w:rsidRPr="009F755B">
        <w:rPr>
          <w:b/>
          <w:noProof/>
        </w:rPr>
        <w:t>string</w:t>
      </w:r>
    </w:p>
    <w:p w14:paraId="593F30FA" w14:textId="77777777" w:rsidR="003C5210" w:rsidRPr="009F755B" w:rsidRDefault="003C5210" w:rsidP="003C5210">
      <w:pPr>
        <w:pStyle w:val="5"/>
      </w:pPr>
      <w:r w:rsidRPr="009F755B">
        <w:t>Functionality</w:t>
      </w:r>
    </w:p>
    <w:p w14:paraId="6846DAA8" w14:textId="05C5DE93" w:rsidR="003C5210" w:rsidRPr="009F755B" w:rsidRDefault="003C5210" w:rsidP="003C5210">
      <w:pPr>
        <w:rPr>
          <w:noProof/>
        </w:rPr>
      </w:pPr>
      <w:r w:rsidRPr="009F755B">
        <w:rPr>
          <w:noProof/>
        </w:rPr>
        <w:t xml:space="preserve">Make the character with the specified name </w:t>
      </w:r>
      <w:r w:rsidRPr="009F755B">
        <w:rPr>
          <w:b/>
          <w:noProof/>
        </w:rPr>
        <w:t>pick up the last item in the item pool</w:t>
      </w:r>
      <w:r w:rsidR="00AB711F">
        <w:rPr>
          <w:b/>
          <w:noProof/>
        </w:rPr>
        <w:t xml:space="preserve"> and add it to his/her bag</w:t>
      </w:r>
      <w:r w:rsidRPr="009F755B">
        <w:rPr>
          <w:noProof/>
        </w:rPr>
        <w:t>.</w:t>
      </w:r>
    </w:p>
    <w:p w14:paraId="013F5832" w14:textId="2FB57996" w:rsidR="003C5210" w:rsidRPr="009F755B" w:rsidRDefault="003C5210" w:rsidP="003C5210">
      <w:pPr>
        <w:rPr>
          <w:noProof/>
        </w:rPr>
      </w:pPr>
      <w:r w:rsidRPr="009F755B">
        <w:rPr>
          <w:noProof/>
        </w:rPr>
        <w:t xml:space="preserve">If the character doesn’t exist in the </w:t>
      </w:r>
      <w:r w:rsidRPr="009F755B">
        <w:rPr>
          <w:b/>
          <w:noProof/>
        </w:rPr>
        <w:t>party</w:t>
      </w:r>
      <w:r w:rsidRPr="009F755B">
        <w:rPr>
          <w:noProof/>
        </w:rPr>
        <w:t xml:space="preserve">, throw an </w:t>
      </w:r>
      <w:r w:rsidRPr="009F755B">
        <w:rPr>
          <w:rStyle w:val="CodeChar"/>
        </w:rPr>
        <w:t>ArgumentException</w:t>
      </w:r>
      <w:r w:rsidRPr="009F755B">
        <w:t xml:space="preserve"> with the message </w:t>
      </w:r>
      <w:r w:rsidR="00C647C8" w:rsidRPr="009F755B">
        <w:rPr>
          <w:rFonts w:ascii="Consolas" w:hAnsi="Consolas"/>
          <w:b/>
          <w:bCs/>
        </w:rPr>
        <w:t>"</w:t>
      </w:r>
      <w:r w:rsidRPr="009F755B">
        <w:rPr>
          <w:rStyle w:val="CodeChar"/>
        </w:rPr>
        <w:t>Character {name} not found!</w:t>
      </w:r>
      <w:r w:rsidR="00C647C8" w:rsidRPr="009F755B">
        <w:rPr>
          <w:rFonts w:ascii="Consolas" w:hAnsi="Consolas"/>
          <w:b/>
          <w:bCs/>
        </w:rPr>
        <w:t>"</w:t>
      </w:r>
    </w:p>
    <w:p w14:paraId="76271E9F" w14:textId="5D788B9B" w:rsidR="003C5210" w:rsidRPr="009F755B" w:rsidRDefault="003C5210" w:rsidP="003C5210">
      <w:pPr>
        <w:rPr>
          <w:noProof/>
        </w:rPr>
      </w:pPr>
      <w:r w:rsidRPr="009F755B">
        <w:rPr>
          <w:noProof/>
        </w:rPr>
        <w:t>If there</w:t>
      </w:r>
      <w:r w:rsidR="00BB4C72">
        <w:rPr>
          <w:noProof/>
        </w:rPr>
        <w:t xml:space="preserve"> are</w:t>
      </w:r>
      <w:r w:rsidRPr="009F755B">
        <w:rPr>
          <w:noProof/>
        </w:rPr>
        <w:t xml:space="preserve"> </w:t>
      </w:r>
      <w:r w:rsidRPr="009F755B">
        <w:rPr>
          <w:b/>
          <w:noProof/>
        </w:rPr>
        <w:t>no items left</w:t>
      </w:r>
      <w:r w:rsidRPr="009F755B">
        <w:rPr>
          <w:noProof/>
        </w:rPr>
        <w:t xml:space="preserve"> in the pool, throw an </w:t>
      </w:r>
      <w:r w:rsidRPr="009F755B">
        <w:rPr>
          <w:rStyle w:val="CodeChar"/>
        </w:rPr>
        <w:t>InvalidOperationException</w:t>
      </w:r>
      <w:r w:rsidRPr="009F755B">
        <w:rPr>
          <w:noProof/>
        </w:rPr>
        <w:t xml:space="preserve"> with the message </w:t>
      </w:r>
      <w:r w:rsidR="00C647C8" w:rsidRPr="009F755B">
        <w:rPr>
          <w:rFonts w:ascii="Consolas" w:hAnsi="Consolas"/>
          <w:b/>
          <w:bCs/>
        </w:rPr>
        <w:t>"</w:t>
      </w:r>
      <w:r w:rsidRPr="009F755B">
        <w:rPr>
          <w:rStyle w:val="CodeChar"/>
        </w:rPr>
        <w:t>No items left in pool!</w:t>
      </w:r>
      <w:r w:rsidR="00C647C8" w:rsidRPr="009F755B">
        <w:rPr>
          <w:rFonts w:ascii="Consolas" w:hAnsi="Consolas"/>
          <w:b/>
          <w:bCs/>
        </w:rPr>
        <w:t>"</w:t>
      </w:r>
    </w:p>
    <w:p w14:paraId="55CEBD43" w14:textId="3E2BB8FC" w:rsidR="003C5210" w:rsidRPr="009F755B" w:rsidRDefault="003C5210" w:rsidP="003C5210">
      <w:pPr>
        <w:rPr>
          <w:noProof/>
        </w:rPr>
      </w:pPr>
      <w:r w:rsidRPr="009F755B">
        <w:rPr>
          <w:noProof/>
        </w:rPr>
        <w:t xml:space="preserve">Returns the </w:t>
      </w:r>
      <w:r w:rsidRPr="009F755B">
        <w:rPr>
          <w:b/>
          <w:noProof/>
        </w:rPr>
        <w:t>string</w:t>
      </w:r>
      <w:r w:rsidRPr="009F755B">
        <w:rPr>
          <w:noProof/>
        </w:rPr>
        <w:t xml:space="preserve"> </w:t>
      </w:r>
      <w:r w:rsidR="00C647C8" w:rsidRPr="009F755B">
        <w:rPr>
          <w:rFonts w:ascii="Consolas" w:hAnsi="Consolas"/>
          <w:b/>
          <w:bCs/>
        </w:rPr>
        <w:t>"</w:t>
      </w:r>
      <w:r w:rsidRPr="009F755B">
        <w:rPr>
          <w:rStyle w:val="CodeChar"/>
        </w:rPr>
        <w:t>{characterName} picked up {itemName}!</w:t>
      </w:r>
      <w:r w:rsidR="00C647C8" w:rsidRPr="009F755B">
        <w:rPr>
          <w:rFonts w:ascii="Consolas" w:hAnsi="Consolas"/>
          <w:b/>
          <w:bCs/>
        </w:rPr>
        <w:t>"</w:t>
      </w:r>
    </w:p>
    <w:p w14:paraId="773F9053" w14:textId="77777777" w:rsidR="003C5210" w:rsidRPr="009F755B" w:rsidRDefault="003C5210" w:rsidP="003C5210">
      <w:pPr>
        <w:pStyle w:val="4"/>
        <w:rPr>
          <w:noProof/>
        </w:rPr>
      </w:pPr>
      <w:r w:rsidRPr="009F755B">
        <w:rPr>
          <w:noProof/>
        </w:rPr>
        <w:t>UseItem Command</w:t>
      </w:r>
    </w:p>
    <w:p w14:paraId="5C90A9F3" w14:textId="77777777" w:rsidR="003C5210" w:rsidRPr="009F755B" w:rsidRDefault="003C5210" w:rsidP="003C5210">
      <w:pPr>
        <w:pStyle w:val="5"/>
        <w:rPr>
          <w:noProof/>
        </w:rPr>
      </w:pPr>
      <w:r w:rsidRPr="009F755B">
        <w:rPr>
          <w:noProof/>
        </w:rPr>
        <w:t>Parameters</w:t>
      </w:r>
    </w:p>
    <w:p w14:paraId="34D4BB66" w14:textId="77777777" w:rsidR="003C5210" w:rsidRPr="009F755B" w:rsidRDefault="003C5210" w:rsidP="003E7B7C">
      <w:pPr>
        <w:pStyle w:val="ac"/>
        <w:numPr>
          <w:ilvl w:val="0"/>
          <w:numId w:val="3"/>
        </w:numPr>
        <w:spacing w:before="0" w:after="0"/>
        <w:rPr>
          <w:b/>
          <w:noProof/>
        </w:rPr>
      </w:pPr>
      <w:r w:rsidRPr="009F755B">
        <w:rPr>
          <w:rStyle w:val="CodeChar"/>
        </w:rPr>
        <w:t>characterName</w:t>
      </w:r>
      <w:r w:rsidRPr="009F755B">
        <w:rPr>
          <w:noProof/>
        </w:rPr>
        <w:t xml:space="preserve"> – a </w:t>
      </w:r>
      <w:r w:rsidRPr="009F755B">
        <w:rPr>
          <w:b/>
          <w:noProof/>
        </w:rPr>
        <w:t>string</w:t>
      </w:r>
    </w:p>
    <w:p w14:paraId="60261603" w14:textId="77777777" w:rsidR="003C5210" w:rsidRPr="009F755B" w:rsidRDefault="003C5210" w:rsidP="003E7B7C">
      <w:pPr>
        <w:pStyle w:val="ac"/>
        <w:numPr>
          <w:ilvl w:val="0"/>
          <w:numId w:val="3"/>
        </w:numPr>
        <w:spacing w:before="0" w:after="0"/>
        <w:rPr>
          <w:b/>
          <w:noProof/>
        </w:rPr>
      </w:pPr>
      <w:r w:rsidRPr="009F755B">
        <w:rPr>
          <w:rStyle w:val="CodeChar"/>
        </w:rPr>
        <w:t>itemName</w:t>
      </w:r>
      <w:r w:rsidRPr="009F755B">
        <w:rPr>
          <w:noProof/>
        </w:rPr>
        <w:t xml:space="preserve"> – </w:t>
      </w:r>
      <w:r w:rsidRPr="009F755B">
        <w:rPr>
          <w:b/>
          <w:noProof/>
        </w:rPr>
        <w:t>string</w:t>
      </w:r>
    </w:p>
    <w:p w14:paraId="302768C0" w14:textId="77777777" w:rsidR="003C5210" w:rsidRPr="009F755B" w:rsidRDefault="003C5210" w:rsidP="003C5210">
      <w:pPr>
        <w:pStyle w:val="5"/>
      </w:pPr>
      <w:r w:rsidRPr="009F755B">
        <w:t>Functionality</w:t>
      </w:r>
    </w:p>
    <w:p w14:paraId="72EA6AA9" w14:textId="77777777" w:rsidR="003C5210" w:rsidRPr="009F755B" w:rsidRDefault="003C5210" w:rsidP="003C5210">
      <w:pPr>
        <w:rPr>
          <w:noProof/>
        </w:rPr>
      </w:pPr>
      <w:r w:rsidRPr="009F755B">
        <w:rPr>
          <w:b/>
          <w:noProof/>
        </w:rPr>
        <w:t>Makes the character</w:t>
      </w:r>
      <w:r w:rsidRPr="009F755B">
        <w:rPr>
          <w:noProof/>
        </w:rPr>
        <w:t xml:space="preserve"> with that name use an </w:t>
      </w:r>
      <w:r w:rsidRPr="009F755B">
        <w:rPr>
          <w:b/>
          <w:noProof/>
        </w:rPr>
        <w:t>item with that name</w:t>
      </w:r>
      <w:r w:rsidRPr="009F755B">
        <w:rPr>
          <w:noProof/>
        </w:rPr>
        <w:t xml:space="preserve"> </w:t>
      </w:r>
      <w:r w:rsidRPr="009F755B">
        <w:rPr>
          <w:b/>
          <w:noProof/>
        </w:rPr>
        <w:t>from their bag</w:t>
      </w:r>
      <w:r w:rsidRPr="009F755B">
        <w:rPr>
          <w:noProof/>
        </w:rPr>
        <w:t>.</w:t>
      </w:r>
    </w:p>
    <w:p w14:paraId="260AB83A" w14:textId="66D53117" w:rsidR="003C5210" w:rsidRPr="009F755B" w:rsidRDefault="003C5210" w:rsidP="003C5210">
      <w:r w:rsidRPr="009F755B">
        <w:rPr>
          <w:noProof/>
        </w:rPr>
        <w:t xml:space="preserve">If the character doesn’t exist in the </w:t>
      </w:r>
      <w:r w:rsidRPr="009F755B">
        <w:rPr>
          <w:b/>
          <w:noProof/>
        </w:rPr>
        <w:t>party</w:t>
      </w:r>
      <w:r w:rsidRPr="009F755B">
        <w:rPr>
          <w:noProof/>
        </w:rPr>
        <w:t xml:space="preserve">, throw an </w:t>
      </w:r>
      <w:r w:rsidRPr="009F755B">
        <w:rPr>
          <w:rStyle w:val="CodeChar"/>
        </w:rPr>
        <w:t>ArgumentException</w:t>
      </w:r>
      <w:r w:rsidRPr="009F755B">
        <w:t xml:space="preserve"> with the message </w:t>
      </w:r>
      <w:r w:rsidR="00C647C8" w:rsidRPr="009F755B">
        <w:rPr>
          <w:rFonts w:ascii="Consolas" w:hAnsi="Consolas"/>
          <w:b/>
          <w:bCs/>
        </w:rPr>
        <w:t>"</w:t>
      </w:r>
      <w:r w:rsidRPr="009F755B">
        <w:rPr>
          <w:rStyle w:val="CodeChar"/>
        </w:rPr>
        <w:t>Character {name} not found!</w:t>
      </w:r>
      <w:r w:rsidR="00C647C8" w:rsidRPr="009F755B">
        <w:rPr>
          <w:rFonts w:ascii="Consolas" w:hAnsi="Consolas"/>
          <w:b/>
          <w:bCs/>
        </w:rPr>
        <w:t>"</w:t>
      </w:r>
    </w:p>
    <w:p w14:paraId="044A5307" w14:textId="77777777" w:rsidR="003C5210" w:rsidRPr="009F755B" w:rsidRDefault="003C5210" w:rsidP="003C5210">
      <w:pPr>
        <w:rPr>
          <w:noProof/>
        </w:rPr>
      </w:pPr>
      <w:r w:rsidRPr="009F755B">
        <w:t>The rest of the exceptions should be processed by the called functionality (empty bag, etc.)</w:t>
      </w:r>
    </w:p>
    <w:p w14:paraId="278E9B00" w14:textId="07F83DF1" w:rsidR="003C5210" w:rsidRPr="009F755B" w:rsidRDefault="003C5210" w:rsidP="003C5210">
      <w:pPr>
        <w:rPr>
          <w:noProof/>
        </w:rPr>
      </w:pPr>
      <w:r w:rsidRPr="009F755B">
        <w:rPr>
          <w:noProof/>
        </w:rPr>
        <w:t xml:space="preserve">Returns the </w:t>
      </w:r>
      <w:r w:rsidRPr="009F755B">
        <w:rPr>
          <w:b/>
          <w:noProof/>
        </w:rPr>
        <w:t>string</w:t>
      </w:r>
      <w:r w:rsidRPr="009F755B">
        <w:rPr>
          <w:noProof/>
        </w:rPr>
        <w:t xml:space="preserve"> </w:t>
      </w:r>
      <w:r w:rsidR="00C647C8" w:rsidRPr="009F755B">
        <w:rPr>
          <w:rFonts w:ascii="Consolas" w:hAnsi="Consolas"/>
          <w:b/>
          <w:bCs/>
        </w:rPr>
        <w:t>"</w:t>
      </w:r>
      <w:r w:rsidRPr="009F755B">
        <w:rPr>
          <w:rStyle w:val="CodeChar"/>
        </w:rPr>
        <w:t>{character.Name} used {itemName}.</w:t>
      </w:r>
      <w:r w:rsidR="00C647C8" w:rsidRPr="009F755B">
        <w:rPr>
          <w:rFonts w:ascii="Consolas" w:hAnsi="Consolas"/>
          <w:b/>
          <w:bCs/>
        </w:rPr>
        <w:t>"</w:t>
      </w:r>
    </w:p>
    <w:p w14:paraId="24DD17D5" w14:textId="77777777" w:rsidR="003C5210" w:rsidRPr="009F755B" w:rsidRDefault="003C5210" w:rsidP="003C5210">
      <w:pPr>
        <w:pStyle w:val="4"/>
        <w:rPr>
          <w:noProof/>
        </w:rPr>
      </w:pPr>
      <w:r w:rsidRPr="009F755B">
        <w:rPr>
          <w:noProof/>
        </w:rPr>
        <w:t>GetStats Command</w:t>
      </w:r>
    </w:p>
    <w:p w14:paraId="50E80F22" w14:textId="77777777" w:rsidR="003C5210" w:rsidRPr="009F755B" w:rsidRDefault="003C5210" w:rsidP="003C5210">
      <w:pPr>
        <w:pStyle w:val="5"/>
        <w:rPr>
          <w:noProof/>
        </w:rPr>
      </w:pPr>
      <w:r w:rsidRPr="009F755B">
        <w:rPr>
          <w:noProof/>
        </w:rPr>
        <w:t>Parameters</w:t>
      </w:r>
    </w:p>
    <w:p w14:paraId="71997380" w14:textId="77777777" w:rsidR="003C5210" w:rsidRPr="009F755B" w:rsidRDefault="003C5210" w:rsidP="003C5210">
      <w:r w:rsidRPr="009F755B">
        <w:t>No parameters.</w:t>
      </w:r>
    </w:p>
    <w:p w14:paraId="26F0E1C6" w14:textId="77777777" w:rsidR="003C5210" w:rsidRPr="009F755B" w:rsidRDefault="003C5210" w:rsidP="003C5210">
      <w:pPr>
        <w:pStyle w:val="5"/>
      </w:pPr>
      <w:r w:rsidRPr="009F755B">
        <w:t>Functionality</w:t>
      </w:r>
    </w:p>
    <w:p w14:paraId="02122E8B" w14:textId="77777777" w:rsidR="003C5210" w:rsidRPr="009F755B" w:rsidRDefault="003C5210" w:rsidP="003C5210">
      <w:pPr>
        <w:rPr>
          <w:noProof/>
        </w:rPr>
      </w:pPr>
      <w:r w:rsidRPr="009F755B">
        <w:rPr>
          <w:noProof/>
        </w:rPr>
        <w:t xml:space="preserve">Returns info about </w:t>
      </w:r>
      <w:r w:rsidRPr="009F755B">
        <w:rPr>
          <w:b/>
          <w:noProof/>
        </w:rPr>
        <w:t>all characters</w:t>
      </w:r>
      <w:r w:rsidRPr="009F755B">
        <w:rPr>
          <w:noProof/>
        </w:rPr>
        <w:t xml:space="preserve">, sorted by </w:t>
      </w:r>
      <w:r w:rsidRPr="009F755B">
        <w:rPr>
          <w:b/>
          <w:noProof/>
        </w:rPr>
        <w:t>whether</w:t>
      </w:r>
      <w:r w:rsidRPr="009F755B">
        <w:rPr>
          <w:noProof/>
        </w:rPr>
        <w:t xml:space="preserve"> </w:t>
      </w:r>
      <w:r w:rsidRPr="009F755B">
        <w:rPr>
          <w:b/>
          <w:noProof/>
        </w:rPr>
        <w:t>they are alive</w:t>
      </w:r>
      <w:r w:rsidRPr="009F755B">
        <w:rPr>
          <w:noProof/>
        </w:rPr>
        <w:t xml:space="preserve"> (</w:t>
      </w:r>
      <w:r w:rsidRPr="009F755B">
        <w:rPr>
          <w:b/>
          <w:noProof/>
        </w:rPr>
        <w:t>descending</w:t>
      </w:r>
      <w:r w:rsidRPr="009F755B">
        <w:rPr>
          <w:noProof/>
        </w:rPr>
        <w:t xml:space="preserve">), </w:t>
      </w:r>
      <w:r w:rsidRPr="009F755B">
        <w:rPr>
          <w:b/>
          <w:noProof/>
        </w:rPr>
        <w:t>then by</w:t>
      </w:r>
      <w:r w:rsidRPr="009F755B">
        <w:rPr>
          <w:noProof/>
        </w:rPr>
        <w:t xml:space="preserve"> their </w:t>
      </w:r>
      <w:r w:rsidRPr="009F755B">
        <w:rPr>
          <w:b/>
          <w:noProof/>
        </w:rPr>
        <w:t>health</w:t>
      </w:r>
      <w:r w:rsidRPr="009F755B">
        <w:rPr>
          <w:noProof/>
        </w:rPr>
        <w:t xml:space="preserve"> (</w:t>
      </w:r>
      <w:r w:rsidRPr="009F755B">
        <w:rPr>
          <w:b/>
          <w:noProof/>
        </w:rPr>
        <w:t>descending</w:t>
      </w:r>
      <w:r w:rsidRPr="009F755B">
        <w:rPr>
          <w:noProof/>
        </w:rPr>
        <w:t>)</w:t>
      </w:r>
    </w:p>
    <w:p w14:paraId="0E903429" w14:textId="77777777" w:rsidR="003C5210" w:rsidRPr="009F755B" w:rsidRDefault="003C5210" w:rsidP="003C5210">
      <w:pPr>
        <w:rPr>
          <w:noProof/>
        </w:rPr>
      </w:pPr>
      <w:r w:rsidRPr="009F755B">
        <w:rPr>
          <w:noProof/>
        </w:rPr>
        <w:lastRenderedPageBreak/>
        <w:t>The format of a single character is:</w:t>
      </w:r>
    </w:p>
    <w:p w14:paraId="4D2DBC13" w14:textId="18F22A3A" w:rsidR="003C5210" w:rsidRPr="009F755B" w:rsidRDefault="00C647C8" w:rsidP="003C5210">
      <w:pPr>
        <w:pStyle w:val="Code"/>
      </w:pPr>
      <w:r w:rsidRPr="009F755B">
        <w:rPr>
          <w:bCs/>
        </w:rPr>
        <w:t>"</w:t>
      </w:r>
      <w:r w:rsidR="003C5210" w:rsidRPr="009F755B">
        <w:t>{name} - HP: {health}/{baseHealth}, AP: {armor}/{baseArmor}, Status: {Alive/Dead}</w:t>
      </w:r>
      <w:r w:rsidRPr="009F755B">
        <w:rPr>
          <w:bCs/>
        </w:rPr>
        <w:t>"</w:t>
      </w:r>
    </w:p>
    <w:p w14:paraId="6E94F1B4" w14:textId="77777777" w:rsidR="003C5210" w:rsidRPr="009F755B" w:rsidRDefault="003C5210" w:rsidP="003C5210">
      <w:pPr>
        <w:rPr>
          <w:noProof/>
        </w:rPr>
      </w:pPr>
      <w:r w:rsidRPr="009F755B">
        <w:rPr>
          <w:noProof/>
        </w:rPr>
        <w:t xml:space="preserve">Returns the formatted character info for each character, </w:t>
      </w:r>
      <w:r w:rsidRPr="009F755B">
        <w:rPr>
          <w:b/>
          <w:noProof/>
        </w:rPr>
        <w:t>separated by new lines</w:t>
      </w:r>
      <w:r w:rsidRPr="009F755B">
        <w:rPr>
          <w:noProof/>
        </w:rPr>
        <w:t>.</w:t>
      </w:r>
    </w:p>
    <w:p w14:paraId="63096732" w14:textId="77777777" w:rsidR="003C5210" w:rsidRPr="009F755B" w:rsidRDefault="003C5210" w:rsidP="003C5210">
      <w:pPr>
        <w:pStyle w:val="4"/>
        <w:rPr>
          <w:noProof/>
        </w:rPr>
      </w:pPr>
      <w:r w:rsidRPr="009F755B">
        <w:rPr>
          <w:noProof/>
        </w:rPr>
        <w:t>Attack Command</w:t>
      </w:r>
    </w:p>
    <w:p w14:paraId="7AC8DD13" w14:textId="77777777" w:rsidR="003C5210" w:rsidRPr="009F755B" w:rsidRDefault="003C5210" w:rsidP="003C5210">
      <w:pPr>
        <w:pStyle w:val="5"/>
        <w:rPr>
          <w:noProof/>
        </w:rPr>
      </w:pPr>
      <w:r w:rsidRPr="009F755B">
        <w:rPr>
          <w:noProof/>
        </w:rPr>
        <w:t>Parameters</w:t>
      </w:r>
    </w:p>
    <w:p w14:paraId="06D62209" w14:textId="5176A289" w:rsidR="003C5210" w:rsidRPr="009F755B" w:rsidRDefault="003C5210" w:rsidP="003E7B7C">
      <w:pPr>
        <w:pStyle w:val="ac"/>
        <w:numPr>
          <w:ilvl w:val="0"/>
          <w:numId w:val="3"/>
        </w:numPr>
        <w:spacing w:before="0" w:after="0"/>
        <w:rPr>
          <w:b/>
          <w:noProof/>
        </w:rPr>
      </w:pPr>
      <w:r w:rsidRPr="009F755B">
        <w:rPr>
          <w:rStyle w:val="CodeChar"/>
        </w:rPr>
        <w:t>attackerName</w:t>
      </w:r>
      <w:r w:rsidR="00266F34">
        <w:rPr>
          <w:noProof/>
        </w:rPr>
        <w:t xml:space="preserve"> – </w:t>
      </w:r>
      <w:r w:rsidRPr="009F755B">
        <w:rPr>
          <w:b/>
          <w:noProof/>
        </w:rPr>
        <w:t>string</w:t>
      </w:r>
    </w:p>
    <w:p w14:paraId="5FE457C2" w14:textId="77777777" w:rsidR="003C5210" w:rsidRPr="009F755B" w:rsidRDefault="003C5210" w:rsidP="003E7B7C">
      <w:pPr>
        <w:pStyle w:val="ac"/>
        <w:numPr>
          <w:ilvl w:val="0"/>
          <w:numId w:val="3"/>
        </w:numPr>
        <w:spacing w:before="0" w:after="0"/>
        <w:rPr>
          <w:b/>
          <w:noProof/>
        </w:rPr>
      </w:pPr>
      <w:r w:rsidRPr="009F755B">
        <w:rPr>
          <w:rStyle w:val="CodeChar"/>
        </w:rPr>
        <w:t>receiverName</w:t>
      </w:r>
      <w:r w:rsidRPr="009F755B">
        <w:rPr>
          <w:noProof/>
        </w:rPr>
        <w:t xml:space="preserve"> – </w:t>
      </w:r>
      <w:r w:rsidRPr="009F755B">
        <w:rPr>
          <w:b/>
          <w:noProof/>
        </w:rPr>
        <w:t>string</w:t>
      </w:r>
    </w:p>
    <w:p w14:paraId="560798EC" w14:textId="77777777" w:rsidR="003C5210" w:rsidRPr="009F755B" w:rsidRDefault="003C5210" w:rsidP="003C5210">
      <w:pPr>
        <w:pStyle w:val="5"/>
      </w:pPr>
      <w:r w:rsidRPr="009F755B">
        <w:t>Functionality</w:t>
      </w:r>
    </w:p>
    <w:p w14:paraId="7C8281B4" w14:textId="77777777" w:rsidR="003C5210" w:rsidRPr="009F755B" w:rsidRDefault="003C5210" w:rsidP="003C5210">
      <w:pPr>
        <w:rPr>
          <w:noProof/>
        </w:rPr>
      </w:pPr>
      <w:r w:rsidRPr="009F755B">
        <w:rPr>
          <w:noProof/>
        </w:rPr>
        <w:t xml:space="preserve">Makes the </w:t>
      </w:r>
      <w:r w:rsidRPr="009F755B">
        <w:rPr>
          <w:b/>
          <w:noProof/>
        </w:rPr>
        <w:t>attacker</w:t>
      </w:r>
      <w:r w:rsidRPr="009F755B">
        <w:rPr>
          <w:noProof/>
        </w:rPr>
        <w:t xml:space="preserve"> </w:t>
      </w:r>
      <w:r w:rsidRPr="009F755B">
        <w:rPr>
          <w:b/>
          <w:noProof/>
        </w:rPr>
        <w:t>attack</w:t>
      </w:r>
      <w:r w:rsidRPr="009F755B">
        <w:rPr>
          <w:noProof/>
        </w:rPr>
        <w:t xml:space="preserve"> the </w:t>
      </w:r>
      <w:r w:rsidRPr="009F755B">
        <w:rPr>
          <w:b/>
          <w:noProof/>
        </w:rPr>
        <w:t>receiver</w:t>
      </w:r>
      <w:r w:rsidRPr="009F755B">
        <w:rPr>
          <w:noProof/>
        </w:rPr>
        <w:t>.</w:t>
      </w:r>
    </w:p>
    <w:p w14:paraId="013E437C" w14:textId="4B6606B3" w:rsidR="007632D2" w:rsidRPr="009F755B" w:rsidRDefault="007632D2" w:rsidP="007632D2">
      <w:r w:rsidRPr="009F755B">
        <w:rPr>
          <w:noProof/>
        </w:rPr>
        <w:t xml:space="preserve">If </w:t>
      </w:r>
      <w:r>
        <w:rPr>
          <w:noProof/>
        </w:rPr>
        <w:t>any</w:t>
      </w:r>
      <w:r w:rsidRPr="009F755B">
        <w:rPr>
          <w:noProof/>
        </w:rPr>
        <w:t xml:space="preserve"> character doesn’t exist in the </w:t>
      </w:r>
      <w:r w:rsidRPr="009F755B">
        <w:rPr>
          <w:b/>
          <w:noProof/>
        </w:rPr>
        <w:t>party</w:t>
      </w:r>
      <w:r w:rsidRPr="009F755B">
        <w:rPr>
          <w:noProof/>
        </w:rPr>
        <w:t xml:space="preserve">, throw an </w:t>
      </w:r>
      <w:r w:rsidRPr="009F755B">
        <w:rPr>
          <w:rStyle w:val="CodeChar"/>
        </w:rPr>
        <w:t>ArgumentException</w:t>
      </w:r>
      <w:r w:rsidRPr="009F755B">
        <w:t xml:space="preserve"> with the message </w:t>
      </w:r>
      <w:r w:rsidRPr="009F755B">
        <w:rPr>
          <w:rFonts w:ascii="Consolas" w:hAnsi="Consolas"/>
          <w:b/>
          <w:bCs/>
        </w:rPr>
        <w:t>"</w:t>
      </w:r>
      <w:r w:rsidRPr="009F755B">
        <w:rPr>
          <w:rStyle w:val="CodeChar"/>
        </w:rPr>
        <w:t>Character {name} not found!</w:t>
      </w:r>
      <w:r w:rsidRPr="009F755B">
        <w:rPr>
          <w:rFonts w:ascii="Consolas" w:hAnsi="Consolas"/>
          <w:b/>
          <w:bCs/>
        </w:rPr>
        <w:t>"</w:t>
      </w:r>
      <w:r w:rsidR="006B5EDF" w:rsidRPr="006B5EDF">
        <w:rPr>
          <w:rFonts w:cstheme="minorHAnsi"/>
          <w:bCs/>
        </w:rPr>
        <w:t xml:space="preserve"> Check the </w:t>
      </w:r>
      <w:r w:rsidR="006B5EDF">
        <w:rPr>
          <w:rFonts w:cstheme="minorHAnsi"/>
          <w:bCs/>
        </w:rPr>
        <w:t>Attacker</w:t>
      </w:r>
      <w:r w:rsidR="006B5EDF" w:rsidRPr="006B5EDF">
        <w:rPr>
          <w:rFonts w:cstheme="minorHAnsi"/>
          <w:bCs/>
        </w:rPr>
        <w:t xml:space="preserve"> first and the</w:t>
      </w:r>
      <w:r w:rsidR="006B5EDF">
        <w:rPr>
          <w:rFonts w:cstheme="minorHAnsi"/>
          <w:bCs/>
        </w:rPr>
        <w:t>n the</w:t>
      </w:r>
      <w:r w:rsidR="006B5EDF" w:rsidRPr="006B5EDF">
        <w:rPr>
          <w:rFonts w:cstheme="minorHAnsi"/>
          <w:bCs/>
        </w:rPr>
        <w:t xml:space="preserve"> receiver.</w:t>
      </w:r>
      <w:r w:rsidR="006B5EDF">
        <w:rPr>
          <w:rFonts w:ascii="Consolas" w:hAnsi="Consolas"/>
          <w:bCs/>
        </w:rPr>
        <w:t xml:space="preserve"> </w:t>
      </w:r>
    </w:p>
    <w:p w14:paraId="40DAC7D5" w14:textId="1835905A" w:rsidR="003C5210" w:rsidRPr="009F755B" w:rsidRDefault="003C5210" w:rsidP="003C5210">
      <w:pPr>
        <w:rPr>
          <w:noProof/>
        </w:rPr>
      </w:pPr>
      <w:r w:rsidRPr="009F755B">
        <w:rPr>
          <w:noProof/>
        </w:rPr>
        <w:t xml:space="preserve">If the </w:t>
      </w:r>
      <w:r w:rsidRPr="009F755B">
        <w:rPr>
          <w:b/>
          <w:noProof/>
        </w:rPr>
        <w:t>attacker cannot attack</w:t>
      </w:r>
      <w:r w:rsidRPr="009F755B">
        <w:rPr>
          <w:noProof/>
        </w:rPr>
        <w:t xml:space="preserve">, throw an </w:t>
      </w:r>
      <w:r w:rsidRPr="009F755B">
        <w:rPr>
          <w:rStyle w:val="CodeChar"/>
        </w:rPr>
        <w:t>ArgumentException</w:t>
      </w:r>
      <w:r w:rsidRPr="009F755B">
        <w:rPr>
          <w:noProof/>
        </w:rPr>
        <w:t xml:space="preserve"> with the message </w:t>
      </w:r>
      <w:r w:rsidR="00C647C8" w:rsidRPr="009F755B">
        <w:rPr>
          <w:rFonts w:ascii="Consolas" w:hAnsi="Consolas"/>
          <w:b/>
          <w:bCs/>
        </w:rPr>
        <w:t>"</w:t>
      </w:r>
      <w:r w:rsidRPr="009F755B">
        <w:rPr>
          <w:rStyle w:val="CodeChar"/>
        </w:rPr>
        <w:t>{attacker.Name} cannot attack!</w:t>
      </w:r>
      <w:r w:rsidR="00C647C8" w:rsidRPr="009F755B">
        <w:rPr>
          <w:rFonts w:ascii="Consolas" w:hAnsi="Consolas"/>
          <w:b/>
          <w:bCs/>
        </w:rPr>
        <w:t>"</w:t>
      </w:r>
    </w:p>
    <w:p w14:paraId="2431128B" w14:textId="77777777" w:rsidR="003C5210" w:rsidRPr="009F755B" w:rsidRDefault="003C5210" w:rsidP="003C5210">
      <w:pPr>
        <w:rPr>
          <w:noProof/>
        </w:rPr>
      </w:pPr>
      <w:r w:rsidRPr="009F755B">
        <w:rPr>
          <w:noProof/>
        </w:rPr>
        <w:t>The command output is in the following format:</w:t>
      </w:r>
    </w:p>
    <w:p w14:paraId="09A12203" w14:textId="6423FEB8" w:rsidR="003C5210" w:rsidRPr="009F755B" w:rsidRDefault="00C647C8" w:rsidP="003C5210">
      <w:pPr>
        <w:pStyle w:val="Code"/>
      </w:pPr>
      <w:r w:rsidRPr="009F755B">
        <w:rPr>
          <w:bCs/>
        </w:rPr>
        <w:t>"</w:t>
      </w:r>
      <w:r w:rsidR="003C5210" w:rsidRPr="009F755B">
        <w:t>{attackerName} attacks {receiverName} for {attacker.AbilityPoints} hit points! {receiverName} has {receiverHealth}/{receiverBaseHealth} HP and {receiverArmor}/{receiverBaseArmor} AP left!</w:t>
      </w:r>
      <w:r w:rsidRPr="009F755B">
        <w:rPr>
          <w:bCs/>
        </w:rPr>
        <w:t>"</w:t>
      </w:r>
    </w:p>
    <w:p w14:paraId="05A27375" w14:textId="305BEE3C" w:rsidR="003C5210" w:rsidRPr="009F755B" w:rsidRDefault="003C5210" w:rsidP="003C5210">
      <w:pPr>
        <w:rPr>
          <w:noProof/>
        </w:rPr>
      </w:pPr>
      <w:r w:rsidRPr="009F755B">
        <w:t xml:space="preserve">If the attacker ends up </w:t>
      </w:r>
      <w:r w:rsidRPr="009F755B">
        <w:rPr>
          <w:b/>
        </w:rPr>
        <w:t>killing</w:t>
      </w:r>
      <w:r w:rsidRPr="009F755B">
        <w:t xml:space="preserve"> the receiver, add a </w:t>
      </w:r>
      <w:r w:rsidRPr="009F755B">
        <w:rPr>
          <w:b/>
        </w:rPr>
        <w:t>new line</w:t>
      </w:r>
      <w:r w:rsidRPr="009F755B">
        <w:t xml:space="preserve">, plus </w:t>
      </w:r>
      <w:r w:rsidR="00C647C8" w:rsidRPr="009F755B">
        <w:rPr>
          <w:rFonts w:ascii="Consolas" w:hAnsi="Consolas"/>
          <w:b/>
          <w:bCs/>
        </w:rPr>
        <w:t>"</w:t>
      </w:r>
      <w:r w:rsidRPr="009F755B">
        <w:rPr>
          <w:rStyle w:val="CodeChar"/>
        </w:rPr>
        <w:t>{receiver.Name} is dead!</w:t>
      </w:r>
      <w:r w:rsidR="00C647C8" w:rsidRPr="009F755B">
        <w:rPr>
          <w:rFonts w:ascii="Consolas" w:hAnsi="Consolas"/>
          <w:b/>
          <w:bCs/>
        </w:rPr>
        <w:t xml:space="preserve">" </w:t>
      </w:r>
      <w:r w:rsidRPr="009F755B">
        <w:t>to the output.</w:t>
      </w:r>
    </w:p>
    <w:p w14:paraId="443402FB" w14:textId="77777777" w:rsidR="003C5210" w:rsidRPr="009F755B" w:rsidRDefault="003C5210" w:rsidP="003C5210">
      <w:pPr>
        <w:rPr>
          <w:noProof/>
        </w:rPr>
      </w:pPr>
      <w:r w:rsidRPr="009F755B">
        <w:rPr>
          <w:noProof/>
        </w:rPr>
        <w:t>Returns the</w:t>
      </w:r>
      <w:r w:rsidRPr="009F755B">
        <w:rPr>
          <w:b/>
          <w:noProof/>
        </w:rPr>
        <w:t xml:space="preserve"> formatted string</w:t>
      </w:r>
    </w:p>
    <w:p w14:paraId="1A6328DC" w14:textId="77777777" w:rsidR="003C5210" w:rsidRPr="009F755B" w:rsidRDefault="003C5210" w:rsidP="003C5210">
      <w:pPr>
        <w:pStyle w:val="4"/>
        <w:rPr>
          <w:noProof/>
        </w:rPr>
      </w:pPr>
      <w:r w:rsidRPr="009F755B">
        <w:rPr>
          <w:noProof/>
        </w:rPr>
        <w:t>Heal Command</w:t>
      </w:r>
    </w:p>
    <w:p w14:paraId="692332F2" w14:textId="77777777" w:rsidR="003C5210" w:rsidRPr="009F755B" w:rsidRDefault="003C5210" w:rsidP="003C5210">
      <w:pPr>
        <w:pStyle w:val="5"/>
        <w:rPr>
          <w:noProof/>
        </w:rPr>
      </w:pPr>
      <w:r w:rsidRPr="009F755B">
        <w:rPr>
          <w:noProof/>
        </w:rPr>
        <w:t>Parameters</w:t>
      </w:r>
    </w:p>
    <w:p w14:paraId="06666282" w14:textId="77777777" w:rsidR="003C5210" w:rsidRPr="009F755B" w:rsidRDefault="003C5210" w:rsidP="003E7B7C">
      <w:pPr>
        <w:pStyle w:val="ac"/>
        <w:numPr>
          <w:ilvl w:val="0"/>
          <w:numId w:val="3"/>
        </w:numPr>
        <w:spacing w:before="0" w:after="0"/>
        <w:rPr>
          <w:b/>
          <w:noProof/>
        </w:rPr>
      </w:pPr>
      <w:r w:rsidRPr="009F755B">
        <w:rPr>
          <w:rStyle w:val="CodeChar"/>
        </w:rPr>
        <w:t>healerName</w:t>
      </w:r>
      <w:r w:rsidRPr="009F755B">
        <w:rPr>
          <w:noProof/>
        </w:rPr>
        <w:t xml:space="preserve"> – a </w:t>
      </w:r>
      <w:r w:rsidRPr="009F755B">
        <w:rPr>
          <w:b/>
          <w:noProof/>
        </w:rPr>
        <w:t>string</w:t>
      </w:r>
    </w:p>
    <w:p w14:paraId="20DDBA9E" w14:textId="77777777" w:rsidR="003C5210" w:rsidRPr="009F755B" w:rsidRDefault="003C5210" w:rsidP="003E7B7C">
      <w:pPr>
        <w:pStyle w:val="ac"/>
        <w:numPr>
          <w:ilvl w:val="0"/>
          <w:numId w:val="3"/>
        </w:numPr>
        <w:spacing w:before="0" w:after="0"/>
        <w:rPr>
          <w:b/>
          <w:noProof/>
        </w:rPr>
      </w:pPr>
      <w:r w:rsidRPr="009F755B">
        <w:rPr>
          <w:rStyle w:val="CodeChar"/>
        </w:rPr>
        <w:t>healingReceiverName</w:t>
      </w:r>
      <w:r w:rsidRPr="009F755B">
        <w:rPr>
          <w:noProof/>
        </w:rPr>
        <w:t xml:space="preserve"> – </w:t>
      </w:r>
      <w:r w:rsidRPr="009F755B">
        <w:rPr>
          <w:b/>
          <w:noProof/>
        </w:rPr>
        <w:t>string</w:t>
      </w:r>
    </w:p>
    <w:p w14:paraId="754D0B5F" w14:textId="77777777" w:rsidR="003C5210" w:rsidRPr="009F755B" w:rsidRDefault="003C5210" w:rsidP="003C5210">
      <w:pPr>
        <w:pStyle w:val="5"/>
      </w:pPr>
      <w:r w:rsidRPr="009F755B">
        <w:t>Functionality</w:t>
      </w:r>
    </w:p>
    <w:p w14:paraId="27BA42C2" w14:textId="77777777" w:rsidR="003C5210" w:rsidRPr="009F755B" w:rsidRDefault="003C5210" w:rsidP="003C5210">
      <w:pPr>
        <w:rPr>
          <w:noProof/>
        </w:rPr>
      </w:pPr>
      <w:r w:rsidRPr="009F755B">
        <w:rPr>
          <w:noProof/>
        </w:rPr>
        <w:t xml:space="preserve">Makes the </w:t>
      </w:r>
      <w:r w:rsidRPr="009F755B">
        <w:rPr>
          <w:b/>
          <w:noProof/>
        </w:rPr>
        <w:t>healer</w:t>
      </w:r>
      <w:r w:rsidRPr="009F755B">
        <w:rPr>
          <w:noProof/>
        </w:rPr>
        <w:t xml:space="preserve"> </w:t>
      </w:r>
      <w:r w:rsidRPr="009F755B">
        <w:rPr>
          <w:b/>
          <w:noProof/>
        </w:rPr>
        <w:t>heal</w:t>
      </w:r>
      <w:r w:rsidRPr="009F755B">
        <w:rPr>
          <w:noProof/>
        </w:rPr>
        <w:t xml:space="preserve"> the </w:t>
      </w:r>
      <w:r w:rsidRPr="009F755B">
        <w:rPr>
          <w:b/>
          <w:noProof/>
        </w:rPr>
        <w:t>healing</w:t>
      </w:r>
      <w:r w:rsidRPr="009F755B">
        <w:rPr>
          <w:noProof/>
        </w:rPr>
        <w:t xml:space="preserve"> </w:t>
      </w:r>
      <w:r w:rsidRPr="009F755B">
        <w:rPr>
          <w:b/>
          <w:noProof/>
        </w:rPr>
        <w:t>receiver</w:t>
      </w:r>
      <w:r w:rsidRPr="009F755B">
        <w:rPr>
          <w:noProof/>
        </w:rPr>
        <w:t>.</w:t>
      </w:r>
    </w:p>
    <w:p w14:paraId="7590C54F" w14:textId="6A38A2C1" w:rsidR="007632D2" w:rsidRPr="009F755B" w:rsidRDefault="007632D2" w:rsidP="007632D2">
      <w:r w:rsidRPr="009F755B">
        <w:rPr>
          <w:noProof/>
        </w:rPr>
        <w:t xml:space="preserve">If </w:t>
      </w:r>
      <w:r>
        <w:rPr>
          <w:noProof/>
        </w:rPr>
        <w:t>any</w:t>
      </w:r>
      <w:r w:rsidRPr="009F755B">
        <w:rPr>
          <w:noProof/>
        </w:rPr>
        <w:t xml:space="preserve"> character doesn’t exist in the </w:t>
      </w:r>
      <w:r w:rsidRPr="009F755B">
        <w:rPr>
          <w:b/>
          <w:noProof/>
        </w:rPr>
        <w:t>party</w:t>
      </w:r>
      <w:r w:rsidRPr="009F755B">
        <w:rPr>
          <w:noProof/>
        </w:rPr>
        <w:t xml:space="preserve">, throw an </w:t>
      </w:r>
      <w:r w:rsidRPr="009F755B">
        <w:rPr>
          <w:rStyle w:val="CodeChar"/>
        </w:rPr>
        <w:t>ArgumentException</w:t>
      </w:r>
      <w:r w:rsidRPr="009F755B">
        <w:t xml:space="preserve"> with the message </w:t>
      </w:r>
      <w:r w:rsidRPr="009F755B">
        <w:rPr>
          <w:rFonts w:ascii="Consolas" w:hAnsi="Consolas"/>
          <w:b/>
          <w:bCs/>
        </w:rPr>
        <w:t>"</w:t>
      </w:r>
      <w:r w:rsidRPr="009F755B">
        <w:rPr>
          <w:rStyle w:val="CodeChar"/>
        </w:rPr>
        <w:t>Character {name} not found!</w:t>
      </w:r>
      <w:r w:rsidRPr="009F755B">
        <w:rPr>
          <w:rFonts w:ascii="Consolas" w:hAnsi="Consolas"/>
          <w:b/>
          <w:bCs/>
        </w:rPr>
        <w:t>"</w:t>
      </w:r>
      <w:r w:rsidR="006B5EDF">
        <w:rPr>
          <w:rFonts w:ascii="Consolas" w:hAnsi="Consolas"/>
          <w:b/>
          <w:bCs/>
        </w:rPr>
        <w:t xml:space="preserve">. </w:t>
      </w:r>
      <w:r w:rsidR="006B5EDF" w:rsidRPr="006B5EDF">
        <w:rPr>
          <w:rFonts w:cstheme="minorHAnsi"/>
          <w:bCs/>
        </w:rPr>
        <w:t>Check the Healer first and the</w:t>
      </w:r>
      <w:r w:rsidR="006B5EDF">
        <w:rPr>
          <w:rFonts w:cstheme="minorHAnsi"/>
          <w:bCs/>
        </w:rPr>
        <w:t>n the</w:t>
      </w:r>
      <w:r w:rsidR="006B5EDF" w:rsidRPr="006B5EDF">
        <w:rPr>
          <w:rFonts w:cstheme="minorHAnsi"/>
          <w:bCs/>
        </w:rPr>
        <w:t xml:space="preserve"> receiver.</w:t>
      </w:r>
      <w:r w:rsidR="006B5EDF">
        <w:rPr>
          <w:rFonts w:ascii="Consolas" w:hAnsi="Consolas"/>
          <w:bCs/>
        </w:rPr>
        <w:t xml:space="preserve"> </w:t>
      </w:r>
    </w:p>
    <w:p w14:paraId="238A4C27" w14:textId="0AF931CB" w:rsidR="003C5210" w:rsidRPr="009F755B" w:rsidRDefault="003C5210" w:rsidP="003C5210">
      <w:pPr>
        <w:rPr>
          <w:noProof/>
        </w:rPr>
      </w:pPr>
      <w:r w:rsidRPr="009F755B">
        <w:rPr>
          <w:noProof/>
        </w:rPr>
        <w:t xml:space="preserve">If the </w:t>
      </w:r>
      <w:r w:rsidRPr="009F755B">
        <w:rPr>
          <w:b/>
          <w:noProof/>
        </w:rPr>
        <w:t>healer cannot heal</w:t>
      </w:r>
      <w:r w:rsidRPr="009F755B">
        <w:rPr>
          <w:noProof/>
        </w:rPr>
        <w:t xml:space="preserve">, throw an </w:t>
      </w:r>
      <w:r w:rsidRPr="009F755B">
        <w:rPr>
          <w:rStyle w:val="CodeChar"/>
        </w:rPr>
        <w:t>ArgumentException</w:t>
      </w:r>
      <w:r w:rsidRPr="009F755B">
        <w:rPr>
          <w:noProof/>
        </w:rPr>
        <w:t xml:space="preserve"> with the message </w:t>
      </w:r>
      <w:r w:rsidR="00C647C8" w:rsidRPr="009F755B">
        <w:rPr>
          <w:rFonts w:ascii="Consolas" w:hAnsi="Consolas"/>
          <w:b/>
          <w:bCs/>
        </w:rPr>
        <w:t>"</w:t>
      </w:r>
      <w:r w:rsidRPr="009F755B">
        <w:rPr>
          <w:rStyle w:val="CodeChar"/>
        </w:rPr>
        <w:t>{healerName} cannot heal!</w:t>
      </w:r>
      <w:r w:rsidR="00C647C8" w:rsidRPr="009F755B">
        <w:rPr>
          <w:rFonts w:ascii="Consolas" w:hAnsi="Consolas"/>
          <w:b/>
          <w:bCs/>
        </w:rPr>
        <w:t>"</w:t>
      </w:r>
    </w:p>
    <w:p w14:paraId="0B983B21" w14:textId="77777777" w:rsidR="003C5210" w:rsidRPr="009F755B" w:rsidRDefault="003C5210" w:rsidP="003C5210">
      <w:pPr>
        <w:rPr>
          <w:noProof/>
        </w:rPr>
      </w:pPr>
      <w:r w:rsidRPr="009F755B">
        <w:rPr>
          <w:noProof/>
        </w:rPr>
        <w:t xml:space="preserve">The command </w:t>
      </w:r>
      <w:r w:rsidRPr="009F755B">
        <w:rPr>
          <w:b/>
          <w:noProof/>
        </w:rPr>
        <w:t>output</w:t>
      </w:r>
      <w:r w:rsidRPr="009F755B">
        <w:rPr>
          <w:noProof/>
        </w:rPr>
        <w:t xml:space="preserve"> is in the following format:</w:t>
      </w:r>
    </w:p>
    <w:p w14:paraId="6A2114FC" w14:textId="460F5AC4" w:rsidR="003C5210" w:rsidRPr="009F755B" w:rsidRDefault="00C647C8" w:rsidP="003C5210">
      <w:pPr>
        <w:rPr>
          <w:rFonts w:ascii="Consolas" w:hAnsi="Consolas"/>
          <w:b/>
          <w:noProof/>
        </w:rPr>
      </w:pPr>
      <w:r w:rsidRPr="009F755B">
        <w:rPr>
          <w:rFonts w:ascii="Consolas" w:hAnsi="Consolas"/>
          <w:b/>
          <w:bCs/>
        </w:rPr>
        <w:t>"</w:t>
      </w:r>
      <w:r w:rsidR="003C5210" w:rsidRPr="009F755B">
        <w:rPr>
          <w:rFonts w:ascii="Consolas" w:hAnsi="Consolas"/>
          <w:b/>
          <w:noProof/>
        </w:rPr>
        <w:t>{healer.Name} heals {receiver.Name} for {healer.AbilityPoints}! {receiver.Name} has {receiver.Health} health now!</w:t>
      </w:r>
      <w:r w:rsidRPr="009F755B">
        <w:rPr>
          <w:rFonts w:ascii="Consolas" w:hAnsi="Consolas"/>
          <w:b/>
          <w:bCs/>
        </w:rPr>
        <w:t>"</w:t>
      </w:r>
    </w:p>
    <w:p w14:paraId="122F0A00" w14:textId="77777777" w:rsidR="003C5210" w:rsidRPr="009F755B" w:rsidRDefault="003C5210" w:rsidP="003C5210">
      <w:pPr>
        <w:rPr>
          <w:noProof/>
        </w:rPr>
      </w:pPr>
      <w:r w:rsidRPr="009F755B">
        <w:rPr>
          <w:noProof/>
        </w:rPr>
        <w:t>Returns the</w:t>
      </w:r>
      <w:r w:rsidRPr="009F755B">
        <w:rPr>
          <w:b/>
          <w:noProof/>
        </w:rPr>
        <w:t xml:space="preserve"> formatted string</w:t>
      </w:r>
    </w:p>
    <w:p w14:paraId="6D55A383" w14:textId="0B4D27F3" w:rsidR="003C5210" w:rsidRPr="009F755B" w:rsidRDefault="00D31415" w:rsidP="00D31415">
      <w:pPr>
        <w:pStyle w:val="3"/>
      </w:pPr>
      <w:r w:rsidRPr="009F755B">
        <w:t>Input / Output</w:t>
      </w:r>
    </w:p>
    <w:p w14:paraId="096EBDA1" w14:textId="77777777" w:rsidR="003C5210" w:rsidRPr="009F755B" w:rsidRDefault="003C5210" w:rsidP="00D31415">
      <w:pPr>
        <w:pStyle w:val="4"/>
        <w:rPr>
          <w:lang w:val="bg-BG"/>
        </w:rPr>
      </w:pPr>
      <w:r w:rsidRPr="009F755B">
        <w:t>Input</w:t>
      </w:r>
    </w:p>
    <w:p w14:paraId="786D8667" w14:textId="0A03DD44" w:rsidR="003C5210" w:rsidRPr="009F755B" w:rsidRDefault="003C5210" w:rsidP="003E7B7C">
      <w:pPr>
        <w:pStyle w:val="ac"/>
        <w:numPr>
          <w:ilvl w:val="0"/>
          <w:numId w:val="4"/>
        </w:numPr>
      </w:pPr>
      <w:r w:rsidRPr="009F755B">
        <w:t xml:space="preserve">You will receive commands </w:t>
      </w:r>
      <w:r w:rsidRPr="009F755B">
        <w:rPr>
          <w:b/>
        </w:rPr>
        <w:t xml:space="preserve">until the </w:t>
      </w:r>
      <w:r w:rsidR="001A7233" w:rsidRPr="001A7233">
        <w:rPr>
          <w:rFonts w:ascii="Consolas" w:hAnsi="Consolas"/>
          <w:b/>
          <w:bCs/>
        </w:rPr>
        <w:t>"</w:t>
      </w:r>
      <w:r w:rsidR="001A7233" w:rsidRPr="001A7233">
        <w:rPr>
          <w:b/>
        </w:rPr>
        <w:t>END</w:t>
      </w:r>
      <w:r w:rsidR="001A7233" w:rsidRPr="001A7233">
        <w:rPr>
          <w:rFonts w:ascii="Consolas" w:hAnsi="Consolas"/>
          <w:b/>
          <w:bCs/>
        </w:rPr>
        <w:t>"</w:t>
      </w:r>
      <w:r w:rsidR="001A7233">
        <w:rPr>
          <w:b/>
        </w:rPr>
        <w:t xml:space="preserve"> command is received</w:t>
      </w:r>
      <w:r w:rsidRPr="009F755B">
        <w:t>.</w:t>
      </w:r>
    </w:p>
    <w:p w14:paraId="1CCA111C" w14:textId="77777777" w:rsidR="003C5210" w:rsidRPr="009F755B" w:rsidRDefault="003C5210" w:rsidP="00D31415">
      <w:r w:rsidRPr="009F755B">
        <w:t xml:space="preserve">Below, you can see the </w:t>
      </w:r>
      <w:r w:rsidRPr="009F755B">
        <w:rPr>
          <w:b/>
        </w:rPr>
        <w:t>format</w:t>
      </w:r>
      <w:r w:rsidRPr="009F755B">
        <w:t xml:space="preserve"> in which </w:t>
      </w:r>
      <w:r w:rsidRPr="009F755B">
        <w:rPr>
          <w:b/>
        </w:rPr>
        <w:t>each command</w:t>
      </w:r>
      <w:r w:rsidRPr="009F755B">
        <w:t xml:space="preserve"> will be given in the input:</w:t>
      </w:r>
    </w:p>
    <w:p w14:paraId="0EFF2409" w14:textId="793C8B72" w:rsidR="003C5210" w:rsidRPr="009F755B" w:rsidRDefault="003C5210" w:rsidP="003E7B7C">
      <w:pPr>
        <w:pStyle w:val="Code"/>
        <w:numPr>
          <w:ilvl w:val="0"/>
          <w:numId w:val="3"/>
        </w:numPr>
      </w:pPr>
      <w:r w:rsidRPr="009F755B">
        <w:t>JoinParty {</w:t>
      </w:r>
      <w:r w:rsidR="006A0E9B" w:rsidRPr="009F755B">
        <w:t>Alliance</w:t>
      </w:r>
      <w:r w:rsidRPr="009F755B">
        <w:t>/</w:t>
      </w:r>
      <w:r w:rsidR="005028CB" w:rsidRPr="009F755B">
        <w:t>Horde</w:t>
      </w:r>
      <w:r w:rsidRPr="009F755B">
        <w:t>} {class} {name}</w:t>
      </w:r>
    </w:p>
    <w:p w14:paraId="6D161DF8" w14:textId="77777777" w:rsidR="003C5210" w:rsidRPr="009F755B" w:rsidRDefault="003C5210" w:rsidP="003E7B7C">
      <w:pPr>
        <w:pStyle w:val="Code"/>
        <w:numPr>
          <w:ilvl w:val="0"/>
          <w:numId w:val="3"/>
        </w:numPr>
      </w:pPr>
      <w:r w:rsidRPr="009F755B">
        <w:lastRenderedPageBreak/>
        <w:t>AddItemToPool {itemName}</w:t>
      </w:r>
    </w:p>
    <w:p w14:paraId="0488B5D9" w14:textId="77777777" w:rsidR="003C5210" w:rsidRPr="009F755B" w:rsidRDefault="003C5210" w:rsidP="003E7B7C">
      <w:pPr>
        <w:pStyle w:val="Code"/>
        <w:numPr>
          <w:ilvl w:val="0"/>
          <w:numId w:val="3"/>
        </w:numPr>
      </w:pPr>
      <w:r w:rsidRPr="009F755B">
        <w:t>PickUpItem {characterName}</w:t>
      </w:r>
    </w:p>
    <w:p w14:paraId="0BB4F7F6" w14:textId="77777777" w:rsidR="003C5210" w:rsidRPr="009F755B" w:rsidRDefault="003C5210" w:rsidP="003E7B7C">
      <w:pPr>
        <w:pStyle w:val="Code"/>
        <w:numPr>
          <w:ilvl w:val="0"/>
          <w:numId w:val="3"/>
        </w:numPr>
      </w:pPr>
      <w:r w:rsidRPr="009F755B">
        <w:t>UseItem {characterName} {itemName}</w:t>
      </w:r>
    </w:p>
    <w:p w14:paraId="683B2E7E" w14:textId="77777777" w:rsidR="003C5210" w:rsidRPr="009F755B" w:rsidRDefault="003C5210" w:rsidP="003E7B7C">
      <w:pPr>
        <w:pStyle w:val="Code"/>
        <w:numPr>
          <w:ilvl w:val="0"/>
          <w:numId w:val="3"/>
        </w:numPr>
      </w:pPr>
      <w:r w:rsidRPr="009F755B">
        <w:t>GetStats</w:t>
      </w:r>
    </w:p>
    <w:p w14:paraId="41737CB4" w14:textId="77777777" w:rsidR="003C5210" w:rsidRPr="009F755B" w:rsidRDefault="003C5210" w:rsidP="003E7B7C">
      <w:pPr>
        <w:pStyle w:val="Code"/>
        <w:numPr>
          <w:ilvl w:val="0"/>
          <w:numId w:val="3"/>
        </w:numPr>
      </w:pPr>
      <w:r w:rsidRPr="009F755B">
        <w:t>Attack {attackerName} {attackTargetName}</w:t>
      </w:r>
    </w:p>
    <w:p w14:paraId="0683D292" w14:textId="77777777" w:rsidR="003C5210" w:rsidRPr="009F755B" w:rsidRDefault="003C5210" w:rsidP="003E7B7C">
      <w:pPr>
        <w:pStyle w:val="Code"/>
        <w:numPr>
          <w:ilvl w:val="0"/>
          <w:numId w:val="3"/>
        </w:numPr>
      </w:pPr>
      <w:r w:rsidRPr="009F755B">
        <w:t>Heal {healerName} {healingTargetName}</w:t>
      </w:r>
    </w:p>
    <w:p w14:paraId="1166BD7D" w14:textId="77777777" w:rsidR="003C5210" w:rsidRPr="009F755B" w:rsidRDefault="003C5210" w:rsidP="00D31415">
      <w:pPr>
        <w:pStyle w:val="4"/>
      </w:pPr>
      <w:r w:rsidRPr="009F755B">
        <w:t>Output</w:t>
      </w:r>
    </w:p>
    <w:p w14:paraId="2D801D82" w14:textId="78F2AA76" w:rsidR="003C5210" w:rsidRPr="009F755B" w:rsidRDefault="003C5210" w:rsidP="00D31415">
      <w:r w:rsidRPr="009F755B">
        <w:t xml:space="preserve">Print the output from each command when issued. When the game is over, print </w:t>
      </w:r>
      <w:r w:rsidR="00C647C8" w:rsidRPr="009F755B">
        <w:rPr>
          <w:rFonts w:ascii="Consolas" w:hAnsi="Consolas"/>
          <w:b/>
          <w:bCs/>
        </w:rPr>
        <w:t>"</w:t>
      </w:r>
      <w:r w:rsidRPr="009F755B">
        <w:rPr>
          <w:rStyle w:val="CodeChar"/>
        </w:rPr>
        <w:t>Final stats:</w:t>
      </w:r>
      <w:r w:rsidR="00C647C8" w:rsidRPr="009F755B">
        <w:rPr>
          <w:rFonts w:ascii="Consolas" w:hAnsi="Consolas"/>
          <w:b/>
          <w:bCs/>
        </w:rPr>
        <w:t>"</w:t>
      </w:r>
      <w:r w:rsidRPr="009F755B">
        <w:t xml:space="preserve"> and the output from the </w:t>
      </w:r>
      <w:r w:rsidRPr="009F755B">
        <w:rPr>
          <w:rStyle w:val="CodeChar"/>
        </w:rPr>
        <w:t>GetStats</w:t>
      </w:r>
      <w:r w:rsidRPr="009F755B">
        <w:t xml:space="preserve"> command.</w:t>
      </w:r>
    </w:p>
    <w:p w14:paraId="26F8C770" w14:textId="77777777" w:rsidR="003C5210" w:rsidRPr="009F755B" w:rsidRDefault="003C5210" w:rsidP="00D31415">
      <w:r w:rsidRPr="009F755B">
        <w:t>If an exception is thrown during any of the commands’ execution, print:</w:t>
      </w:r>
    </w:p>
    <w:p w14:paraId="3107EAE8" w14:textId="161D7C59" w:rsidR="003C5210" w:rsidRPr="009F755B" w:rsidRDefault="00C647C8" w:rsidP="003E7B7C">
      <w:pPr>
        <w:pStyle w:val="ac"/>
        <w:numPr>
          <w:ilvl w:val="0"/>
          <w:numId w:val="3"/>
        </w:numPr>
      </w:pPr>
      <w:r w:rsidRPr="009F755B">
        <w:rPr>
          <w:rFonts w:ascii="Consolas" w:hAnsi="Consolas"/>
          <w:b/>
          <w:bCs/>
        </w:rPr>
        <w:t>"</w:t>
      </w:r>
      <w:r w:rsidR="003C5210" w:rsidRPr="009F755B">
        <w:rPr>
          <w:rStyle w:val="CodeChar"/>
        </w:rPr>
        <w:t>Parameter Error:</w:t>
      </w:r>
      <w:r w:rsidRPr="009F755B">
        <w:rPr>
          <w:rStyle w:val="CodeChar"/>
        </w:rPr>
        <w:t xml:space="preserve"> </w:t>
      </w:r>
      <w:r w:rsidRPr="009F755B">
        <w:rPr>
          <w:rFonts w:ascii="Consolas" w:hAnsi="Consolas"/>
          <w:b/>
          <w:bCs/>
        </w:rPr>
        <w:t>"</w:t>
      </w:r>
      <w:r w:rsidR="003C5210" w:rsidRPr="009F755B">
        <w:t xml:space="preserve"> plus the message of the exception if it’s an </w:t>
      </w:r>
      <w:r w:rsidR="003C5210" w:rsidRPr="009F755B">
        <w:rPr>
          <w:rStyle w:val="CodeChar"/>
        </w:rPr>
        <w:t>ArgumentException</w:t>
      </w:r>
    </w:p>
    <w:p w14:paraId="17CB8A3E" w14:textId="1A17B7A1" w:rsidR="003C5210" w:rsidRPr="009F755B" w:rsidRDefault="00C647C8" w:rsidP="003E7B7C">
      <w:pPr>
        <w:pStyle w:val="ac"/>
        <w:numPr>
          <w:ilvl w:val="0"/>
          <w:numId w:val="3"/>
        </w:numPr>
      </w:pPr>
      <w:r w:rsidRPr="009F755B">
        <w:rPr>
          <w:rFonts w:ascii="Consolas" w:hAnsi="Consolas"/>
          <w:b/>
          <w:bCs/>
        </w:rPr>
        <w:t>"</w:t>
      </w:r>
      <w:r w:rsidR="003C5210" w:rsidRPr="009F755B">
        <w:rPr>
          <w:rStyle w:val="CodeChar"/>
        </w:rPr>
        <w:t>Invalid Operation:</w:t>
      </w:r>
      <w:r w:rsidR="003C5210" w:rsidRPr="009F755B">
        <w:rPr>
          <w:noProof/>
        </w:rPr>
        <w:t xml:space="preserve"> </w:t>
      </w:r>
      <w:r w:rsidRPr="009F755B">
        <w:rPr>
          <w:rFonts w:ascii="Consolas" w:hAnsi="Consolas"/>
          <w:b/>
          <w:bCs/>
        </w:rPr>
        <w:t>"</w:t>
      </w:r>
      <w:r w:rsidR="003C5210" w:rsidRPr="009F755B">
        <w:t xml:space="preserve"> plus the message of the exception if it’s an </w:t>
      </w:r>
      <w:r w:rsidR="003C5210" w:rsidRPr="009F755B">
        <w:rPr>
          <w:rStyle w:val="CodeChar"/>
        </w:rPr>
        <w:t>InvalidOperationException</w:t>
      </w:r>
    </w:p>
    <w:p w14:paraId="76833CB2" w14:textId="77777777" w:rsidR="003C5210" w:rsidRPr="009F755B" w:rsidRDefault="003C5210" w:rsidP="00D31415">
      <w:pPr>
        <w:pStyle w:val="4"/>
      </w:pPr>
      <w:r w:rsidRPr="009F755B">
        <w:t>Constraints</w:t>
      </w:r>
    </w:p>
    <w:p w14:paraId="67CBDC00" w14:textId="73DB4E73" w:rsidR="00B81DDE" w:rsidRPr="005B04D4" w:rsidRDefault="003C5210" w:rsidP="00B81DDE">
      <w:pPr>
        <w:pStyle w:val="ac"/>
        <w:numPr>
          <w:ilvl w:val="0"/>
          <w:numId w:val="2"/>
        </w:numPr>
        <w:rPr>
          <w:sz w:val="24"/>
        </w:rPr>
      </w:pPr>
      <w:r w:rsidRPr="009F755B">
        <w:rPr>
          <w:sz w:val="24"/>
        </w:rPr>
        <w:t>The commands will always be in the provided format.</w:t>
      </w:r>
    </w:p>
    <w:p w14:paraId="0CC11914" w14:textId="77777777" w:rsidR="003C5210" w:rsidRPr="009F755B" w:rsidRDefault="003C5210" w:rsidP="00D31415">
      <w:pPr>
        <w:pStyle w:val="4"/>
      </w:pPr>
      <w:r w:rsidRPr="009F755B">
        <w:t>Examples</w:t>
      </w:r>
    </w:p>
    <w:tbl>
      <w:tblPr>
        <w:tblW w:w="1044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40"/>
      </w:tblGrid>
      <w:tr w:rsidR="003C5210" w:rsidRPr="009F755B" w14:paraId="7C2A0EE9" w14:textId="77777777" w:rsidTr="00D31415">
        <w:tc>
          <w:tcPr>
            <w:tcW w:w="10440" w:type="dxa"/>
            <w:shd w:val="clear" w:color="auto" w:fill="D9D9D9" w:themeFill="background1" w:themeFillShade="D9"/>
          </w:tcPr>
          <w:p w14:paraId="66EBB921" w14:textId="77777777" w:rsidR="003C5210" w:rsidRPr="009F755B" w:rsidRDefault="003C5210" w:rsidP="003C5210">
            <w:pPr>
              <w:spacing w:before="0" w:after="0"/>
              <w:jc w:val="center"/>
              <w:rPr>
                <w:b/>
              </w:rPr>
            </w:pPr>
            <w:r w:rsidRPr="009F755B">
              <w:rPr>
                <w:b/>
              </w:rPr>
              <w:t>Input</w:t>
            </w:r>
          </w:p>
        </w:tc>
      </w:tr>
      <w:tr w:rsidR="003C5210" w:rsidRPr="009F755B" w14:paraId="3AAC8CA1" w14:textId="77777777" w:rsidTr="00D31415">
        <w:tc>
          <w:tcPr>
            <w:tcW w:w="10440" w:type="dxa"/>
          </w:tcPr>
          <w:p w14:paraId="748AFE5F" w14:textId="2EDFA8B3" w:rsidR="003C5210" w:rsidRPr="00C86173" w:rsidRDefault="00EA7D1C" w:rsidP="003C521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b/>
                <w:bCs/>
                <w:noProof/>
                <w:color w:val="000000"/>
              </w:rPr>
            </w:pPr>
            <w:r w:rsidRPr="00C86173">
              <w:rPr>
                <w:rFonts w:ascii="Consolas" w:hAnsi="Consolas" w:cs="Consolas"/>
                <w:b/>
                <w:bCs/>
                <w:noProof/>
                <w:color w:val="000000"/>
              </w:rPr>
              <w:t xml:space="preserve">JoinParty </w:t>
            </w:r>
            <w:r w:rsidR="003C5210" w:rsidRPr="00C86173">
              <w:rPr>
                <w:rFonts w:ascii="Consolas" w:hAnsi="Consolas" w:cs="Consolas"/>
                <w:b/>
                <w:bCs/>
                <w:noProof/>
                <w:color w:val="000000"/>
              </w:rPr>
              <w:t>Warrior Gosho</w:t>
            </w:r>
          </w:p>
          <w:p w14:paraId="134D7AED" w14:textId="62C166B3" w:rsidR="003C5210" w:rsidRPr="00C86173" w:rsidRDefault="00EA7D1C" w:rsidP="003C521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b/>
                <w:bCs/>
                <w:noProof/>
                <w:color w:val="000000"/>
              </w:rPr>
            </w:pPr>
            <w:r w:rsidRPr="00C86173">
              <w:rPr>
                <w:rFonts w:ascii="Consolas" w:hAnsi="Consolas" w:cs="Consolas"/>
                <w:b/>
                <w:bCs/>
                <w:noProof/>
                <w:color w:val="000000"/>
              </w:rPr>
              <w:t xml:space="preserve">JoinParty </w:t>
            </w:r>
            <w:r w:rsidR="003C5210" w:rsidRPr="00C86173">
              <w:rPr>
                <w:rFonts w:ascii="Consolas" w:hAnsi="Consolas" w:cs="Consolas"/>
                <w:b/>
                <w:bCs/>
                <w:noProof/>
                <w:color w:val="000000"/>
              </w:rPr>
              <w:t>Warrior Pesho</w:t>
            </w:r>
          </w:p>
          <w:p w14:paraId="1E7185AE" w14:textId="77777777" w:rsidR="003C5210" w:rsidRPr="00C86173" w:rsidRDefault="003C5210" w:rsidP="003C521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b/>
                <w:bCs/>
                <w:noProof/>
                <w:color w:val="000000"/>
              </w:rPr>
            </w:pPr>
            <w:r w:rsidRPr="00C86173">
              <w:rPr>
                <w:rFonts w:ascii="Consolas" w:hAnsi="Consolas" w:cs="Consolas"/>
                <w:b/>
                <w:bCs/>
                <w:noProof/>
                <w:color w:val="000000"/>
              </w:rPr>
              <w:t>AddItemToPool HealthPotion</w:t>
            </w:r>
          </w:p>
          <w:p w14:paraId="2CEA95FB" w14:textId="23520A77" w:rsidR="003C5210" w:rsidRPr="00C86173" w:rsidRDefault="003C5210" w:rsidP="003C521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b/>
                <w:bCs/>
                <w:noProof/>
                <w:color w:val="000000"/>
              </w:rPr>
            </w:pPr>
            <w:r w:rsidRPr="00C86173">
              <w:rPr>
                <w:rFonts w:ascii="Consolas" w:hAnsi="Consolas" w:cs="Consolas"/>
                <w:b/>
                <w:bCs/>
                <w:noProof/>
                <w:color w:val="000000"/>
              </w:rPr>
              <w:t xml:space="preserve">AddItemToPool </w:t>
            </w:r>
            <w:r w:rsidR="00B62EE6" w:rsidRPr="00C86173">
              <w:rPr>
                <w:rFonts w:ascii="Consolas" w:hAnsi="Consolas" w:cs="Consolas"/>
                <w:b/>
                <w:bCs/>
                <w:noProof/>
                <w:color w:val="000000"/>
              </w:rPr>
              <w:t>Fire</w:t>
            </w:r>
            <w:r w:rsidRPr="00C86173">
              <w:rPr>
                <w:rFonts w:ascii="Consolas" w:hAnsi="Consolas" w:cs="Consolas"/>
                <w:b/>
                <w:bCs/>
                <w:noProof/>
                <w:color w:val="000000"/>
              </w:rPr>
              <w:t>Potion</w:t>
            </w:r>
          </w:p>
          <w:p w14:paraId="3E8878EE" w14:textId="77777777" w:rsidR="003C5210" w:rsidRPr="00C86173" w:rsidRDefault="003C5210" w:rsidP="003C521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b/>
                <w:bCs/>
                <w:noProof/>
                <w:color w:val="000000"/>
              </w:rPr>
            </w:pPr>
            <w:r w:rsidRPr="00C86173">
              <w:rPr>
                <w:rFonts w:ascii="Consolas" w:hAnsi="Consolas" w:cs="Consolas"/>
                <w:b/>
                <w:bCs/>
                <w:noProof/>
                <w:color w:val="000000"/>
              </w:rPr>
              <w:t>PickUpItem Gosho</w:t>
            </w:r>
          </w:p>
          <w:p w14:paraId="0DA4AEF7" w14:textId="682AE2F2" w:rsidR="003C5210" w:rsidRPr="00C86173" w:rsidRDefault="00EA7D1C" w:rsidP="003C521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b/>
                <w:bCs/>
                <w:noProof/>
                <w:color w:val="000000"/>
              </w:rPr>
            </w:pPr>
            <w:r w:rsidRPr="00C86173">
              <w:rPr>
                <w:rFonts w:ascii="Consolas" w:hAnsi="Consolas" w:cs="Consolas"/>
                <w:b/>
                <w:bCs/>
                <w:noProof/>
                <w:color w:val="000000"/>
              </w:rPr>
              <w:t xml:space="preserve">JoinParty </w:t>
            </w:r>
            <w:r w:rsidR="003C5210" w:rsidRPr="00C86173">
              <w:rPr>
                <w:rFonts w:ascii="Consolas" w:hAnsi="Consolas" w:cs="Consolas"/>
                <w:b/>
                <w:bCs/>
                <w:noProof/>
                <w:color w:val="000000"/>
              </w:rPr>
              <w:t>Priest Ivan</w:t>
            </w:r>
          </w:p>
          <w:p w14:paraId="01D8DF93" w14:textId="77777777" w:rsidR="003C5210" w:rsidRPr="00C86173" w:rsidRDefault="003C5210" w:rsidP="003C521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b/>
                <w:bCs/>
                <w:noProof/>
                <w:color w:val="000000"/>
              </w:rPr>
            </w:pPr>
            <w:r w:rsidRPr="00C86173">
              <w:rPr>
                <w:rFonts w:ascii="Consolas" w:hAnsi="Consolas" w:cs="Consolas"/>
                <w:b/>
                <w:bCs/>
                <w:noProof/>
                <w:color w:val="000000"/>
              </w:rPr>
              <w:t>Attack Gosho Pesho</w:t>
            </w:r>
          </w:p>
          <w:p w14:paraId="7805B376" w14:textId="77777777" w:rsidR="003C5210" w:rsidRPr="00C86173" w:rsidRDefault="003C5210" w:rsidP="003C521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b/>
                <w:bCs/>
                <w:noProof/>
                <w:color w:val="000000"/>
              </w:rPr>
            </w:pPr>
            <w:r w:rsidRPr="00C86173">
              <w:rPr>
                <w:rFonts w:ascii="Consolas" w:hAnsi="Consolas" w:cs="Consolas"/>
                <w:b/>
                <w:bCs/>
                <w:noProof/>
                <w:color w:val="000000"/>
              </w:rPr>
              <w:t>Attack Gosho Pesho</w:t>
            </w:r>
          </w:p>
          <w:p w14:paraId="7F2957BB" w14:textId="77777777" w:rsidR="003C5210" w:rsidRPr="00C86173" w:rsidRDefault="003C5210" w:rsidP="003C521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b/>
                <w:bCs/>
                <w:noProof/>
                <w:color w:val="000000"/>
              </w:rPr>
            </w:pPr>
            <w:r w:rsidRPr="00C86173">
              <w:rPr>
                <w:rFonts w:ascii="Consolas" w:hAnsi="Consolas" w:cs="Consolas"/>
                <w:b/>
                <w:bCs/>
                <w:noProof/>
                <w:color w:val="000000"/>
              </w:rPr>
              <w:t>Attack Gosho Pesho</w:t>
            </w:r>
          </w:p>
          <w:p w14:paraId="7017A51B" w14:textId="77777777" w:rsidR="003C5210" w:rsidRPr="00C86173" w:rsidRDefault="003C5210" w:rsidP="003C521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b/>
                <w:bCs/>
                <w:noProof/>
                <w:color w:val="000000"/>
              </w:rPr>
            </w:pPr>
            <w:r w:rsidRPr="00C86173">
              <w:rPr>
                <w:rFonts w:ascii="Consolas" w:hAnsi="Consolas" w:cs="Consolas"/>
                <w:b/>
                <w:bCs/>
                <w:noProof/>
                <w:color w:val="000000"/>
              </w:rPr>
              <w:t>Heal Ivan Pesho</w:t>
            </w:r>
          </w:p>
          <w:p w14:paraId="0709D4A3" w14:textId="77777777" w:rsidR="003C5210" w:rsidRPr="00C86173" w:rsidRDefault="003C5210" w:rsidP="003C521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b/>
                <w:bCs/>
                <w:noProof/>
                <w:color w:val="000000"/>
              </w:rPr>
            </w:pPr>
            <w:r w:rsidRPr="00C86173">
              <w:rPr>
                <w:rFonts w:ascii="Consolas" w:hAnsi="Consolas" w:cs="Consolas"/>
                <w:b/>
                <w:bCs/>
                <w:noProof/>
                <w:color w:val="000000"/>
              </w:rPr>
              <w:t>Attack Gosho Ivan</w:t>
            </w:r>
          </w:p>
          <w:p w14:paraId="1F2F33E7" w14:textId="77777777" w:rsidR="003C5210" w:rsidRPr="00C86173" w:rsidRDefault="003C5210" w:rsidP="003C521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b/>
                <w:bCs/>
                <w:noProof/>
                <w:color w:val="000000"/>
              </w:rPr>
            </w:pPr>
            <w:r w:rsidRPr="00C86173">
              <w:rPr>
                <w:rFonts w:ascii="Consolas" w:hAnsi="Consolas" w:cs="Consolas"/>
                <w:b/>
                <w:bCs/>
                <w:noProof/>
                <w:color w:val="000000"/>
              </w:rPr>
              <w:t>Attack Gosho Ivan</w:t>
            </w:r>
          </w:p>
          <w:p w14:paraId="70E6F1B8" w14:textId="77777777" w:rsidR="003C5210" w:rsidRPr="00C86173" w:rsidRDefault="003C5210" w:rsidP="003C521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b/>
                <w:bCs/>
                <w:noProof/>
                <w:color w:val="000000"/>
              </w:rPr>
            </w:pPr>
            <w:r w:rsidRPr="00C86173">
              <w:rPr>
                <w:rFonts w:ascii="Consolas" w:hAnsi="Consolas" w:cs="Consolas"/>
                <w:b/>
                <w:bCs/>
                <w:noProof/>
                <w:color w:val="000000"/>
              </w:rPr>
              <w:t>Attack Gosho Pesho</w:t>
            </w:r>
          </w:p>
          <w:p w14:paraId="66D400A6" w14:textId="77777777" w:rsidR="003C5210" w:rsidRPr="00C86173" w:rsidRDefault="003C5210" w:rsidP="003C521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b/>
                <w:bCs/>
                <w:noProof/>
                <w:color w:val="000000"/>
              </w:rPr>
            </w:pPr>
            <w:r w:rsidRPr="00C86173">
              <w:rPr>
                <w:rFonts w:ascii="Consolas" w:hAnsi="Consolas" w:cs="Consolas"/>
                <w:b/>
                <w:bCs/>
                <w:noProof/>
                <w:color w:val="000000"/>
              </w:rPr>
              <w:t>Attack Gosho Pesho</w:t>
            </w:r>
          </w:p>
          <w:p w14:paraId="6E29D437" w14:textId="77777777" w:rsidR="003C5210" w:rsidRPr="00C86173" w:rsidRDefault="003C5210" w:rsidP="003C521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b/>
                <w:bCs/>
                <w:noProof/>
                <w:color w:val="000000"/>
              </w:rPr>
            </w:pPr>
            <w:r w:rsidRPr="00C86173">
              <w:rPr>
                <w:rFonts w:ascii="Consolas" w:hAnsi="Consolas" w:cs="Consolas"/>
                <w:b/>
                <w:bCs/>
                <w:noProof/>
                <w:color w:val="000000"/>
              </w:rPr>
              <w:t>Attack Gosho Pesho</w:t>
            </w:r>
          </w:p>
          <w:p w14:paraId="2557F707" w14:textId="5623B12D" w:rsidR="001A7233" w:rsidRPr="009F755B" w:rsidRDefault="001A7233" w:rsidP="003C5210">
            <w:pPr>
              <w:spacing w:before="0" w:after="0"/>
              <w:rPr>
                <w:rFonts w:ascii="Consolas" w:hAnsi="Consolas"/>
                <w:bCs/>
                <w:noProof/>
                <w:sz w:val="20"/>
                <w:szCs w:val="20"/>
              </w:rPr>
            </w:pPr>
            <w:r w:rsidRPr="00C86173">
              <w:rPr>
                <w:rFonts w:ascii="Consolas" w:hAnsi="Consolas" w:cs="Consolas"/>
                <w:b/>
                <w:bCs/>
                <w:noProof/>
                <w:color w:val="000000"/>
              </w:rPr>
              <w:t>END</w:t>
            </w:r>
          </w:p>
        </w:tc>
      </w:tr>
      <w:tr w:rsidR="003C5210" w:rsidRPr="009F755B" w14:paraId="5A72091B" w14:textId="77777777" w:rsidTr="00D31415">
        <w:tc>
          <w:tcPr>
            <w:tcW w:w="10440" w:type="dxa"/>
            <w:shd w:val="clear" w:color="auto" w:fill="D9D9D9" w:themeFill="background1" w:themeFillShade="D9"/>
          </w:tcPr>
          <w:p w14:paraId="089BC21A" w14:textId="77777777" w:rsidR="003C5210" w:rsidRPr="009F755B" w:rsidRDefault="003C5210" w:rsidP="003C5210">
            <w:pPr>
              <w:spacing w:before="0" w:after="0"/>
              <w:jc w:val="center"/>
              <w:rPr>
                <w:b/>
              </w:rPr>
            </w:pPr>
            <w:r w:rsidRPr="009F755B">
              <w:rPr>
                <w:b/>
              </w:rPr>
              <w:t>Output</w:t>
            </w:r>
          </w:p>
        </w:tc>
      </w:tr>
      <w:tr w:rsidR="003C5210" w:rsidRPr="009F755B" w14:paraId="2C958EFC" w14:textId="77777777" w:rsidTr="00D31415">
        <w:tc>
          <w:tcPr>
            <w:tcW w:w="10440" w:type="dxa"/>
          </w:tcPr>
          <w:p w14:paraId="3FB2E86C" w14:textId="77777777" w:rsidR="00EA7D1C" w:rsidRPr="0098681A" w:rsidRDefault="00EA7D1C" w:rsidP="00EA7D1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b/>
                <w:bCs/>
                <w:noProof/>
                <w:color w:val="000000"/>
              </w:rPr>
            </w:pPr>
            <w:r w:rsidRPr="0098681A">
              <w:rPr>
                <w:rFonts w:ascii="Consolas" w:hAnsi="Consolas" w:cs="Consolas"/>
                <w:b/>
                <w:bCs/>
                <w:noProof/>
                <w:color w:val="000000"/>
              </w:rPr>
              <w:t>Gosho joined the party!</w:t>
            </w:r>
          </w:p>
          <w:p w14:paraId="4D8B460F" w14:textId="77777777" w:rsidR="00EA7D1C" w:rsidRPr="0098681A" w:rsidRDefault="00EA7D1C" w:rsidP="00EA7D1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b/>
                <w:bCs/>
                <w:noProof/>
                <w:color w:val="000000"/>
              </w:rPr>
            </w:pPr>
            <w:r w:rsidRPr="0098681A">
              <w:rPr>
                <w:rFonts w:ascii="Consolas" w:hAnsi="Consolas" w:cs="Consolas"/>
                <w:b/>
                <w:bCs/>
                <w:noProof/>
                <w:color w:val="000000"/>
              </w:rPr>
              <w:t>Pesho joined the party!</w:t>
            </w:r>
          </w:p>
          <w:p w14:paraId="730B8A95" w14:textId="77777777" w:rsidR="00EA7D1C" w:rsidRPr="0098681A" w:rsidRDefault="00EA7D1C" w:rsidP="00EA7D1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b/>
                <w:bCs/>
                <w:noProof/>
                <w:color w:val="000000"/>
              </w:rPr>
            </w:pPr>
            <w:r w:rsidRPr="0098681A">
              <w:rPr>
                <w:rFonts w:ascii="Consolas" w:hAnsi="Consolas" w:cs="Consolas"/>
                <w:b/>
                <w:bCs/>
                <w:noProof/>
                <w:color w:val="000000"/>
              </w:rPr>
              <w:t>HealthPotion added to pool.</w:t>
            </w:r>
          </w:p>
          <w:p w14:paraId="1CD06DDE" w14:textId="77777777" w:rsidR="00EA7D1C" w:rsidRPr="0098681A" w:rsidRDefault="00EA7D1C" w:rsidP="00EA7D1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b/>
                <w:bCs/>
                <w:noProof/>
                <w:color w:val="000000"/>
              </w:rPr>
            </w:pPr>
            <w:r w:rsidRPr="0098681A">
              <w:rPr>
                <w:rFonts w:ascii="Consolas" w:hAnsi="Consolas" w:cs="Consolas"/>
                <w:b/>
                <w:bCs/>
                <w:noProof/>
                <w:color w:val="000000"/>
              </w:rPr>
              <w:t>FirePotion added to pool.</w:t>
            </w:r>
          </w:p>
          <w:p w14:paraId="03139B52" w14:textId="77777777" w:rsidR="00EA7D1C" w:rsidRPr="0098681A" w:rsidRDefault="00EA7D1C" w:rsidP="00EA7D1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b/>
                <w:bCs/>
                <w:noProof/>
                <w:color w:val="000000"/>
              </w:rPr>
            </w:pPr>
            <w:r w:rsidRPr="0098681A">
              <w:rPr>
                <w:rFonts w:ascii="Consolas" w:hAnsi="Consolas" w:cs="Consolas"/>
                <w:b/>
                <w:bCs/>
                <w:noProof/>
                <w:color w:val="000000"/>
              </w:rPr>
              <w:t>Gosho picked up FirePotion!</w:t>
            </w:r>
          </w:p>
          <w:p w14:paraId="223A38B6" w14:textId="77777777" w:rsidR="00EA7D1C" w:rsidRPr="0098681A" w:rsidRDefault="00EA7D1C" w:rsidP="00EA7D1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b/>
                <w:bCs/>
                <w:noProof/>
                <w:color w:val="000000"/>
              </w:rPr>
            </w:pPr>
            <w:r w:rsidRPr="0098681A">
              <w:rPr>
                <w:rFonts w:ascii="Consolas" w:hAnsi="Consolas" w:cs="Consolas"/>
                <w:b/>
                <w:bCs/>
                <w:noProof/>
                <w:color w:val="000000"/>
              </w:rPr>
              <w:t>Ivan joined the party!</w:t>
            </w:r>
          </w:p>
          <w:p w14:paraId="2E9E6022" w14:textId="77777777" w:rsidR="00EA7D1C" w:rsidRPr="0098681A" w:rsidRDefault="00EA7D1C" w:rsidP="00EA7D1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b/>
                <w:bCs/>
                <w:noProof/>
                <w:color w:val="000000"/>
              </w:rPr>
            </w:pPr>
            <w:r w:rsidRPr="0098681A">
              <w:rPr>
                <w:rFonts w:ascii="Consolas" w:hAnsi="Consolas" w:cs="Consolas"/>
                <w:b/>
                <w:bCs/>
                <w:noProof/>
                <w:color w:val="000000"/>
              </w:rPr>
              <w:t>Gosho attacks Pesho for 40 hit points! Pesho has 100/100 HP and 10/50 AP left!</w:t>
            </w:r>
          </w:p>
          <w:p w14:paraId="0CDAC3CF" w14:textId="77777777" w:rsidR="00EA7D1C" w:rsidRPr="0098681A" w:rsidRDefault="00EA7D1C" w:rsidP="00EA7D1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b/>
                <w:bCs/>
                <w:noProof/>
                <w:color w:val="000000"/>
              </w:rPr>
            </w:pPr>
            <w:r w:rsidRPr="0098681A">
              <w:rPr>
                <w:rFonts w:ascii="Consolas" w:hAnsi="Consolas" w:cs="Consolas"/>
                <w:b/>
                <w:bCs/>
                <w:noProof/>
                <w:color w:val="000000"/>
              </w:rPr>
              <w:t>Gosho attacks Pesho for 40 hit points! Pesho has 70/100 HP and 0/50 AP left!</w:t>
            </w:r>
          </w:p>
          <w:p w14:paraId="3F968C4E" w14:textId="77777777" w:rsidR="00EA7D1C" w:rsidRPr="0098681A" w:rsidRDefault="00EA7D1C" w:rsidP="00EA7D1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b/>
                <w:bCs/>
                <w:noProof/>
                <w:color w:val="000000"/>
              </w:rPr>
            </w:pPr>
            <w:r w:rsidRPr="0098681A">
              <w:rPr>
                <w:rFonts w:ascii="Consolas" w:hAnsi="Consolas" w:cs="Consolas"/>
                <w:b/>
                <w:bCs/>
                <w:noProof/>
                <w:color w:val="000000"/>
              </w:rPr>
              <w:lastRenderedPageBreak/>
              <w:t>Gosho attacks Pesho for 40 hit points! Pesho has 30/100 HP and 0/50 AP left!</w:t>
            </w:r>
          </w:p>
          <w:p w14:paraId="0D915758" w14:textId="77777777" w:rsidR="00EA7D1C" w:rsidRPr="0098681A" w:rsidRDefault="00EA7D1C" w:rsidP="00EA7D1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b/>
                <w:bCs/>
                <w:noProof/>
                <w:color w:val="000000"/>
              </w:rPr>
            </w:pPr>
            <w:r w:rsidRPr="0098681A">
              <w:rPr>
                <w:rFonts w:ascii="Consolas" w:hAnsi="Consolas" w:cs="Consolas"/>
                <w:b/>
                <w:bCs/>
                <w:noProof/>
                <w:color w:val="000000"/>
              </w:rPr>
              <w:t>Ivan heals Pesho for 40! Pesho has 70 health now!</w:t>
            </w:r>
          </w:p>
          <w:p w14:paraId="1BD077A1" w14:textId="77777777" w:rsidR="00EA7D1C" w:rsidRPr="0098681A" w:rsidRDefault="00EA7D1C" w:rsidP="00EA7D1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b/>
                <w:bCs/>
                <w:noProof/>
                <w:color w:val="000000"/>
              </w:rPr>
            </w:pPr>
            <w:r w:rsidRPr="0098681A">
              <w:rPr>
                <w:rFonts w:ascii="Consolas" w:hAnsi="Consolas" w:cs="Consolas"/>
                <w:b/>
                <w:bCs/>
                <w:noProof/>
                <w:color w:val="000000"/>
              </w:rPr>
              <w:t>Gosho attacks Ivan for 40 hit points! Ivan has 35/50 HP and 0/25 AP left!</w:t>
            </w:r>
          </w:p>
          <w:p w14:paraId="278A18DB" w14:textId="77777777" w:rsidR="00EA7D1C" w:rsidRPr="0098681A" w:rsidRDefault="00EA7D1C" w:rsidP="00EA7D1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b/>
                <w:bCs/>
                <w:noProof/>
                <w:color w:val="000000"/>
              </w:rPr>
            </w:pPr>
            <w:r w:rsidRPr="0098681A">
              <w:rPr>
                <w:rFonts w:ascii="Consolas" w:hAnsi="Consolas" w:cs="Consolas"/>
                <w:b/>
                <w:bCs/>
                <w:noProof/>
                <w:color w:val="000000"/>
              </w:rPr>
              <w:t>Gosho attacks Ivan for 40 hit points! Ivan has 0/50 HP and 0/25 AP left!</w:t>
            </w:r>
          </w:p>
          <w:p w14:paraId="77E85A54" w14:textId="77777777" w:rsidR="00EA7D1C" w:rsidRPr="0098681A" w:rsidRDefault="00EA7D1C" w:rsidP="00EA7D1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b/>
                <w:bCs/>
                <w:noProof/>
                <w:color w:val="000000"/>
              </w:rPr>
            </w:pPr>
            <w:r w:rsidRPr="0098681A">
              <w:rPr>
                <w:rFonts w:ascii="Consolas" w:hAnsi="Consolas" w:cs="Consolas"/>
                <w:b/>
                <w:bCs/>
                <w:noProof/>
                <w:color w:val="000000"/>
              </w:rPr>
              <w:t>Ivan is dead!</w:t>
            </w:r>
          </w:p>
          <w:p w14:paraId="27DE4160" w14:textId="77777777" w:rsidR="00EA7D1C" w:rsidRPr="0098681A" w:rsidRDefault="00EA7D1C" w:rsidP="00EA7D1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b/>
                <w:bCs/>
                <w:noProof/>
                <w:color w:val="000000"/>
              </w:rPr>
            </w:pPr>
            <w:r w:rsidRPr="0098681A">
              <w:rPr>
                <w:rFonts w:ascii="Consolas" w:hAnsi="Consolas" w:cs="Consolas"/>
                <w:b/>
                <w:bCs/>
                <w:noProof/>
                <w:color w:val="000000"/>
              </w:rPr>
              <w:t>Gosho attacks Pesho for 40 hit points! Pesho has 30/100 HP and 0/50 AP left!</w:t>
            </w:r>
          </w:p>
          <w:p w14:paraId="147ED944" w14:textId="77777777" w:rsidR="00EA7D1C" w:rsidRPr="0098681A" w:rsidRDefault="00EA7D1C" w:rsidP="00EA7D1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b/>
                <w:bCs/>
                <w:noProof/>
                <w:color w:val="000000"/>
              </w:rPr>
            </w:pPr>
            <w:r w:rsidRPr="0098681A">
              <w:rPr>
                <w:rFonts w:ascii="Consolas" w:hAnsi="Consolas" w:cs="Consolas"/>
                <w:b/>
                <w:bCs/>
                <w:noProof/>
                <w:color w:val="000000"/>
              </w:rPr>
              <w:t>Gosho attacks Pesho for 40 hit points! Pesho has 0/100 HP and 0/50 AP left!</w:t>
            </w:r>
          </w:p>
          <w:p w14:paraId="6161D3ED" w14:textId="77777777" w:rsidR="00EA7D1C" w:rsidRPr="0098681A" w:rsidRDefault="00EA7D1C" w:rsidP="00EA7D1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b/>
                <w:bCs/>
                <w:noProof/>
                <w:color w:val="000000"/>
              </w:rPr>
            </w:pPr>
            <w:r w:rsidRPr="0098681A">
              <w:rPr>
                <w:rFonts w:ascii="Consolas" w:hAnsi="Consolas" w:cs="Consolas"/>
                <w:b/>
                <w:bCs/>
                <w:noProof/>
                <w:color w:val="000000"/>
              </w:rPr>
              <w:t>Pesho is dead!</w:t>
            </w:r>
          </w:p>
          <w:p w14:paraId="010C1D38" w14:textId="77777777" w:rsidR="00EA7D1C" w:rsidRPr="0098681A" w:rsidRDefault="00EA7D1C" w:rsidP="00EA7D1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b/>
                <w:bCs/>
                <w:noProof/>
                <w:color w:val="000000"/>
              </w:rPr>
            </w:pPr>
            <w:r w:rsidRPr="0098681A">
              <w:rPr>
                <w:rFonts w:ascii="Consolas" w:hAnsi="Consolas" w:cs="Consolas"/>
                <w:b/>
                <w:bCs/>
                <w:noProof/>
                <w:color w:val="000000"/>
              </w:rPr>
              <w:t>Invalid Operation: Must be alive to perform this action!</w:t>
            </w:r>
          </w:p>
          <w:p w14:paraId="48C992F5" w14:textId="77777777" w:rsidR="00EA7D1C" w:rsidRPr="0098681A" w:rsidRDefault="00EA7D1C" w:rsidP="00EA7D1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b/>
                <w:bCs/>
                <w:noProof/>
                <w:color w:val="000000"/>
              </w:rPr>
            </w:pPr>
            <w:r w:rsidRPr="0098681A">
              <w:rPr>
                <w:rFonts w:ascii="Consolas" w:hAnsi="Consolas" w:cs="Consolas"/>
                <w:b/>
                <w:bCs/>
                <w:noProof/>
                <w:color w:val="000000"/>
              </w:rPr>
              <w:t>Final stats:</w:t>
            </w:r>
          </w:p>
          <w:p w14:paraId="7817A1E2" w14:textId="77777777" w:rsidR="00EA7D1C" w:rsidRPr="0098681A" w:rsidRDefault="00EA7D1C" w:rsidP="00EA7D1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b/>
                <w:bCs/>
                <w:noProof/>
                <w:color w:val="000000"/>
              </w:rPr>
            </w:pPr>
            <w:r w:rsidRPr="0098681A">
              <w:rPr>
                <w:rFonts w:ascii="Consolas" w:hAnsi="Consolas" w:cs="Consolas"/>
                <w:b/>
                <w:bCs/>
                <w:noProof/>
                <w:color w:val="000000"/>
              </w:rPr>
              <w:t>Gosho - HP: 100/100, AP: 50/50, Status: Alive</w:t>
            </w:r>
          </w:p>
          <w:p w14:paraId="3DAA6173" w14:textId="77777777" w:rsidR="00EA7D1C" w:rsidRPr="0098681A" w:rsidRDefault="00EA7D1C" w:rsidP="00EA7D1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b/>
                <w:bCs/>
                <w:noProof/>
                <w:color w:val="000000"/>
              </w:rPr>
            </w:pPr>
            <w:r w:rsidRPr="0098681A">
              <w:rPr>
                <w:rFonts w:ascii="Consolas" w:hAnsi="Consolas" w:cs="Consolas"/>
                <w:b/>
                <w:bCs/>
                <w:noProof/>
                <w:color w:val="000000"/>
              </w:rPr>
              <w:t>Pesho - HP: 0/100, AP: 0/50, Status: Dead</w:t>
            </w:r>
          </w:p>
          <w:p w14:paraId="608D6CD8" w14:textId="4C69467A" w:rsidR="003C5210" w:rsidRPr="009F755B" w:rsidRDefault="00EA7D1C" w:rsidP="00EA7D1C">
            <w:pPr>
              <w:spacing w:before="0" w:after="0"/>
              <w:rPr>
                <w:rFonts w:ascii="Consolas" w:hAnsi="Consolas"/>
                <w:bCs/>
                <w:noProof/>
                <w:sz w:val="20"/>
                <w:szCs w:val="20"/>
              </w:rPr>
            </w:pPr>
            <w:r w:rsidRPr="0098681A">
              <w:rPr>
                <w:rFonts w:ascii="Consolas" w:hAnsi="Consolas" w:cs="Consolas"/>
                <w:b/>
                <w:bCs/>
                <w:noProof/>
                <w:color w:val="000000"/>
              </w:rPr>
              <w:t>Ivan - HP: 0/50, AP: 0/25, Status: Dead</w:t>
            </w:r>
          </w:p>
        </w:tc>
      </w:tr>
    </w:tbl>
    <w:p w14:paraId="009B1E56" w14:textId="77777777" w:rsidR="003C5210" w:rsidRPr="009F755B" w:rsidRDefault="003C5210" w:rsidP="003C5210"/>
    <w:tbl>
      <w:tblPr>
        <w:tblW w:w="1044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40"/>
      </w:tblGrid>
      <w:tr w:rsidR="003C5210" w:rsidRPr="009F755B" w14:paraId="1F32C155" w14:textId="77777777" w:rsidTr="00D31415">
        <w:tc>
          <w:tcPr>
            <w:tcW w:w="10440" w:type="dxa"/>
            <w:shd w:val="clear" w:color="auto" w:fill="D9D9D9" w:themeFill="background1" w:themeFillShade="D9"/>
          </w:tcPr>
          <w:p w14:paraId="59E772FA" w14:textId="77777777" w:rsidR="003C5210" w:rsidRPr="009F755B" w:rsidRDefault="003C5210" w:rsidP="003C5210">
            <w:pPr>
              <w:spacing w:before="0" w:after="0"/>
              <w:jc w:val="center"/>
              <w:rPr>
                <w:b/>
              </w:rPr>
            </w:pPr>
            <w:r w:rsidRPr="009F755B">
              <w:rPr>
                <w:b/>
              </w:rPr>
              <w:t>Input</w:t>
            </w:r>
          </w:p>
        </w:tc>
      </w:tr>
      <w:tr w:rsidR="003C5210" w:rsidRPr="009F755B" w14:paraId="0A051ED5" w14:textId="77777777" w:rsidTr="00D31415">
        <w:tc>
          <w:tcPr>
            <w:tcW w:w="10440" w:type="dxa"/>
          </w:tcPr>
          <w:p w14:paraId="792F9704" w14:textId="318834BC" w:rsidR="003C5210" w:rsidRPr="0098681A" w:rsidRDefault="003C5210" w:rsidP="003C521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b/>
                <w:bCs/>
                <w:noProof/>
                <w:color w:val="000000"/>
              </w:rPr>
            </w:pPr>
            <w:r w:rsidRPr="0098681A">
              <w:rPr>
                <w:rFonts w:ascii="Consolas" w:hAnsi="Consolas" w:cs="Consolas"/>
                <w:b/>
                <w:bCs/>
                <w:noProof/>
                <w:color w:val="000000"/>
              </w:rPr>
              <w:t>JoinParty Warrior Gosho</w:t>
            </w:r>
          </w:p>
          <w:p w14:paraId="31C17D0C" w14:textId="6736565E" w:rsidR="003C5210" w:rsidRPr="0098681A" w:rsidRDefault="003C5210" w:rsidP="003C521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b/>
                <w:bCs/>
                <w:noProof/>
                <w:color w:val="000000"/>
              </w:rPr>
            </w:pPr>
            <w:r w:rsidRPr="0098681A">
              <w:rPr>
                <w:rFonts w:ascii="Consolas" w:hAnsi="Consolas" w:cs="Consolas"/>
                <w:b/>
                <w:bCs/>
                <w:noProof/>
                <w:color w:val="000000"/>
              </w:rPr>
              <w:t>JoinParty Warrior Pesho</w:t>
            </w:r>
          </w:p>
          <w:p w14:paraId="66E7144B" w14:textId="77777777" w:rsidR="003C5210" w:rsidRPr="0098681A" w:rsidRDefault="003C5210" w:rsidP="003C521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b/>
                <w:bCs/>
                <w:noProof/>
                <w:color w:val="000000"/>
              </w:rPr>
            </w:pPr>
            <w:r w:rsidRPr="0098681A">
              <w:rPr>
                <w:rFonts w:ascii="Consolas" w:hAnsi="Consolas" w:cs="Consolas"/>
                <w:b/>
                <w:bCs/>
                <w:noProof/>
                <w:color w:val="000000"/>
              </w:rPr>
              <w:t>AddItemToPool HealthPotion</w:t>
            </w:r>
          </w:p>
          <w:p w14:paraId="4A026068" w14:textId="16EE75F7" w:rsidR="003C5210" w:rsidRPr="0098681A" w:rsidRDefault="003C5210" w:rsidP="003C521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b/>
                <w:bCs/>
                <w:noProof/>
                <w:color w:val="000000"/>
              </w:rPr>
            </w:pPr>
            <w:r w:rsidRPr="0098681A">
              <w:rPr>
                <w:rFonts w:ascii="Consolas" w:hAnsi="Consolas" w:cs="Consolas"/>
                <w:b/>
                <w:bCs/>
                <w:noProof/>
                <w:color w:val="000000"/>
              </w:rPr>
              <w:t xml:space="preserve">AddItemToPool </w:t>
            </w:r>
            <w:r w:rsidR="00B62EE6" w:rsidRPr="0098681A">
              <w:rPr>
                <w:rFonts w:ascii="Consolas" w:hAnsi="Consolas" w:cs="Consolas"/>
                <w:b/>
                <w:bCs/>
                <w:noProof/>
                <w:color w:val="000000"/>
              </w:rPr>
              <w:t>Fire</w:t>
            </w:r>
            <w:r w:rsidRPr="0098681A">
              <w:rPr>
                <w:rFonts w:ascii="Consolas" w:hAnsi="Consolas" w:cs="Consolas"/>
                <w:b/>
                <w:bCs/>
                <w:noProof/>
                <w:color w:val="000000"/>
              </w:rPr>
              <w:t>Potion</w:t>
            </w:r>
          </w:p>
          <w:p w14:paraId="5839437B" w14:textId="77777777" w:rsidR="003C5210" w:rsidRPr="0098681A" w:rsidRDefault="003C5210" w:rsidP="003C521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b/>
                <w:bCs/>
                <w:noProof/>
                <w:color w:val="000000"/>
              </w:rPr>
            </w:pPr>
            <w:r w:rsidRPr="0098681A">
              <w:rPr>
                <w:rFonts w:ascii="Consolas" w:hAnsi="Consolas" w:cs="Consolas"/>
                <w:b/>
                <w:bCs/>
                <w:noProof/>
                <w:color w:val="000000"/>
              </w:rPr>
              <w:t>PickUpItem Pesho</w:t>
            </w:r>
          </w:p>
          <w:p w14:paraId="27DEAD63" w14:textId="77777777" w:rsidR="003C5210" w:rsidRPr="0098681A" w:rsidRDefault="003C5210" w:rsidP="003C521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b/>
                <w:bCs/>
                <w:noProof/>
                <w:color w:val="000000"/>
              </w:rPr>
            </w:pPr>
            <w:r w:rsidRPr="0098681A">
              <w:rPr>
                <w:rFonts w:ascii="Consolas" w:hAnsi="Consolas" w:cs="Consolas"/>
                <w:b/>
                <w:bCs/>
                <w:noProof/>
                <w:color w:val="000000"/>
              </w:rPr>
              <w:t>PickUpItem Gosho</w:t>
            </w:r>
          </w:p>
          <w:p w14:paraId="24AE716E" w14:textId="77777777" w:rsidR="003C5210" w:rsidRPr="0098681A" w:rsidRDefault="003C5210" w:rsidP="003C521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b/>
                <w:bCs/>
                <w:noProof/>
                <w:color w:val="000000"/>
              </w:rPr>
            </w:pPr>
            <w:r w:rsidRPr="0098681A">
              <w:rPr>
                <w:rFonts w:ascii="Consolas" w:hAnsi="Consolas" w:cs="Consolas"/>
                <w:b/>
                <w:bCs/>
                <w:noProof/>
                <w:color w:val="000000"/>
              </w:rPr>
              <w:t>PickUpItem Pesho</w:t>
            </w:r>
          </w:p>
          <w:p w14:paraId="534240DB" w14:textId="77777777" w:rsidR="003C5210" w:rsidRPr="0098681A" w:rsidRDefault="003C5210" w:rsidP="003C521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b/>
                <w:bCs/>
                <w:noProof/>
                <w:color w:val="000000"/>
              </w:rPr>
            </w:pPr>
            <w:r w:rsidRPr="0098681A">
              <w:rPr>
                <w:rFonts w:ascii="Consolas" w:hAnsi="Consolas" w:cs="Consolas"/>
                <w:b/>
                <w:bCs/>
                <w:noProof/>
                <w:color w:val="000000"/>
              </w:rPr>
              <w:t>UseItem Pesho HealthPotion</w:t>
            </w:r>
          </w:p>
          <w:p w14:paraId="2FBEFEBB" w14:textId="39CBAE2E" w:rsidR="003C5210" w:rsidRPr="0098681A" w:rsidRDefault="003C5210" w:rsidP="003C521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b/>
                <w:bCs/>
                <w:noProof/>
                <w:color w:val="000000"/>
              </w:rPr>
            </w:pPr>
            <w:r w:rsidRPr="0098681A">
              <w:rPr>
                <w:rFonts w:ascii="Consolas" w:hAnsi="Consolas" w:cs="Consolas"/>
                <w:b/>
                <w:bCs/>
                <w:noProof/>
                <w:color w:val="000000"/>
              </w:rPr>
              <w:t xml:space="preserve">UseItem Pesho </w:t>
            </w:r>
            <w:r w:rsidR="00B62EE6" w:rsidRPr="0098681A">
              <w:rPr>
                <w:rFonts w:ascii="Consolas" w:hAnsi="Consolas" w:cs="Consolas"/>
                <w:b/>
                <w:bCs/>
                <w:noProof/>
                <w:color w:val="000000"/>
              </w:rPr>
              <w:t>Fire</w:t>
            </w:r>
            <w:r w:rsidRPr="0098681A">
              <w:rPr>
                <w:rFonts w:ascii="Consolas" w:hAnsi="Consolas" w:cs="Consolas"/>
                <w:b/>
                <w:bCs/>
                <w:noProof/>
                <w:color w:val="000000"/>
              </w:rPr>
              <w:t>Potion</w:t>
            </w:r>
          </w:p>
          <w:p w14:paraId="089665C1" w14:textId="70DB22CA" w:rsidR="003C5210" w:rsidRPr="0098681A" w:rsidRDefault="003C5210" w:rsidP="003C521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b/>
                <w:bCs/>
                <w:noProof/>
                <w:color w:val="000000"/>
              </w:rPr>
            </w:pPr>
            <w:r w:rsidRPr="0098681A">
              <w:rPr>
                <w:rFonts w:ascii="Consolas" w:hAnsi="Consolas" w:cs="Consolas"/>
                <w:b/>
                <w:bCs/>
                <w:noProof/>
                <w:color w:val="000000"/>
              </w:rPr>
              <w:t xml:space="preserve">AddItemToPool </w:t>
            </w:r>
            <w:r w:rsidR="00B62EE6" w:rsidRPr="0098681A">
              <w:rPr>
                <w:rFonts w:ascii="Consolas" w:hAnsi="Consolas" w:cs="Consolas"/>
                <w:b/>
                <w:bCs/>
                <w:noProof/>
                <w:color w:val="000000"/>
              </w:rPr>
              <w:t>Fire</w:t>
            </w:r>
            <w:r w:rsidRPr="0098681A">
              <w:rPr>
                <w:rFonts w:ascii="Consolas" w:hAnsi="Consolas" w:cs="Consolas"/>
                <w:b/>
                <w:bCs/>
                <w:noProof/>
                <w:color w:val="000000"/>
              </w:rPr>
              <w:t>Potion</w:t>
            </w:r>
          </w:p>
          <w:p w14:paraId="0CCA58E9" w14:textId="77777777" w:rsidR="003C5210" w:rsidRPr="0098681A" w:rsidRDefault="003C5210" w:rsidP="003C521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b/>
                <w:bCs/>
                <w:noProof/>
                <w:color w:val="000000"/>
              </w:rPr>
            </w:pPr>
            <w:r w:rsidRPr="0098681A">
              <w:rPr>
                <w:rFonts w:ascii="Consolas" w:hAnsi="Consolas" w:cs="Consolas"/>
                <w:b/>
                <w:bCs/>
                <w:noProof/>
                <w:color w:val="000000"/>
              </w:rPr>
              <w:t>PickUpItem Gosho</w:t>
            </w:r>
          </w:p>
          <w:p w14:paraId="225E384C" w14:textId="79BEA4B5" w:rsidR="003C5210" w:rsidRPr="0098681A" w:rsidRDefault="003C5210" w:rsidP="003C521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b/>
                <w:bCs/>
                <w:noProof/>
                <w:color w:val="000000"/>
              </w:rPr>
            </w:pPr>
            <w:r w:rsidRPr="0098681A">
              <w:rPr>
                <w:rFonts w:ascii="Consolas" w:hAnsi="Consolas" w:cs="Consolas"/>
                <w:b/>
                <w:bCs/>
                <w:noProof/>
                <w:color w:val="000000"/>
              </w:rPr>
              <w:t>JoinParty Warrior Ivan</w:t>
            </w:r>
          </w:p>
          <w:p w14:paraId="13A28D0F" w14:textId="77777777" w:rsidR="003C5210" w:rsidRPr="0098681A" w:rsidRDefault="003C5210" w:rsidP="003C521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b/>
                <w:bCs/>
                <w:noProof/>
                <w:color w:val="000000"/>
              </w:rPr>
            </w:pPr>
            <w:r w:rsidRPr="0098681A">
              <w:rPr>
                <w:rFonts w:ascii="Consolas" w:hAnsi="Consolas" w:cs="Consolas"/>
                <w:b/>
                <w:bCs/>
                <w:noProof/>
                <w:color w:val="000000"/>
              </w:rPr>
              <w:t>Attack Ivan Gosho</w:t>
            </w:r>
          </w:p>
          <w:p w14:paraId="5E0A3CEF" w14:textId="77777777" w:rsidR="003C5210" w:rsidRPr="0098681A" w:rsidRDefault="003C5210" w:rsidP="003C521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b/>
                <w:bCs/>
                <w:noProof/>
                <w:color w:val="000000"/>
              </w:rPr>
            </w:pPr>
            <w:r w:rsidRPr="0098681A">
              <w:rPr>
                <w:rFonts w:ascii="Consolas" w:hAnsi="Consolas" w:cs="Consolas"/>
                <w:b/>
                <w:bCs/>
                <w:noProof/>
                <w:color w:val="000000"/>
              </w:rPr>
              <w:t>Attack Ivan Gosho</w:t>
            </w:r>
          </w:p>
          <w:p w14:paraId="49D0776A" w14:textId="77777777" w:rsidR="003C5210" w:rsidRPr="0098681A" w:rsidRDefault="003C5210" w:rsidP="003C521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b/>
                <w:bCs/>
                <w:noProof/>
                <w:color w:val="000000"/>
              </w:rPr>
            </w:pPr>
            <w:r w:rsidRPr="0098681A">
              <w:rPr>
                <w:rFonts w:ascii="Consolas" w:hAnsi="Consolas" w:cs="Consolas"/>
                <w:b/>
                <w:bCs/>
                <w:noProof/>
                <w:color w:val="000000"/>
              </w:rPr>
              <w:t>Attack Ivan Gosho</w:t>
            </w:r>
          </w:p>
          <w:p w14:paraId="5D81E823" w14:textId="77777777" w:rsidR="003C5210" w:rsidRPr="0098681A" w:rsidRDefault="003C5210" w:rsidP="003C521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b/>
                <w:bCs/>
                <w:noProof/>
                <w:color w:val="000000"/>
              </w:rPr>
            </w:pPr>
            <w:r w:rsidRPr="0098681A">
              <w:rPr>
                <w:rFonts w:ascii="Consolas" w:hAnsi="Consolas" w:cs="Consolas"/>
                <w:b/>
                <w:bCs/>
                <w:noProof/>
                <w:color w:val="000000"/>
              </w:rPr>
              <w:t>Attack Gosho Ivan</w:t>
            </w:r>
          </w:p>
          <w:p w14:paraId="5BB35D41" w14:textId="77777777" w:rsidR="003C5210" w:rsidRPr="0098681A" w:rsidRDefault="003C5210" w:rsidP="003C521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b/>
                <w:bCs/>
                <w:noProof/>
                <w:color w:val="000000"/>
              </w:rPr>
            </w:pPr>
            <w:r w:rsidRPr="0098681A">
              <w:rPr>
                <w:rFonts w:ascii="Consolas" w:hAnsi="Consolas" w:cs="Consolas"/>
                <w:b/>
                <w:bCs/>
                <w:noProof/>
                <w:color w:val="000000"/>
              </w:rPr>
              <w:t>Attack Ivan Gosho</w:t>
            </w:r>
          </w:p>
          <w:p w14:paraId="1FCBFF2E" w14:textId="77777777" w:rsidR="003C5210" w:rsidRPr="0098681A" w:rsidRDefault="003C5210" w:rsidP="003C521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b/>
                <w:bCs/>
                <w:noProof/>
                <w:color w:val="000000"/>
              </w:rPr>
            </w:pPr>
            <w:r w:rsidRPr="0098681A">
              <w:rPr>
                <w:rFonts w:ascii="Consolas" w:hAnsi="Consolas" w:cs="Consolas"/>
                <w:b/>
                <w:bCs/>
                <w:noProof/>
                <w:color w:val="000000"/>
              </w:rPr>
              <w:t>Attack Ivan Pesho</w:t>
            </w:r>
          </w:p>
          <w:p w14:paraId="70094573" w14:textId="77777777" w:rsidR="003C5210" w:rsidRPr="0098681A" w:rsidRDefault="003C5210" w:rsidP="003C521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b/>
                <w:bCs/>
                <w:noProof/>
                <w:color w:val="000000"/>
              </w:rPr>
            </w:pPr>
            <w:r w:rsidRPr="0098681A">
              <w:rPr>
                <w:rFonts w:ascii="Consolas" w:hAnsi="Consolas" w:cs="Consolas"/>
                <w:b/>
                <w:bCs/>
                <w:noProof/>
                <w:color w:val="000000"/>
              </w:rPr>
              <w:t>Attack Ivan Pesho</w:t>
            </w:r>
          </w:p>
          <w:p w14:paraId="2EBA4065" w14:textId="77777777" w:rsidR="003C5210" w:rsidRPr="0098681A" w:rsidRDefault="003C5210" w:rsidP="003C521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b/>
                <w:bCs/>
                <w:noProof/>
                <w:color w:val="000000"/>
              </w:rPr>
            </w:pPr>
            <w:r w:rsidRPr="0098681A">
              <w:rPr>
                <w:rFonts w:ascii="Consolas" w:hAnsi="Consolas" w:cs="Consolas"/>
                <w:b/>
                <w:bCs/>
                <w:noProof/>
                <w:color w:val="000000"/>
              </w:rPr>
              <w:t>Attack Ivan Pesho</w:t>
            </w:r>
          </w:p>
          <w:p w14:paraId="47079C54" w14:textId="2E9718ED" w:rsidR="003C5210" w:rsidRPr="0098681A" w:rsidRDefault="00306400" w:rsidP="003064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b/>
                <w:bCs/>
                <w:noProof/>
                <w:color w:val="000000"/>
              </w:rPr>
            </w:pPr>
            <w:r w:rsidRPr="0098681A">
              <w:rPr>
                <w:rFonts w:ascii="Consolas" w:hAnsi="Consolas" w:cs="Consolas"/>
                <w:b/>
                <w:bCs/>
                <w:noProof/>
                <w:color w:val="000000"/>
              </w:rPr>
              <w:t>END</w:t>
            </w:r>
          </w:p>
        </w:tc>
      </w:tr>
      <w:tr w:rsidR="003C5210" w:rsidRPr="009F755B" w14:paraId="1FBFA5B8" w14:textId="77777777" w:rsidTr="00D31415">
        <w:tc>
          <w:tcPr>
            <w:tcW w:w="10440" w:type="dxa"/>
            <w:shd w:val="clear" w:color="auto" w:fill="D9D9D9" w:themeFill="background1" w:themeFillShade="D9"/>
          </w:tcPr>
          <w:p w14:paraId="017C7C78" w14:textId="77777777" w:rsidR="003C5210" w:rsidRPr="009F755B" w:rsidRDefault="003C5210" w:rsidP="003C5210">
            <w:pPr>
              <w:spacing w:before="0" w:after="0"/>
              <w:jc w:val="center"/>
              <w:rPr>
                <w:b/>
              </w:rPr>
            </w:pPr>
            <w:r w:rsidRPr="009F755B">
              <w:rPr>
                <w:b/>
              </w:rPr>
              <w:t>Output</w:t>
            </w:r>
          </w:p>
        </w:tc>
      </w:tr>
      <w:tr w:rsidR="003C5210" w:rsidRPr="009F755B" w14:paraId="6F3E3087" w14:textId="77777777" w:rsidTr="00D31415">
        <w:tc>
          <w:tcPr>
            <w:tcW w:w="10440" w:type="dxa"/>
          </w:tcPr>
          <w:p w14:paraId="106C0B6A" w14:textId="77777777" w:rsidR="00EA7D1C" w:rsidRPr="0098681A" w:rsidRDefault="00EA7D1C" w:rsidP="00EA7D1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b/>
                <w:bCs/>
                <w:noProof/>
                <w:color w:val="000000"/>
              </w:rPr>
            </w:pPr>
            <w:r w:rsidRPr="0098681A">
              <w:rPr>
                <w:rFonts w:ascii="Consolas" w:hAnsi="Consolas" w:cs="Consolas"/>
                <w:b/>
                <w:bCs/>
                <w:noProof/>
                <w:color w:val="000000"/>
              </w:rPr>
              <w:t>Gosho joined the party!</w:t>
            </w:r>
          </w:p>
          <w:p w14:paraId="1BFE967C" w14:textId="77777777" w:rsidR="00EA7D1C" w:rsidRPr="0098681A" w:rsidRDefault="00EA7D1C" w:rsidP="00EA7D1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b/>
                <w:bCs/>
                <w:noProof/>
                <w:color w:val="000000"/>
              </w:rPr>
            </w:pPr>
            <w:r w:rsidRPr="0098681A">
              <w:rPr>
                <w:rFonts w:ascii="Consolas" w:hAnsi="Consolas" w:cs="Consolas"/>
                <w:b/>
                <w:bCs/>
                <w:noProof/>
                <w:color w:val="000000"/>
              </w:rPr>
              <w:t>Pesho joined the party!</w:t>
            </w:r>
          </w:p>
          <w:p w14:paraId="10DFD6A3" w14:textId="77777777" w:rsidR="00EA7D1C" w:rsidRPr="0098681A" w:rsidRDefault="00EA7D1C" w:rsidP="00EA7D1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b/>
                <w:bCs/>
                <w:noProof/>
                <w:color w:val="000000"/>
              </w:rPr>
            </w:pPr>
            <w:r w:rsidRPr="0098681A">
              <w:rPr>
                <w:rFonts w:ascii="Consolas" w:hAnsi="Consolas" w:cs="Consolas"/>
                <w:b/>
                <w:bCs/>
                <w:noProof/>
                <w:color w:val="000000"/>
              </w:rPr>
              <w:t>HealthPotion added to pool.</w:t>
            </w:r>
          </w:p>
          <w:p w14:paraId="7639D88B" w14:textId="77777777" w:rsidR="00EA7D1C" w:rsidRPr="0098681A" w:rsidRDefault="00EA7D1C" w:rsidP="00EA7D1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b/>
                <w:bCs/>
                <w:noProof/>
                <w:color w:val="000000"/>
              </w:rPr>
            </w:pPr>
            <w:r w:rsidRPr="0098681A">
              <w:rPr>
                <w:rFonts w:ascii="Consolas" w:hAnsi="Consolas" w:cs="Consolas"/>
                <w:b/>
                <w:bCs/>
                <w:noProof/>
                <w:color w:val="000000"/>
              </w:rPr>
              <w:t>FirePotion added to pool.</w:t>
            </w:r>
          </w:p>
          <w:p w14:paraId="24354894" w14:textId="77777777" w:rsidR="00EA7D1C" w:rsidRPr="0098681A" w:rsidRDefault="00EA7D1C" w:rsidP="00EA7D1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b/>
                <w:bCs/>
                <w:noProof/>
                <w:color w:val="000000"/>
              </w:rPr>
            </w:pPr>
            <w:r w:rsidRPr="0098681A">
              <w:rPr>
                <w:rFonts w:ascii="Consolas" w:hAnsi="Consolas" w:cs="Consolas"/>
                <w:b/>
                <w:bCs/>
                <w:noProof/>
                <w:color w:val="000000"/>
              </w:rPr>
              <w:t>Pesho picked up FirePotion!</w:t>
            </w:r>
          </w:p>
          <w:p w14:paraId="2B2E27D0" w14:textId="77777777" w:rsidR="00EA7D1C" w:rsidRPr="0098681A" w:rsidRDefault="00EA7D1C" w:rsidP="00EA7D1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b/>
                <w:bCs/>
                <w:noProof/>
                <w:color w:val="000000"/>
              </w:rPr>
            </w:pPr>
            <w:r w:rsidRPr="0098681A">
              <w:rPr>
                <w:rFonts w:ascii="Consolas" w:hAnsi="Consolas" w:cs="Consolas"/>
                <w:b/>
                <w:bCs/>
                <w:noProof/>
                <w:color w:val="000000"/>
              </w:rPr>
              <w:t>Gosho picked up HealthPotion!</w:t>
            </w:r>
          </w:p>
          <w:p w14:paraId="24BA2C6F" w14:textId="77777777" w:rsidR="00EA7D1C" w:rsidRPr="0098681A" w:rsidRDefault="00EA7D1C" w:rsidP="00EA7D1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b/>
                <w:bCs/>
                <w:noProof/>
                <w:color w:val="000000"/>
              </w:rPr>
            </w:pPr>
            <w:r w:rsidRPr="0098681A">
              <w:rPr>
                <w:rFonts w:ascii="Consolas" w:hAnsi="Consolas" w:cs="Consolas"/>
                <w:b/>
                <w:bCs/>
                <w:noProof/>
                <w:color w:val="000000"/>
              </w:rPr>
              <w:t>Invalid Operation: No items left in pool!</w:t>
            </w:r>
          </w:p>
          <w:p w14:paraId="154757F2" w14:textId="77777777" w:rsidR="00EA7D1C" w:rsidRPr="0098681A" w:rsidRDefault="00EA7D1C" w:rsidP="00EA7D1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b/>
                <w:bCs/>
                <w:noProof/>
                <w:color w:val="000000"/>
              </w:rPr>
            </w:pPr>
            <w:r w:rsidRPr="0098681A">
              <w:rPr>
                <w:rFonts w:ascii="Consolas" w:hAnsi="Consolas" w:cs="Consolas"/>
                <w:b/>
                <w:bCs/>
                <w:noProof/>
                <w:color w:val="000000"/>
              </w:rPr>
              <w:t>Parameter Error: No item with name HealthPotion in bag!</w:t>
            </w:r>
          </w:p>
          <w:p w14:paraId="6D05AC8A" w14:textId="77777777" w:rsidR="00EA7D1C" w:rsidRPr="0098681A" w:rsidRDefault="00EA7D1C" w:rsidP="00EA7D1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b/>
                <w:bCs/>
                <w:noProof/>
                <w:color w:val="000000"/>
              </w:rPr>
            </w:pPr>
            <w:r w:rsidRPr="0098681A">
              <w:rPr>
                <w:rFonts w:ascii="Consolas" w:hAnsi="Consolas" w:cs="Consolas"/>
                <w:b/>
                <w:bCs/>
                <w:noProof/>
                <w:color w:val="000000"/>
              </w:rPr>
              <w:t>Pesho used FirePotion.</w:t>
            </w:r>
          </w:p>
          <w:p w14:paraId="0DB90ADE" w14:textId="77777777" w:rsidR="00EA7D1C" w:rsidRPr="0098681A" w:rsidRDefault="00EA7D1C" w:rsidP="00EA7D1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b/>
                <w:bCs/>
                <w:noProof/>
                <w:color w:val="000000"/>
              </w:rPr>
            </w:pPr>
            <w:r w:rsidRPr="0098681A">
              <w:rPr>
                <w:rFonts w:ascii="Consolas" w:hAnsi="Consolas" w:cs="Consolas"/>
                <w:b/>
                <w:bCs/>
                <w:noProof/>
                <w:color w:val="000000"/>
              </w:rPr>
              <w:t>FirePotion added to pool.</w:t>
            </w:r>
          </w:p>
          <w:p w14:paraId="0EE2AD4F" w14:textId="77777777" w:rsidR="00EA7D1C" w:rsidRPr="0098681A" w:rsidRDefault="00EA7D1C" w:rsidP="00EA7D1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b/>
                <w:bCs/>
                <w:noProof/>
                <w:color w:val="000000"/>
              </w:rPr>
            </w:pPr>
            <w:r w:rsidRPr="0098681A">
              <w:rPr>
                <w:rFonts w:ascii="Consolas" w:hAnsi="Consolas" w:cs="Consolas"/>
                <w:b/>
                <w:bCs/>
                <w:noProof/>
                <w:color w:val="000000"/>
              </w:rPr>
              <w:lastRenderedPageBreak/>
              <w:t>Gosho picked up FirePotion!</w:t>
            </w:r>
          </w:p>
          <w:p w14:paraId="291F6E31" w14:textId="77777777" w:rsidR="00EA7D1C" w:rsidRPr="0098681A" w:rsidRDefault="00EA7D1C" w:rsidP="00EA7D1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b/>
                <w:bCs/>
                <w:noProof/>
                <w:color w:val="000000"/>
              </w:rPr>
            </w:pPr>
            <w:r w:rsidRPr="0098681A">
              <w:rPr>
                <w:rFonts w:ascii="Consolas" w:hAnsi="Consolas" w:cs="Consolas"/>
                <w:b/>
                <w:bCs/>
                <w:noProof/>
                <w:color w:val="000000"/>
              </w:rPr>
              <w:t>Ivan joined the party!</w:t>
            </w:r>
          </w:p>
          <w:p w14:paraId="35D31402" w14:textId="77777777" w:rsidR="00EA7D1C" w:rsidRPr="0098681A" w:rsidRDefault="00EA7D1C" w:rsidP="00EA7D1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b/>
                <w:bCs/>
                <w:noProof/>
                <w:color w:val="000000"/>
              </w:rPr>
            </w:pPr>
            <w:r w:rsidRPr="0098681A">
              <w:rPr>
                <w:rFonts w:ascii="Consolas" w:hAnsi="Consolas" w:cs="Consolas"/>
                <w:b/>
                <w:bCs/>
                <w:noProof/>
                <w:color w:val="000000"/>
              </w:rPr>
              <w:t>Ivan attacks Gosho for 40 hit points! Gosho has 100/100 HP and 10/50 AP left!</w:t>
            </w:r>
          </w:p>
          <w:p w14:paraId="7DB37221" w14:textId="77777777" w:rsidR="00EA7D1C" w:rsidRPr="0098681A" w:rsidRDefault="00EA7D1C" w:rsidP="00EA7D1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b/>
                <w:bCs/>
                <w:noProof/>
                <w:color w:val="000000"/>
              </w:rPr>
            </w:pPr>
            <w:r w:rsidRPr="0098681A">
              <w:rPr>
                <w:rFonts w:ascii="Consolas" w:hAnsi="Consolas" w:cs="Consolas"/>
                <w:b/>
                <w:bCs/>
                <w:noProof/>
                <w:color w:val="000000"/>
              </w:rPr>
              <w:t>Ivan attacks Gosho for 40 hit points! Gosho has 70/100 HP and 0/50 AP left!</w:t>
            </w:r>
          </w:p>
          <w:p w14:paraId="682E6149" w14:textId="77777777" w:rsidR="00EA7D1C" w:rsidRPr="0098681A" w:rsidRDefault="00EA7D1C" w:rsidP="00EA7D1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b/>
                <w:bCs/>
                <w:noProof/>
                <w:color w:val="000000"/>
              </w:rPr>
            </w:pPr>
            <w:r w:rsidRPr="0098681A">
              <w:rPr>
                <w:rFonts w:ascii="Consolas" w:hAnsi="Consolas" w:cs="Consolas"/>
                <w:b/>
                <w:bCs/>
                <w:noProof/>
                <w:color w:val="000000"/>
              </w:rPr>
              <w:t>Ivan attacks Gosho for 40 hit points! Gosho has 30/100 HP and 0/50 AP left!</w:t>
            </w:r>
          </w:p>
          <w:p w14:paraId="56570CC1" w14:textId="77777777" w:rsidR="00EA7D1C" w:rsidRPr="0098681A" w:rsidRDefault="00EA7D1C" w:rsidP="00EA7D1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b/>
                <w:bCs/>
                <w:noProof/>
                <w:color w:val="000000"/>
              </w:rPr>
            </w:pPr>
            <w:r w:rsidRPr="0098681A">
              <w:rPr>
                <w:rFonts w:ascii="Consolas" w:hAnsi="Consolas" w:cs="Consolas"/>
                <w:b/>
                <w:bCs/>
                <w:noProof/>
                <w:color w:val="000000"/>
              </w:rPr>
              <w:t>Gosho attacks Ivan for 40 hit points! Ivan has 100/100 HP and 10/50 AP left!</w:t>
            </w:r>
          </w:p>
          <w:p w14:paraId="64911CC8" w14:textId="77777777" w:rsidR="00EA7D1C" w:rsidRPr="0098681A" w:rsidRDefault="00EA7D1C" w:rsidP="00EA7D1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b/>
                <w:bCs/>
                <w:noProof/>
                <w:color w:val="000000"/>
              </w:rPr>
            </w:pPr>
            <w:r w:rsidRPr="0098681A">
              <w:rPr>
                <w:rFonts w:ascii="Consolas" w:hAnsi="Consolas" w:cs="Consolas"/>
                <w:b/>
                <w:bCs/>
                <w:noProof/>
                <w:color w:val="000000"/>
              </w:rPr>
              <w:t>Ivan attacks Gosho for 40 hit points! Gosho has 0/100 HP and 0/50 AP left!</w:t>
            </w:r>
          </w:p>
          <w:p w14:paraId="2E0A083D" w14:textId="77777777" w:rsidR="00EA7D1C" w:rsidRPr="0098681A" w:rsidRDefault="00EA7D1C" w:rsidP="00EA7D1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b/>
                <w:bCs/>
                <w:noProof/>
                <w:color w:val="000000"/>
              </w:rPr>
            </w:pPr>
            <w:r w:rsidRPr="0098681A">
              <w:rPr>
                <w:rFonts w:ascii="Consolas" w:hAnsi="Consolas" w:cs="Consolas"/>
                <w:b/>
                <w:bCs/>
                <w:noProof/>
                <w:color w:val="000000"/>
              </w:rPr>
              <w:t>Gosho is dead!</w:t>
            </w:r>
          </w:p>
          <w:p w14:paraId="51EACEFF" w14:textId="77777777" w:rsidR="00EA7D1C" w:rsidRPr="0098681A" w:rsidRDefault="00EA7D1C" w:rsidP="00EA7D1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b/>
                <w:bCs/>
                <w:noProof/>
                <w:color w:val="000000"/>
              </w:rPr>
            </w:pPr>
            <w:r w:rsidRPr="0098681A">
              <w:rPr>
                <w:rFonts w:ascii="Consolas" w:hAnsi="Consolas" w:cs="Consolas"/>
                <w:b/>
                <w:bCs/>
                <w:noProof/>
                <w:color w:val="000000"/>
              </w:rPr>
              <w:t>Ivan attacks Pesho for 40 hit points! Pesho has 80/100 HP and 10/50 AP left!</w:t>
            </w:r>
          </w:p>
          <w:p w14:paraId="3813E760" w14:textId="77777777" w:rsidR="00EA7D1C" w:rsidRPr="0098681A" w:rsidRDefault="00EA7D1C" w:rsidP="00EA7D1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b/>
                <w:bCs/>
                <w:noProof/>
                <w:color w:val="000000"/>
              </w:rPr>
            </w:pPr>
            <w:r w:rsidRPr="0098681A">
              <w:rPr>
                <w:rFonts w:ascii="Consolas" w:hAnsi="Consolas" w:cs="Consolas"/>
                <w:b/>
                <w:bCs/>
                <w:noProof/>
                <w:color w:val="000000"/>
              </w:rPr>
              <w:t>Ivan attacks Pesho for 40 hit points! Pesho has 50/100 HP and 0/50 AP left!</w:t>
            </w:r>
          </w:p>
          <w:p w14:paraId="6EA02670" w14:textId="77777777" w:rsidR="00EA7D1C" w:rsidRPr="0098681A" w:rsidRDefault="00EA7D1C" w:rsidP="00EA7D1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b/>
                <w:bCs/>
                <w:noProof/>
                <w:color w:val="000000"/>
              </w:rPr>
            </w:pPr>
            <w:r w:rsidRPr="0098681A">
              <w:rPr>
                <w:rFonts w:ascii="Consolas" w:hAnsi="Consolas" w:cs="Consolas"/>
                <w:b/>
                <w:bCs/>
                <w:noProof/>
                <w:color w:val="000000"/>
              </w:rPr>
              <w:t>Ivan attacks Pesho for 40 hit points! Pesho has 10/100 HP and 0/50 AP left!</w:t>
            </w:r>
          </w:p>
          <w:p w14:paraId="10EF8B5B" w14:textId="77777777" w:rsidR="00EA7D1C" w:rsidRPr="0098681A" w:rsidRDefault="00EA7D1C" w:rsidP="00EA7D1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b/>
                <w:bCs/>
                <w:noProof/>
                <w:color w:val="000000"/>
              </w:rPr>
            </w:pPr>
            <w:r w:rsidRPr="0098681A">
              <w:rPr>
                <w:rFonts w:ascii="Consolas" w:hAnsi="Consolas" w:cs="Consolas"/>
                <w:b/>
                <w:bCs/>
                <w:noProof/>
                <w:color w:val="000000"/>
              </w:rPr>
              <w:t>Final stats:</w:t>
            </w:r>
          </w:p>
          <w:p w14:paraId="50C1CE7E" w14:textId="77777777" w:rsidR="00EA7D1C" w:rsidRPr="0098681A" w:rsidRDefault="00EA7D1C" w:rsidP="00EA7D1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b/>
                <w:bCs/>
                <w:noProof/>
                <w:color w:val="000000"/>
              </w:rPr>
            </w:pPr>
            <w:r w:rsidRPr="0098681A">
              <w:rPr>
                <w:rFonts w:ascii="Consolas" w:hAnsi="Consolas" w:cs="Consolas"/>
                <w:b/>
                <w:bCs/>
                <w:noProof/>
                <w:color w:val="000000"/>
              </w:rPr>
              <w:t>Ivan - HP: 100/100, AP: 10/50, Status: Alive</w:t>
            </w:r>
          </w:p>
          <w:p w14:paraId="361B8699" w14:textId="77777777" w:rsidR="00EA7D1C" w:rsidRPr="0098681A" w:rsidRDefault="00EA7D1C" w:rsidP="00EA7D1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b/>
                <w:bCs/>
                <w:noProof/>
                <w:color w:val="000000"/>
              </w:rPr>
            </w:pPr>
            <w:r w:rsidRPr="0098681A">
              <w:rPr>
                <w:rFonts w:ascii="Consolas" w:hAnsi="Consolas" w:cs="Consolas"/>
                <w:b/>
                <w:bCs/>
                <w:noProof/>
                <w:color w:val="000000"/>
              </w:rPr>
              <w:t>Pesho - HP: 10/100, AP: 0/50, Status: Alive</w:t>
            </w:r>
          </w:p>
          <w:p w14:paraId="1DFF892C" w14:textId="590778B7" w:rsidR="003C5210" w:rsidRPr="0098681A" w:rsidRDefault="00EA7D1C" w:rsidP="00EA7D1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b/>
                <w:bCs/>
                <w:noProof/>
                <w:color w:val="000000"/>
              </w:rPr>
            </w:pPr>
            <w:r w:rsidRPr="0098681A">
              <w:rPr>
                <w:rFonts w:ascii="Consolas" w:hAnsi="Consolas" w:cs="Consolas"/>
                <w:b/>
                <w:bCs/>
                <w:noProof/>
                <w:color w:val="000000"/>
              </w:rPr>
              <w:t>Gosho - HP: 0/100, AP: 0/50, Status: Dead</w:t>
            </w:r>
          </w:p>
        </w:tc>
      </w:tr>
    </w:tbl>
    <w:p w14:paraId="3FD89930" w14:textId="77777777" w:rsidR="003C5210" w:rsidRPr="009F755B" w:rsidRDefault="003C5210" w:rsidP="003C5210"/>
    <w:tbl>
      <w:tblPr>
        <w:tblW w:w="1044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40"/>
      </w:tblGrid>
      <w:tr w:rsidR="003C5210" w:rsidRPr="009F755B" w14:paraId="1C1D946F" w14:textId="77777777" w:rsidTr="00D31415">
        <w:tc>
          <w:tcPr>
            <w:tcW w:w="1044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7379A0E0" w14:textId="77777777" w:rsidR="003C5210" w:rsidRPr="009F755B" w:rsidRDefault="003C5210" w:rsidP="003C5210">
            <w:pPr>
              <w:spacing w:before="0" w:after="0"/>
              <w:jc w:val="center"/>
              <w:rPr>
                <w:b/>
              </w:rPr>
            </w:pPr>
            <w:r w:rsidRPr="009F755B">
              <w:rPr>
                <w:b/>
              </w:rPr>
              <w:t>Input</w:t>
            </w:r>
          </w:p>
        </w:tc>
      </w:tr>
      <w:tr w:rsidR="003C5210" w:rsidRPr="009F755B" w14:paraId="5164D314" w14:textId="77777777" w:rsidTr="00D31415">
        <w:tc>
          <w:tcPr>
            <w:tcW w:w="1044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D41EE5" w14:textId="75265B78" w:rsidR="003C5210" w:rsidRPr="0098681A" w:rsidRDefault="003C5210" w:rsidP="003C521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b/>
                <w:bCs/>
                <w:noProof/>
                <w:color w:val="000000"/>
              </w:rPr>
            </w:pPr>
            <w:r w:rsidRPr="0098681A">
              <w:rPr>
                <w:rFonts w:ascii="Consolas" w:hAnsi="Consolas" w:cs="Consolas"/>
                <w:b/>
                <w:bCs/>
                <w:noProof/>
                <w:color w:val="000000"/>
              </w:rPr>
              <w:t>JoinParty Warrior Gosho</w:t>
            </w:r>
          </w:p>
          <w:p w14:paraId="25B2165A" w14:textId="6A144E96" w:rsidR="003C5210" w:rsidRPr="0098681A" w:rsidRDefault="003C5210" w:rsidP="003C521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b/>
                <w:bCs/>
                <w:noProof/>
                <w:color w:val="000000"/>
              </w:rPr>
            </w:pPr>
            <w:r w:rsidRPr="0098681A">
              <w:rPr>
                <w:rFonts w:ascii="Consolas" w:hAnsi="Consolas" w:cs="Consolas"/>
                <w:b/>
                <w:bCs/>
                <w:noProof/>
                <w:color w:val="000000"/>
              </w:rPr>
              <w:t>JoinParty Warrior Ivan</w:t>
            </w:r>
          </w:p>
          <w:p w14:paraId="3C104866" w14:textId="77777777" w:rsidR="003C5210" w:rsidRPr="0098681A" w:rsidRDefault="003C5210" w:rsidP="003C521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b/>
                <w:bCs/>
                <w:noProof/>
                <w:color w:val="000000"/>
              </w:rPr>
            </w:pPr>
            <w:r w:rsidRPr="0098681A">
              <w:rPr>
                <w:rFonts w:ascii="Consolas" w:hAnsi="Consolas" w:cs="Consolas"/>
                <w:b/>
                <w:bCs/>
                <w:noProof/>
                <w:color w:val="000000"/>
              </w:rPr>
              <w:t>Attack Gosho Gosho</w:t>
            </w:r>
          </w:p>
          <w:p w14:paraId="57B63264" w14:textId="77777777" w:rsidR="003C5210" w:rsidRPr="0098681A" w:rsidRDefault="003C5210" w:rsidP="003C521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b/>
                <w:bCs/>
                <w:noProof/>
                <w:color w:val="000000"/>
              </w:rPr>
            </w:pPr>
            <w:r w:rsidRPr="0098681A">
              <w:rPr>
                <w:rFonts w:ascii="Consolas" w:hAnsi="Consolas" w:cs="Consolas"/>
                <w:b/>
                <w:bCs/>
                <w:noProof/>
                <w:color w:val="000000"/>
              </w:rPr>
              <w:t>PickUpItem Gosho</w:t>
            </w:r>
          </w:p>
          <w:p w14:paraId="03B80F28" w14:textId="77777777" w:rsidR="003C5210" w:rsidRPr="0098681A" w:rsidRDefault="003C5210" w:rsidP="003C521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b/>
                <w:bCs/>
                <w:noProof/>
                <w:color w:val="000000"/>
              </w:rPr>
            </w:pPr>
            <w:r w:rsidRPr="0098681A">
              <w:rPr>
                <w:rFonts w:ascii="Consolas" w:hAnsi="Consolas" w:cs="Consolas"/>
                <w:b/>
                <w:bCs/>
                <w:noProof/>
                <w:color w:val="000000"/>
              </w:rPr>
              <w:t>AddItemToPool InvalidItem</w:t>
            </w:r>
          </w:p>
          <w:p w14:paraId="472A296D" w14:textId="77777777" w:rsidR="003C5210" w:rsidRPr="0098681A" w:rsidRDefault="003C5210" w:rsidP="003C521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b/>
                <w:bCs/>
                <w:noProof/>
                <w:color w:val="000000"/>
              </w:rPr>
            </w:pPr>
            <w:r w:rsidRPr="0098681A">
              <w:rPr>
                <w:rFonts w:ascii="Consolas" w:hAnsi="Consolas" w:cs="Consolas"/>
                <w:b/>
                <w:bCs/>
                <w:noProof/>
                <w:color w:val="000000"/>
              </w:rPr>
              <w:t>AddItemToPool HealthPotion</w:t>
            </w:r>
          </w:p>
          <w:p w14:paraId="378427C5" w14:textId="77777777" w:rsidR="003C5210" w:rsidRPr="0098681A" w:rsidRDefault="003C5210" w:rsidP="003C521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b/>
                <w:bCs/>
                <w:noProof/>
                <w:color w:val="000000"/>
              </w:rPr>
            </w:pPr>
            <w:r w:rsidRPr="0098681A">
              <w:rPr>
                <w:rFonts w:ascii="Consolas" w:hAnsi="Consolas" w:cs="Consolas"/>
                <w:b/>
                <w:bCs/>
                <w:noProof/>
                <w:color w:val="000000"/>
              </w:rPr>
              <w:t>UseItem Gosho InvalidItem</w:t>
            </w:r>
          </w:p>
          <w:p w14:paraId="63F67CFE" w14:textId="77777777" w:rsidR="003C5210" w:rsidRPr="0098681A" w:rsidRDefault="003C5210" w:rsidP="003C521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b/>
                <w:bCs/>
                <w:noProof/>
                <w:color w:val="000000"/>
              </w:rPr>
            </w:pPr>
            <w:r w:rsidRPr="0098681A">
              <w:rPr>
                <w:rFonts w:ascii="Consolas" w:hAnsi="Consolas" w:cs="Consolas"/>
                <w:b/>
                <w:bCs/>
                <w:noProof/>
                <w:color w:val="000000"/>
              </w:rPr>
              <w:t>UseItem Gosho HealthPotion</w:t>
            </w:r>
          </w:p>
          <w:p w14:paraId="0226009B" w14:textId="77777777" w:rsidR="003C5210" w:rsidRPr="0098681A" w:rsidRDefault="003C5210" w:rsidP="003C521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b/>
                <w:bCs/>
                <w:noProof/>
                <w:color w:val="000000"/>
              </w:rPr>
            </w:pPr>
            <w:r w:rsidRPr="0098681A">
              <w:rPr>
                <w:rFonts w:ascii="Consolas" w:hAnsi="Consolas" w:cs="Consolas"/>
                <w:b/>
                <w:bCs/>
                <w:noProof/>
                <w:color w:val="000000"/>
              </w:rPr>
              <w:t>PickUpItem InvalidCharacter</w:t>
            </w:r>
          </w:p>
          <w:p w14:paraId="06F1F61B" w14:textId="77777777" w:rsidR="003C5210" w:rsidRPr="0098681A" w:rsidRDefault="003C5210" w:rsidP="003C521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b/>
                <w:bCs/>
                <w:noProof/>
                <w:color w:val="000000"/>
              </w:rPr>
            </w:pPr>
            <w:r w:rsidRPr="0098681A">
              <w:rPr>
                <w:rFonts w:ascii="Consolas" w:hAnsi="Consolas" w:cs="Consolas"/>
                <w:b/>
                <w:bCs/>
                <w:noProof/>
                <w:color w:val="000000"/>
              </w:rPr>
              <w:t>Attack Ivan Ivan</w:t>
            </w:r>
          </w:p>
          <w:p w14:paraId="0B7B1B58" w14:textId="77777777" w:rsidR="003C5210" w:rsidRPr="0098681A" w:rsidRDefault="003C5210" w:rsidP="003C521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b/>
                <w:bCs/>
                <w:noProof/>
                <w:color w:val="000000"/>
              </w:rPr>
            </w:pPr>
            <w:r w:rsidRPr="0098681A">
              <w:rPr>
                <w:rFonts w:ascii="Consolas" w:hAnsi="Consolas" w:cs="Consolas"/>
                <w:b/>
                <w:bCs/>
                <w:noProof/>
                <w:color w:val="000000"/>
              </w:rPr>
              <w:t>Attack Pesho Ivan</w:t>
            </w:r>
          </w:p>
          <w:p w14:paraId="0CD4A58D" w14:textId="77777777" w:rsidR="003C5210" w:rsidRPr="0098681A" w:rsidRDefault="003C5210" w:rsidP="003C521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b/>
                <w:bCs/>
                <w:noProof/>
                <w:color w:val="000000"/>
              </w:rPr>
            </w:pPr>
            <w:r w:rsidRPr="0098681A">
              <w:rPr>
                <w:rFonts w:ascii="Consolas" w:hAnsi="Consolas" w:cs="Consolas"/>
                <w:b/>
                <w:bCs/>
                <w:noProof/>
                <w:color w:val="000000"/>
              </w:rPr>
              <w:t>Attack Ivan Pesho</w:t>
            </w:r>
          </w:p>
          <w:p w14:paraId="54DFCB58" w14:textId="77777777" w:rsidR="003C5210" w:rsidRPr="0098681A" w:rsidRDefault="003C5210" w:rsidP="003C521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b/>
                <w:bCs/>
                <w:noProof/>
                <w:color w:val="000000"/>
              </w:rPr>
            </w:pPr>
            <w:r w:rsidRPr="0098681A">
              <w:rPr>
                <w:rFonts w:ascii="Consolas" w:hAnsi="Consolas" w:cs="Consolas"/>
                <w:b/>
                <w:bCs/>
                <w:noProof/>
                <w:color w:val="000000"/>
              </w:rPr>
              <w:t>Attack A B</w:t>
            </w:r>
          </w:p>
          <w:p w14:paraId="2888DFF4" w14:textId="77777777" w:rsidR="003C5210" w:rsidRPr="0098681A" w:rsidRDefault="003C5210" w:rsidP="003C521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b/>
                <w:bCs/>
                <w:noProof/>
                <w:color w:val="000000"/>
              </w:rPr>
            </w:pPr>
            <w:r w:rsidRPr="0098681A">
              <w:rPr>
                <w:rFonts w:ascii="Consolas" w:hAnsi="Consolas" w:cs="Consolas"/>
                <w:b/>
                <w:bCs/>
                <w:noProof/>
                <w:color w:val="000000"/>
              </w:rPr>
              <w:t>Attack Ivan Gosho</w:t>
            </w:r>
          </w:p>
          <w:p w14:paraId="26045AE6" w14:textId="77777777" w:rsidR="003C5210" w:rsidRPr="0098681A" w:rsidRDefault="003C5210" w:rsidP="003C521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b/>
                <w:bCs/>
                <w:noProof/>
                <w:color w:val="000000"/>
              </w:rPr>
            </w:pPr>
            <w:r w:rsidRPr="0098681A">
              <w:rPr>
                <w:rFonts w:ascii="Consolas" w:hAnsi="Consolas" w:cs="Consolas"/>
                <w:b/>
                <w:bCs/>
                <w:noProof/>
                <w:color w:val="000000"/>
              </w:rPr>
              <w:t>Attack Ivan Gosho</w:t>
            </w:r>
          </w:p>
          <w:p w14:paraId="101FF96E" w14:textId="77777777" w:rsidR="003C5210" w:rsidRPr="0098681A" w:rsidRDefault="003C5210" w:rsidP="003C521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b/>
                <w:bCs/>
                <w:noProof/>
                <w:color w:val="000000"/>
              </w:rPr>
            </w:pPr>
            <w:r w:rsidRPr="0098681A">
              <w:rPr>
                <w:rFonts w:ascii="Consolas" w:hAnsi="Consolas" w:cs="Consolas"/>
                <w:b/>
                <w:bCs/>
                <w:noProof/>
                <w:color w:val="000000"/>
              </w:rPr>
              <w:t>Attack Ivan Gosho</w:t>
            </w:r>
          </w:p>
          <w:p w14:paraId="35B0BC91" w14:textId="77777777" w:rsidR="003C5210" w:rsidRPr="0098681A" w:rsidRDefault="003C5210" w:rsidP="003C521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b/>
                <w:bCs/>
                <w:noProof/>
                <w:color w:val="000000"/>
              </w:rPr>
            </w:pPr>
            <w:r w:rsidRPr="0098681A">
              <w:rPr>
                <w:rFonts w:ascii="Consolas" w:hAnsi="Consolas" w:cs="Consolas"/>
                <w:b/>
                <w:bCs/>
                <w:noProof/>
                <w:color w:val="000000"/>
              </w:rPr>
              <w:t>Attack Ivan Gosho</w:t>
            </w:r>
          </w:p>
          <w:p w14:paraId="7B0D899A" w14:textId="5E9A6378" w:rsidR="003C5210" w:rsidRPr="009F755B" w:rsidRDefault="00306400" w:rsidP="003C5210">
            <w:pPr>
              <w:spacing w:before="0" w:after="0"/>
              <w:rPr>
                <w:rFonts w:ascii="Consolas" w:hAnsi="Consolas"/>
                <w:bCs/>
                <w:noProof/>
                <w:sz w:val="20"/>
                <w:szCs w:val="20"/>
              </w:rPr>
            </w:pPr>
            <w:r w:rsidRPr="0098681A">
              <w:rPr>
                <w:rFonts w:ascii="Consolas" w:hAnsi="Consolas" w:cs="Consolas"/>
                <w:b/>
                <w:bCs/>
                <w:noProof/>
                <w:color w:val="000000"/>
              </w:rPr>
              <w:t>END</w:t>
            </w:r>
          </w:p>
        </w:tc>
      </w:tr>
      <w:tr w:rsidR="003C5210" w:rsidRPr="009F755B" w14:paraId="0F6C5850" w14:textId="77777777" w:rsidTr="00D31415">
        <w:tc>
          <w:tcPr>
            <w:tcW w:w="1044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402831B" w14:textId="77777777" w:rsidR="003C5210" w:rsidRPr="009F755B" w:rsidRDefault="003C5210" w:rsidP="003C5210">
            <w:pPr>
              <w:spacing w:before="0" w:after="0"/>
              <w:jc w:val="center"/>
              <w:rPr>
                <w:b/>
              </w:rPr>
            </w:pPr>
            <w:r w:rsidRPr="009F755B">
              <w:rPr>
                <w:b/>
              </w:rPr>
              <w:t>Output</w:t>
            </w:r>
          </w:p>
        </w:tc>
      </w:tr>
      <w:tr w:rsidR="003C5210" w:rsidRPr="007D7DDA" w14:paraId="332DDB60" w14:textId="77777777" w:rsidTr="00D31415">
        <w:tc>
          <w:tcPr>
            <w:tcW w:w="1044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5BC4B3" w14:textId="77777777" w:rsidR="00EA7D1C" w:rsidRPr="0098681A" w:rsidRDefault="00EA7D1C" w:rsidP="00EA7D1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b/>
                <w:bCs/>
                <w:noProof/>
                <w:color w:val="000000"/>
              </w:rPr>
            </w:pPr>
            <w:r w:rsidRPr="0098681A">
              <w:rPr>
                <w:rFonts w:ascii="Consolas" w:hAnsi="Consolas" w:cs="Consolas"/>
                <w:b/>
                <w:bCs/>
                <w:noProof/>
                <w:color w:val="000000"/>
              </w:rPr>
              <w:t>Gosho joined the party!</w:t>
            </w:r>
          </w:p>
          <w:p w14:paraId="7895D3E7" w14:textId="77777777" w:rsidR="00EA7D1C" w:rsidRPr="0098681A" w:rsidRDefault="00EA7D1C" w:rsidP="00EA7D1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b/>
                <w:bCs/>
                <w:noProof/>
                <w:color w:val="000000"/>
              </w:rPr>
            </w:pPr>
            <w:r w:rsidRPr="0098681A">
              <w:rPr>
                <w:rFonts w:ascii="Consolas" w:hAnsi="Consolas" w:cs="Consolas"/>
                <w:b/>
                <w:bCs/>
                <w:noProof/>
                <w:color w:val="000000"/>
              </w:rPr>
              <w:t>Ivan joined the party!</w:t>
            </w:r>
          </w:p>
          <w:p w14:paraId="26EF2CB2" w14:textId="77777777" w:rsidR="00EA7D1C" w:rsidRPr="0098681A" w:rsidRDefault="00EA7D1C" w:rsidP="00EA7D1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b/>
                <w:bCs/>
                <w:noProof/>
                <w:color w:val="000000"/>
              </w:rPr>
            </w:pPr>
            <w:r w:rsidRPr="0098681A">
              <w:rPr>
                <w:rFonts w:ascii="Consolas" w:hAnsi="Consolas" w:cs="Consolas"/>
                <w:b/>
                <w:bCs/>
                <w:noProof/>
                <w:color w:val="000000"/>
              </w:rPr>
              <w:t>Invalid Operation: Cannot attack self!</w:t>
            </w:r>
          </w:p>
          <w:p w14:paraId="4092722B" w14:textId="77777777" w:rsidR="00EA7D1C" w:rsidRPr="0098681A" w:rsidRDefault="00EA7D1C" w:rsidP="00EA7D1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b/>
                <w:bCs/>
                <w:noProof/>
                <w:color w:val="000000"/>
              </w:rPr>
            </w:pPr>
            <w:r w:rsidRPr="0098681A">
              <w:rPr>
                <w:rFonts w:ascii="Consolas" w:hAnsi="Consolas" w:cs="Consolas"/>
                <w:b/>
                <w:bCs/>
                <w:noProof/>
                <w:color w:val="000000"/>
              </w:rPr>
              <w:t>Invalid Operation: No items left in pool!</w:t>
            </w:r>
          </w:p>
          <w:p w14:paraId="4D32BCBA" w14:textId="77777777" w:rsidR="00EA7D1C" w:rsidRPr="0098681A" w:rsidRDefault="00EA7D1C" w:rsidP="00EA7D1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b/>
                <w:bCs/>
                <w:noProof/>
                <w:color w:val="000000"/>
              </w:rPr>
            </w:pPr>
            <w:r w:rsidRPr="0098681A">
              <w:rPr>
                <w:rFonts w:ascii="Consolas" w:hAnsi="Consolas" w:cs="Consolas"/>
                <w:b/>
                <w:bCs/>
                <w:noProof/>
                <w:color w:val="000000"/>
              </w:rPr>
              <w:t>Parameter Error: Invalid item "InvalidItem"!</w:t>
            </w:r>
          </w:p>
          <w:p w14:paraId="2E7F14FF" w14:textId="77777777" w:rsidR="00EA7D1C" w:rsidRPr="0098681A" w:rsidRDefault="00EA7D1C" w:rsidP="00EA7D1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b/>
                <w:bCs/>
                <w:noProof/>
                <w:color w:val="000000"/>
              </w:rPr>
            </w:pPr>
            <w:r w:rsidRPr="0098681A">
              <w:rPr>
                <w:rFonts w:ascii="Consolas" w:hAnsi="Consolas" w:cs="Consolas"/>
                <w:b/>
                <w:bCs/>
                <w:noProof/>
                <w:color w:val="000000"/>
              </w:rPr>
              <w:t>HealthPotion added to pool.</w:t>
            </w:r>
          </w:p>
          <w:p w14:paraId="5C5543EA" w14:textId="77777777" w:rsidR="00EA7D1C" w:rsidRPr="0098681A" w:rsidRDefault="00EA7D1C" w:rsidP="00EA7D1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b/>
                <w:bCs/>
                <w:noProof/>
                <w:color w:val="000000"/>
              </w:rPr>
            </w:pPr>
            <w:r w:rsidRPr="0098681A">
              <w:rPr>
                <w:rFonts w:ascii="Consolas" w:hAnsi="Consolas" w:cs="Consolas"/>
                <w:b/>
                <w:bCs/>
                <w:noProof/>
                <w:color w:val="000000"/>
              </w:rPr>
              <w:t>Invalid Operation: Bag is empty!</w:t>
            </w:r>
          </w:p>
          <w:p w14:paraId="4E1B5A93" w14:textId="77777777" w:rsidR="00EA7D1C" w:rsidRPr="0098681A" w:rsidRDefault="00EA7D1C" w:rsidP="00EA7D1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b/>
                <w:bCs/>
                <w:noProof/>
                <w:color w:val="000000"/>
              </w:rPr>
            </w:pPr>
            <w:r w:rsidRPr="0098681A">
              <w:rPr>
                <w:rFonts w:ascii="Consolas" w:hAnsi="Consolas" w:cs="Consolas"/>
                <w:b/>
                <w:bCs/>
                <w:noProof/>
                <w:color w:val="000000"/>
              </w:rPr>
              <w:t>Invalid Operation: Bag is empty!</w:t>
            </w:r>
          </w:p>
          <w:p w14:paraId="0A6E88D4" w14:textId="77777777" w:rsidR="00EA7D1C" w:rsidRPr="0098681A" w:rsidRDefault="00EA7D1C" w:rsidP="00EA7D1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b/>
                <w:bCs/>
                <w:noProof/>
                <w:color w:val="000000"/>
              </w:rPr>
            </w:pPr>
            <w:r w:rsidRPr="0098681A">
              <w:rPr>
                <w:rFonts w:ascii="Consolas" w:hAnsi="Consolas" w:cs="Consolas"/>
                <w:b/>
                <w:bCs/>
                <w:noProof/>
                <w:color w:val="000000"/>
              </w:rPr>
              <w:t>Parameter Error: Character InvalidCharacter not found!</w:t>
            </w:r>
          </w:p>
          <w:p w14:paraId="4D83F52C" w14:textId="77777777" w:rsidR="00EA7D1C" w:rsidRPr="0098681A" w:rsidRDefault="00EA7D1C" w:rsidP="00EA7D1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b/>
                <w:bCs/>
                <w:noProof/>
                <w:color w:val="000000"/>
              </w:rPr>
            </w:pPr>
            <w:r w:rsidRPr="0098681A">
              <w:rPr>
                <w:rFonts w:ascii="Consolas" w:hAnsi="Consolas" w:cs="Consolas"/>
                <w:b/>
                <w:bCs/>
                <w:noProof/>
                <w:color w:val="000000"/>
              </w:rPr>
              <w:t>Invalid Operation: Cannot attack self!</w:t>
            </w:r>
          </w:p>
          <w:p w14:paraId="5A616FC0" w14:textId="77777777" w:rsidR="00EA7D1C" w:rsidRPr="0098681A" w:rsidRDefault="00EA7D1C" w:rsidP="00EA7D1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b/>
                <w:bCs/>
                <w:noProof/>
                <w:color w:val="000000"/>
              </w:rPr>
            </w:pPr>
            <w:r w:rsidRPr="0098681A">
              <w:rPr>
                <w:rFonts w:ascii="Consolas" w:hAnsi="Consolas" w:cs="Consolas"/>
                <w:b/>
                <w:bCs/>
                <w:noProof/>
                <w:color w:val="000000"/>
              </w:rPr>
              <w:lastRenderedPageBreak/>
              <w:t>Parameter Error: Character Pesho not found!</w:t>
            </w:r>
          </w:p>
          <w:p w14:paraId="6708FFA0" w14:textId="77777777" w:rsidR="00EA7D1C" w:rsidRPr="0098681A" w:rsidRDefault="00EA7D1C" w:rsidP="00EA7D1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b/>
                <w:bCs/>
                <w:noProof/>
                <w:color w:val="000000"/>
              </w:rPr>
            </w:pPr>
            <w:r w:rsidRPr="0098681A">
              <w:rPr>
                <w:rFonts w:ascii="Consolas" w:hAnsi="Consolas" w:cs="Consolas"/>
                <w:b/>
                <w:bCs/>
                <w:noProof/>
                <w:color w:val="000000"/>
              </w:rPr>
              <w:t>Parameter Error: Character Pesho not found!</w:t>
            </w:r>
          </w:p>
          <w:p w14:paraId="5F438606" w14:textId="77777777" w:rsidR="00EA7D1C" w:rsidRPr="0098681A" w:rsidRDefault="00EA7D1C" w:rsidP="00EA7D1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b/>
                <w:bCs/>
                <w:noProof/>
                <w:color w:val="000000"/>
              </w:rPr>
            </w:pPr>
            <w:r w:rsidRPr="0098681A">
              <w:rPr>
                <w:rFonts w:ascii="Consolas" w:hAnsi="Consolas" w:cs="Consolas"/>
                <w:b/>
                <w:bCs/>
                <w:noProof/>
                <w:color w:val="000000"/>
              </w:rPr>
              <w:t>Parameter Error: Character A not found!</w:t>
            </w:r>
          </w:p>
          <w:p w14:paraId="3C797969" w14:textId="77777777" w:rsidR="00EA7D1C" w:rsidRPr="0098681A" w:rsidRDefault="00EA7D1C" w:rsidP="00EA7D1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b/>
                <w:bCs/>
                <w:noProof/>
                <w:color w:val="000000"/>
              </w:rPr>
            </w:pPr>
            <w:r w:rsidRPr="0098681A">
              <w:rPr>
                <w:rFonts w:ascii="Consolas" w:hAnsi="Consolas" w:cs="Consolas"/>
                <w:b/>
                <w:bCs/>
                <w:noProof/>
                <w:color w:val="000000"/>
              </w:rPr>
              <w:t>Ivan attacks Gosho for 40 hit points! Gosho has 100/100 HP and 10/50 AP left!</w:t>
            </w:r>
          </w:p>
          <w:p w14:paraId="1B3373D5" w14:textId="77777777" w:rsidR="00EA7D1C" w:rsidRPr="0098681A" w:rsidRDefault="00EA7D1C" w:rsidP="00EA7D1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b/>
                <w:bCs/>
                <w:noProof/>
                <w:color w:val="000000"/>
              </w:rPr>
            </w:pPr>
            <w:r w:rsidRPr="0098681A">
              <w:rPr>
                <w:rFonts w:ascii="Consolas" w:hAnsi="Consolas" w:cs="Consolas"/>
                <w:b/>
                <w:bCs/>
                <w:noProof/>
                <w:color w:val="000000"/>
              </w:rPr>
              <w:t>Ivan attacks Gosho for 40 hit points! Gosho has 70/100 HP and 0/50 AP left!</w:t>
            </w:r>
          </w:p>
          <w:p w14:paraId="1FEF7F2F" w14:textId="77777777" w:rsidR="00EA7D1C" w:rsidRPr="0098681A" w:rsidRDefault="00EA7D1C" w:rsidP="00EA7D1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b/>
                <w:bCs/>
                <w:noProof/>
                <w:color w:val="000000"/>
              </w:rPr>
            </w:pPr>
            <w:r w:rsidRPr="0098681A">
              <w:rPr>
                <w:rFonts w:ascii="Consolas" w:hAnsi="Consolas" w:cs="Consolas"/>
                <w:b/>
                <w:bCs/>
                <w:noProof/>
                <w:color w:val="000000"/>
              </w:rPr>
              <w:t>Ivan attacks Gosho for 40 hit points! Gosho has 30/100 HP and 0/50 AP left!</w:t>
            </w:r>
          </w:p>
          <w:p w14:paraId="41EEE885" w14:textId="77777777" w:rsidR="00EA7D1C" w:rsidRPr="0098681A" w:rsidRDefault="00EA7D1C" w:rsidP="00EA7D1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b/>
                <w:bCs/>
                <w:noProof/>
                <w:color w:val="000000"/>
              </w:rPr>
            </w:pPr>
            <w:r w:rsidRPr="0098681A">
              <w:rPr>
                <w:rFonts w:ascii="Consolas" w:hAnsi="Consolas" w:cs="Consolas"/>
                <w:b/>
                <w:bCs/>
                <w:noProof/>
                <w:color w:val="000000"/>
              </w:rPr>
              <w:t>Ivan attacks Gosho for 40 hit points! Gosho has 0/100 HP and 0/50 AP left!</w:t>
            </w:r>
          </w:p>
          <w:p w14:paraId="055B03DF" w14:textId="77777777" w:rsidR="00EA7D1C" w:rsidRPr="0098681A" w:rsidRDefault="00EA7D1C" w:rsidP="00EA7D1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b/>
                <w:bCs/>
                <w:noProof/>
                <w:color w:val="000000"/>
              </w:rPr>
            </w:pPr>
            <w:r w:rsidRPr="0098681A">
              <w:rPr>
                <w:rFonts w:ascii="Consolas" w:hAnsi="Consolas" w:cs="Consolas"/>
                <w:b/>
                <w:bCs/>
                <w:noProof/>
                <w:color w:val="000000"/>
              </w:rPr>
              <w:t>Gosho is dead!</w:t>
            </w:r>
          </w:p>
          <w:p w14:paraId="0FB0356A" w14:textId="77777777" w:rsidR="00EA7D1C" w:rsidRPr="0098681A" w:rsidRDefault="00EA7D1C" w:rsidP="00EA7D1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b/>
                <w:bCs/>
                <w:noProof/>
                <w:color w:val="000000"/>
              </w:rPr>
            </w:pPr>
            <w:r w:rsidRPr="0098681A">
              <w:rPr>
                <w:rFonts w:ascii="Consolas" w:hAnsi="Consolas" w:cs="Consolas"/>
                <w:b/>
                <w:bCs/>
                <w:noProof/>
                <w:color w:val="000000"/>
              </w:rPr>
              <w:t>Final stats:</w:t>
            </w:r>
          </w:p>
          <w:p w14:paraId="75FDEE35" w14:textId="77777777" w:rsidR="00EA7D1C" w:rsidRPr="0098681A" w:rsidRDefault="00EA7D1C" w:rsidP="00EA7D1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b/>
                <w:bCs/>
                <w:noProof/>
                <w:color w:val="000000"/>
              </w:rPr>
            </w:pPr>
            <w:r w:rsidRPr="0098681A">
              <w:rPr>
                <w:rFonts w:ascii="Consolas" w:hAnsi="Consolas" w:cs="Consolas"/>
                <w:b/>
                <w:bCs/>
                <w:noProof/>
                <w:color w:val="000000"/>
              </w:rPr>
              <w:t>Ivan - HP: 100/100, AP: 50/50, Status: Alive</w:t>
            </w:r>
          </w:p>
          <w:p w14:paraId="724744F8" w14:textId="29A86B21" w:rsidR="003C5210" w:rsidRPr="00F64131" w:rsidRDefault="00EA7D1C" w:rsidP="00EA7D1C">
            <w:pPr>
              <w:spacing w:before="0" w:after="0"/>
              <w:rPr>
                <w:rFonts w:ascii="Consolas" w:hAnsi="Consolas"/>
                <w:bCs/>
                <w:noProof/>
                <w:sz w:val="20"/>
                <w:szCs w:val="20"/>
              </w:rPr>
            </w:pPr>
            <w:r w:rsidRPr="0098681A">
              <w:rPr>
                <w:rFonts w:ascii="Consolas" w:hAnsi="Consolas" w:cs="Consolas"/>
                <w:b/>
                <w:bCs/>
                <w:noProof/>
                <w:color w:val="000000"/>
              </w:rPr>
              <w:t>Gosho - HP: 0/100, AP: 0/50, Status: Dead</w:t>
            </w:r>
          </w:p>
        </w:tc>
      </w:tr>
    </w:tbl>
    <w:p w14:paraId="592EBD29" w14:textId="4A8DB99E" w:rsidR="00640502" w:rsidRPr="003C5210" w:rsidRDefault="00640502" w:rsidP="003C5210"/>
    <w:sectPr w:rsidR="00640502" w:rsidRPr="003C5210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9623C8" w14:textId="77777777" w:rsidR="004E192E" w:rsidRDefault="004E192E" w:rsidP="008068A2">
      <w:pPr>
        <w:spacing w:after="0" w:line="240" w:lineRule="auto"/>
      </w:pPr>
      <w:r>
        <w:separator/>
      </w:r>
    </w:p>
  </w:endnote>
  <w:endnote w:type="continuationSeparator" w:id="0">
    <w:p w14:paraId="1293A3DF" w14:textId="77777777" w:rsidR="004E192E" w:rsidRDefault="004E192E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FreeSan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EE58FA" w:rsidRDefault="00EE58FA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EE58FA" w:rsidRPr="002C539D" w:rsidRDefault="00EE58FA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EE58FA" w:rsidRPr="002C539D" w:rsidRDefault="00EE58FA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EE58FA" w:rsidRPr="002C539D" w:rsidRDefault="00EE58FA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7FED8C0A" w14:textId="173199B6" w:rsidR="00EE58FA" w:rsidRPr="00596AA5" w:rsidRDefault="00EE58FA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EE58FA" w:rsidRPr="002C539D" w:rsidRDefault="00EE58FA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7FED8C0A" w14:textId="173199B6" w:rsidR="00EE58FA" w:rsidRPr="00596AA5" w:rsidRDefault="00EE58FA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2AEF17E" w:rsidR="00EE58FA" w:rsidRPr="00596AA5" w:rsidRDefault="00EE58FA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F5FB0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F5FB0">
                            <w:rPr>
                              <w:noProof/>
                              <w:sz w:val="18"/>
                              <w:szCs w:val="18"/>
                            </w:rPr>
                            <w:t>10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2AEF17E" w:rsidR="00EE58FA" w:rsidRPr="00596AA5" w:rsidRDefault="00EE58FA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F5FB0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F5FB0">
                      <w:rPr>
                        <w:noProof/>
                        <w:sz w:val="18"/>
                        <w:szCs w:val="18"/>
                      </w:rPr>
                      <w:t>10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13AB2D" w14:textId="77777777" w:rsidR="004E192E" w:rsidRDefault="004E192E" w:rsidP="008068A2">
      <w:pPr>
        <w:spacing w:after="0" w:line="240" w:lineRule="auto"/>
      </w:pPr>
      <w:r>
        <w:separator/>
      </w:r>
    </w:p>
  </w:footnote>
  <w:footnote w:type="continuationSeparator" w:id="0">
    <w:p w14:paraId="45CBC59C" w14:textId="77777777" w:rsidR="004E192E" w:rsidRDefault="004E192E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EE58FA" w:rsidRDefault="00EE58FA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F05B42"/>
    <w:multiLevelType w:val="hybridMultilevel"/>
    <w:tmpl w:val="751878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3C23422"/>
    <w:multiLevelType w:val="hybridMultilevel"/>
    <w:tmpl w:val="89608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6E772C4"/>
    <w:multiLevelType w:val="hybridMultilevel"/>
    <w:tmpl w:val="150810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D173934"/>
    <w:multiLevelType w:val="hybridMultilevel"/>
    <w:tmpl w:val="F68E4D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1D80086"/>
    <w:multiLevelType w:val="hybridMultilevel"/>
    <w:tmpl w:val="C04495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87C46E3"/>
    <w:multiLevelType w:val="hybridMultilevel"/>
    <w:tmpl w:val="5F1064E6"/>
    <w:lvl w:ilvl="0" w:tplc="040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5CB73078"/>
    <w:multiLevelType w:val="hybridMultilevel"/>
    <w:tmpl w:val="A4140D62"/>
    <w:lvl w:ilvl="0" w:tplc="3FC4D090">
      <w:numFmt w:val="bullet"/>
      <w:lvlText w:val=""/>
      <w:lvlJc w:val="left"/>
      <w:pPr>
        <w:ind w:left="108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796482115">
    <w:abstractNumId w:val="1"/>
  </w:num>
  <w:num w:numId="2" w16cid:durableId="587425218">
    <w:abstractNumId w:val="2"/>
  </w:num>
  <w:num w:numId="3" w16cid:durableId="2034719673">
    <w:abstractNumId w:val="5"/>
  </w:num>
  <w:num w:numId="4" w16cid:durableId="675770921">
    <w:abstractNumId w:val="3"/>
  </w:num>
  <w:num w:numId="5" w16cid:durableId="339896818">
    <w:abstractNumId w:val="7"/>
  </w:num>
  <w:num w:numId="6" w16cid:durableId="1224560642">
    <w:abstractNumId w:val="4"/>
  </w:num>
  <w:num w:numId="7" w16cid:durableId="139464507">
    <w:abstractNumId w:val="0"/>
  </w:num>
  <w:num w:numId="8" w16cid:durableId="2107187123">
    <w:abstractNumId w:val="6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U0tjAwMTawtDS1NDJW0lEKTi0uzszPAykwrAUArWsF1SwAAAA="/>
  </w:docVars>
  <w:rsids>
    <w:rsidRoot w:val="008068A2"/>
    <w:rsid w:val="000006BB"/>
    <w:rsid w:val="00002C1C"/>
    <w:rsid w:val="00007044"/>
    <w:rsid w:val="0001451E"/>
    <w:rsid w:val="00015870"/>
    <w:rsid w:val="00023DC6"/>
    <w:rsid w:val="00025F04"/>
    <w:rsid w:val="00040DCF"/>
    <w:rsid w:val="00064D15"/>
    <w:rsid w:val="00075DBB"/>
    <w:rsid w:val="00084B38"/>
    <w:rsid w:val="0008559D"/>
    <w:rsid w:val="00086727"/>
    <w:rsid w:val="0009209B"/>
    <w:rsid w:val="0009299F"/>
    <w:rsid w:val="000A6794"/>
    <w:rsid w:val="000B39E6"/>
    <w:rsid w:val="000B56F0"/>
    <w:rsid w:val="000C5361"/>
    <w:rsid w:val="000F5FB0"/>
    <w:rsid w:val="00103906"/>
    <w:rsid w:val="001275B9"/>
    <w:rsid w:val="001353A8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8769D"/>
    <w:rsid w:val="001A6728"/>
    <w:rsid w:val="001A7233"/>
    <w:rsid w:val="001B7060"/>
    <w:rsid w:val="001C1FCD"/>
    <w:rsid w:val="001C4A8E"/>
    <w:rsid w:val="001D2464"/>
    <w:rsid w:val="001D50AE"/>
    <w:rsid w:val="001D6BDB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6F34"/>
    <w:rsid w:val="002674C4"/>
    <w:rsid w:val="0027056C"/>
    <w:rsid w:val="002819B5"/>
    <w:rsid w:val="002853F4"/>
    <w:rsid w:val="00285941"/>
    <w:rsid w:val="002A2D2D"/>
    <w:rsid w:val="002C539D"/>
    <w:rsid w:val="002C71C6"/>
    <w:rsid w:val="002D07CA"/>
    <w:rsid w:val="00305122"/>
    <w:rsid w:val="00306400"/>
    <w:rsid w:val="003230CF"/>
    <w:rsid w:val="0033212E"/>
    <w:rsid w:val="0033490F"/>
    <w:rsid w:val="0037584E"/>
    <w:rsid w:val="00377326"/>
    <w:rsid w:val="00380A57"/>
    <w:rsid w:val="003817EF"/>
    <w:rsid w:val="00382A45"/>
    <w:rsid w:val="00392893"/>
    <w:rsid w:val="003A1601"/>
    <w:rsid w:val="003A33F9"/>
    <w:rsid w:val="003A5602"/>
    <w:rsid w:val="003B0278"/>
    <w:rsid w:val="003B1846"/>
    <w:rsid w:val="003B6A53"/>
    <w:rsid w:val="003C0FA8"/>
    <w:rsid w:val="003C5210"/>
    <w:rsid w:val="003E1013"/>
    <w:rsid w:val="003E167F"/>
    <w:rsid w:val="003E2A3C"/>
    <w:rsid w:val="003E2F33"/>
    <w:rsid w:val="003E6BFB"/>
    <w:rsid w:val="003E7B7C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192E"/>
    <w:rsid w:val="004E4C1E"/>
    <w:rsid w:val="0050017E"/>
    <w:rsid w:val="005028CB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37AD"/>
    <w:rsid w:val="00584EDB"/>
    <w:rsid w:val="0058723E"/>
    <w:rsid w:val="00594821"/>
    <w:rsid w:val="00596357"/>
    <w:rsid w:val="00596AA5"/>
    <w:rsid w:val="005B0164"/>
    <w:rsid w:val="005B04D4"/>
    <w:rsid w:val="005C131C"/>
    <w:rsid w:val="005C4064"/>
    <w:rsid w:val="005C6A24"/>
    <w:rsid w:val="005E04CE"/>
    <w:rsid w:val="005E0B8D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549C"/>
    <w:rsid w:val="00686C0C"/>
    <w:rsid w:val="006955B1"/>
    <w:rsid w:val="00695634"/>
    <w:rsid w:val="006A0E9B"/>
    <w:rsid w:val="006A2531"/>
    <w:rsid w:val="006A51E8"/>
    <w:rsid w:val="006B5EDF"/>
    <w:rsid w:val="006D239A"/>
    <w:rsid w:val="006E1302"/>
    <w:rsid w:val="006E2245"/>
    <w:rsid w:val="006E55B4"/>
    <w:rsid w:val="006E7E50"/>
    <w:rsid w:val="00704432"/>
    <w:rsid w:val="007051DF"/>
    <w:rsid w:val="00724DA4"/>
    <w:rsid w:val="00750F53"/>
    <w:rsid w:val="007632D2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017B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2DB4"/>
    <w:rsid w:val="008E6CF3"/>
    <w:rsid w:val="008F0F4C"/>
    <w:rsid w:val="008F202C"/>
    <w:rsid w:val="008F3CC4"/>
    <w:rsid w:val="008F5B43"/>
    <w:rsid w:val="008F5FDB"/>
    <w:rsid w:val="00902E68"/>
    <w:rsid w:val="00912BC6"/>
    <w:rsid w:val="0092132F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8681A"/>
    <w:rsid w:val="009B4FB4"/>
    <w:rsid w:val="009C0C39"/>
    <w:rsid w:val="009D1805"/>
    <w:rsid w:val="009E1A09"/>
    <w:rsid w:val="009F1DFA"/>
    <w:rsid w:val="009F755B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B711F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2EE6"/>
    <w:rsid w:val="00B638EB"/>
    <w:rsid w:val="00B63DED"/>
    <w:rsid w:val="00B753E7"/>
    <w:rsid w:val="00B81DDE"/>
    <w:rsid w:val="00B86AF3"/>
    <w:rsid w:val="00B9309B"/>
    <w:rsid w:val="00BA1B5D"/>
    <w:rsid w:val="00BA1F40"/>
    <w:rsid w:val="00BA4820"/>
    <w:rsid w:val="00BB05FA"/>
    <w:rsid w:val="00BB4C72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164DA"/>
    <w:rsid w:val="00C27853"/>
    <w:rsid w:val="00C33698"/>
    <w:rsid w:val="00C355A2"/>
    <w:rsid w:val="00C355A5"/>
    <w:rsid w:val="00C43B64"/>
    <w:rsid w:val="00C53F37"/>
    <w:rsid w:val="00C5499A"/>
    <w:rsid w:val="00C62A0F"/>
    <w:rsid w:val="00C647C8"/>
    <w:rsid w:val="00C82862"/>
    <w:rsid w:val="00C84E4D"/>
    <w:rsid w:val="00C86173"/>
    <w:rsid w:val="00CA2FD0"/>
    <w:rsid w:val="00CB626D"/>
    <w:rsid w:val="00CD5181"/>
    <w:rsid w:val="00CD7485"/>
    <w:rsid w:val="00CE2360"/>
    <w:rsid w:val="00CE236C"/>
    <w:rsid w:val="00CF0047"/>
    <w:rsid w:val="00D06E0A"/>
    <w:rsid w:val="00D22895"/>
    <w:rsid w:val="00D31415"/>
    <w:rsid w:val="00D3404A"/>
    <w:rsid w:val="00D40E8B"/>
    <w:rsid w:val="00D4354E"/>
    <w:rsid w:val="00D43F69"/>
    <w:rsid w:val="00D50F79"/>
    <w:rsid w:val="00D73957"/>
    <w:rsid w:val="00D8395C"/>
    <w:rsid w:val="00D87E00"/>
    <w:rsid w:val="00D910AA"/>
    <w:rsid w:val="00DA028F"/>
    <w:rsid w:val="00DA4119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5BA8"/>
    <w:rsid w:val="00E36FD8"/>
    <w:rsid w:val="00E37380"/>
    <w:rsid w:val="00E45595"/>
    <w:rsid w:val="00E465C4"/>
    <w:rsid w:val="00E63F64"/>
    <w:rsid w:val="00E74623"/>
    <w:rsid w:val="00E80E3D"/>
    <w:rsid w:val="00E86D42"/>
    <w:rsid w:val="00E870B8"/>
    <w:rsid w:val="00EA1019"/>
    <w:rsid w:val="00EA3B29"/>
    <w:rsid w:val="00EA7D1C"/>
    <w:rsid w:val="00EB7421"/>
    <w:rsid w:val="00EC36F5"/>
    <w:rsid w:val="00EC5A4D"/>
    <w:rsid w:val="00ED0DEA"/>
    <w:rsid w:val="00ED73C4"/>
    <w:rsid w:val="00EE58FA"/>
    <w:rsid w:val="00F20B48"/>
    <w:rsid w:val="00F258BA"/>
    <w:rsid w:val="00F27E9C"/>
    <w:rsid w:val="00F35F91"/>
    <w:rsid w:val="00F41F41"/>
    <w:rsid w:val="00F46918"/>
    <w:rsid w:val="00F46DDE"/>
    <w:rsid w:val="00F655ED"/>
    <w:rsid w:val="00F7033C"/>
    <w:rsid w:val="00F96D0D"/>
    <w:rsid w:val="00F976AD"/>
    <w:rsid w:val="00FA6461"/>
    <w:rsid w:val="00FB285F"/>
    <w:rsid w:val="00FE038F"/>
    <w:rsid w:val="00FE7C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6B5EDF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paragraph" w:styleId="6">
    <w:name w:val="heading 6"/>
    <w:basedOn w:val="a"/>
    <w:next w:val="a"/>
    <w:link w:val="60"/>
    <w:uiPriority w:val="9"/>
    <w:unhideWhenUsed/>
    <w:qFormat/>
    <w:rsid w:val="003C5210"/>
    <w:pPr>
      <w:keepNext/>
      <w:keepLines/>
      <w:spacing w:before="40" w:after="0"/>
      <w:outlineLvl w:val="5"/>
    </w:pPr>
    <w:rPr>
      <w:rFonts w:ascii="Consolas" w:eastAsiaTheme="majorEastAsia" w:hAnsi="Consolas" w:cstheme="majorBidi"/>
      <w:b/>
      <w:noProof/>
      <w:color w:val="B2500E"/>
    </w:rPr>
  </w:style>
  <w:style w:type="paragraph" w:styleId="7">
    <w:name w:val="heading 7"/>
    <w:basedOn w:val="a"/>
    <w:next w:val="a"/>
    <w:link w:val="70"/>
    <w:uiPriority w:val="9"/>
    <w:unhideWhenUsed/>
    <w:qFormat/>
    <w:rsid w:val="003C5210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лавие 1 Знак"/>
    <w:basedOn w:val="a0"/>
    <w:link w:val="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character" w:customStyle="1" w:styleId="30">
    <w:name w:val="Заглавие 3 Знак"/>
    <w:basedOn w:val="a0"/>
    <w:link w:val="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character" w:customStyle="1" w:styleId="50">
    <w:name w:val="Заглавие 5 Знак"/>
    <w:basedOn w:val="a0"/>
    <w:link w:val="5"/>
    <w:uiPriority w:val="9"/>
    <w:rsid w:val="008C5930"/>
    <w:rPr>
      <w:rFonts w:eastAsiaTheme="majorEastAsia" w:cstheme="majorBidi"/>
      <w:b/>
      <w:color w:val="B2500E"/>
    </w:rPr>
  </w:style>
  <w:style w:type="character" w:customStyle="1" w:styleId="60">
    <w:name w:val="Заглавие 6 Знак"/>
    <w:basedOn w:val="a0"/>
    <w:link w:val="6"/>
    <w:uiPriority w:val="9"/>
    <w:rsid w:val="003C5210"/>
    <w:rPr>
      <w:rFonts w:ascii="Consolas" w:eastAsiaTheme="majorEastAsia" w:hAnsi="Consolas" w:cstheme="majorBidi"/>
      <w:b/>
      <w:noProof/>
      <w:color w:val="B2500E"/>
    </w:rPr>
  </w:style>
  <w:style w:type="character" w:customStyle="1" w:styleId="70">
    <w:name w:val="Заглавие 7 Знак"/>
    <w:basedOn w:val="a0"/>
    <w:link w:val="7"/>
    <w:uiPriority w:val="9"/>
    <w:rsid w:val="003C5210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qFormat/>
    <w:rsid w:val="00524789"/>
    <w:rPr>
      <w:b/>
      <w:bCs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HTML">
    <w:name w:val="HTML стандартен Знак"/>
    <w:basedOn w:val="a0"/>
    <w:link w:val="HTML0"/>
    <w:uiPriority w:val="99"/>
    <w:qFormat/>
    <w:rsid w:val="00040DCF"/>
    <w:rPr>
      <w:rFonts w:ascii="Courier New" w:eastAsia="Times New Roman" w:hAnsi="Courier New" w:cs="Courier New"/>
      <w:szCs w:val="20"/>
      <w:lang w:val="en-GB" w:eastAsia="en-GB"/>
    </w:rPr>
  </w:style>
  <w:style w:type="paragraph" w:styleId="HTML0">
    <w:name w:val="HTML Preformatted"/>
    <w:basedOn w:val="a"/>
    <w:link w:val="HTML"/>
    <w:uiPriority w:val="99"/>
    <w:unhideWhenUsed/>
    <w:qFormat/>
    <w:rsid w:val="00040DC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Cs w:val="20"/>
      <w:lang w:val="en-GB" w:eastAsia="en-GB"/>
    </w:rPr>
  </w:style>
  <w:style w:type="character" w:customStyle="1" w:styleId="HTMLPreformattedChar1">
    <w:name w:val="HTML Preformatted Char1"/>
    <w:basedOn w:val="a0"/>
    <w:uiPriority w:val="99"/>
    <w:semiHidden/>
    <w:rsid w:val="00040DCF"/>
    <w:rPr>
      <w:rFonts w:ascii="Consolas" w:hAnsi="Consolas"/>
      <w:sz w:val="20"/>
      <w:szCs w:val="20"/>
    </w:rPr>
  </w:style>
  <w:style w:type="character" w:styleId="af0">
    <w:name w:val="Emphasis"/>
    <w:basedOn w:val="a0"/>
    <w:uiPriority w:val="20"/>
    <w:qFormat/>
    <w:rsid w:val="003C5210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0" ma:contentTypeDescription="Create a new document." ma:contentTypeScope="" ma:versionID="f204148d70153a85717fefcf945dd6d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AC70ED1-B01E-4D10-A87A-78703400A95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2AAB4298-9DBF-4559-A385-52127390FC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58</TotalTime>
  <Pages>11</Pages>
  <Words>2380</Words>
  <Characters>13567</Characters>
  <Application>Microsoft Office Word</Application>
  <DocSecurity>0</DocSecurity>
  <Lines>113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159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Yoana Yonkova</cp:lastModifiedBy>
  <cp:revision>30</cp:revision>
  <cp:lastPrinted>2015-10-26T22:35:00Z</cp:lastPrinted>
  <dcterms:created xsi:type="dcterms:W3CDTF">2019-11-12T12:29:00Z</dcterms:created>
  <dcterms:modified xsi:type="dcterms:W3CDTF">2023-12-01T21:01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